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127A6" w:rsidRDefault="000127A6" w:rsidP="000127A6">
      <w:pPr>
        <w:rPr>
          <w:rFonts w:ascii="Arial" w:hAnsi="Arial" w:cs="Arial"/>
          <w:color w:val="000000"/>
        </w:rPr>
      </w:pPr>
    </w:p>
    <w:p w:rsidR="000127A6" w:rsidRDefault="000127A6" w:rsidP="000127A6">
      <w:pPr>
        <w:rPr>
          <w:rFonts w:ascii="Arial" w:hAnsi="Arial" w:cs="Arial"/>
          <w:color w:val="000000"/>
        </w:rPr>
      </w:pPr>
    </w:p>
    <w:p w:rsidR="000127A6" w:rsidRDefault="000127A6" w:rsidP="000127A6">
      <w:pPr>
        <w:rPr>
          <w:rFonts w:ascii="Arial" w:hAnsi="Arial" w:cs="Arial"/>
          <w:color w:val="000000"/>
        </w:rPr>
      </w:pPr>
    </w:p>
    <w:p w:rsidR="000127A6" w:rsidRDefault="000127A6" w:rsidP="000127A6">
      <w:pPr>
        <w:rPr>
          <w:rFonts w:ascii="Arial" w:hAnsi="Arial" w:cs="Arial"/>
          <w:color w:val="000000"/>
        </w:rPr>
      </w:pPr>
    </w:p>
    <w:p w:rsidR="000127A6" w:rsidRDefault="000127A6" w:rsidP="000127A6">
      <w:pPr>
        <w:rPr>
          <w:rFonts w:ascii="Arial" w:hAnsi="Arial" w:cs="Arial"/>
          <w:color w:val="000000"/>
        </w:rPr>
      </w:pPr>
    </w:p>
    <w:p w:rsidR="000127A6" w:rsidRDefault="000127A6" w:rsidP="000127A6">
      <w:pPr>
        <w:rPr>
          <w:rFonts w:ascii="Arial" w:hAnsi="Arial" w:cs="Arial"/>
          <w:color w:val="000000"/>
        </w:rPr>
      </w:pPr>
    </w:p>
    <w:p w:rsidR="000127A6" w:rsidRDefault="000127A6" w:rsidP="000127A6">
      <w:pPr>
        <w:rPr>
          <w:rFonts w:ascii="Arial" w:hAnsi="Arial" w:cs="Arial"/>
          <w:color w:val="000000"/>
        </w:rPr>
      </w:pPr>
    </w:p>
    <w:p w:rsidR="000127A6" w:rsidRDefault="000127A6" w:rsidP="000127A6">
      <w:pPr>
        <w:rPr>
          <w:rFonts w:ascii="Arial" w:hAnsi="Arial" w:cs="Arial"/>
          <w:color w:val="000000"/>
        </w:rPr>
      </w:pPr>
    </w:p>
    <w:p w:rsidR="000127A6" w:rsidRDefault="000127A6" w:rsidP="000127A6">
      <w:pPr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drawing>
          <wp:inline distT="0" distB="0" distL="0" distR="0">
            <wp:extent cx="1028700" cy="1905000"/>
            <wp:effectExtent l="19050" t="0" r="0" b="0"/>
            <wp:docPr id="1" name="Picture 1" descr="L:\2021 Annual Meeting Prep\Dr, Hamid P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:\2021 Annual Meeting Prep\Dr, Hamid Pic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27A6" w:rsidRDefault="000127A6" w:rsidP="000127A6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Dr. </w:t>
      </w:r>
      <w:proofErr w:type="spellStart"/>
      <w:r>
        <w:rPr>
          <w:rFonts w:ascii="Arial" w:hAnsi="Arial" w:cs="Arial"/>
          <w:color w:val="000000"/>
        </w:rPr>
        <w:t>Thaer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Hamid</w:t>
      </w:r>
      <w:proofErr w:type="spellEnd"/>
      <w:r>
        <w:rPr>
          <w:rFonts w:ascii="Arial" w:hAnsi="Arial" w:cs="Arial"/>
          <w:color w:val="000000"/>
        </w:rPr>
        <w:t xml:space="preserve"> introduces a Double Slot bracket system that allows the usual  </w:t>
      </w:r>
    </w:p>
    <w:p w:rsidR="000127A6" w:rsidRDefault="000127A6" w:rsidP="000127A6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use of 1 slot and 1 wire but offers an extra slot for treatment options never imagined</w:t>
      </w:r>
    </w:p>
    <w:p w:rsidR="000127A6" w:rsidRDefault="000127A6" w:rsidP="000127A6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or experienced. Participants will learn how double Slot brackets offer Bi-Dimensional options and reduce the need for auxiliary products. Optional leveling and intrusion treatment mechanics will be shown on patients treated over the past five years.</w:t>
      </w:r>
    </w:p>
    <w:p w:rsidR="000127A6" w:rsidRDefault="000127A6" w:rsidP="000127A6">
      <w:pPr>
        <w:rPr>
          <w:rFonts w:ascii="Arial" w:hAnsi="Arial" w:cs="Arial"/>
          <w:color w:val="000000"/>
        </w:rPr>
      </w:pPr>
    </w:p>
    <w:p w:rsidR="000127A6" w:rsidRDefault="000127A6" w:rsidP="000127A6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Dr. </w:t>
      </w:r>
      <w:proofErr w:type="spellStart"/>
      <w:r>
        <w:rPr>
          <w:rFonts w:ascii="Arial" w:hAnsi="Arial" w:cs="Arial"/>
          <w:color w:val="000000"/>
        </w:rPr>
        <w:t>Thaer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Hamid</w:t>
      </w:r>
      <w:proofErr w:type="spellEnd"/>
      <w:r>
        <w:rPr>
          <w:rFonts w:ascii="Arial" w:hAnsi="Arial" w:cs="Arial"/>
          <w:color w:val="000000"/>
        </w:rPr>
        <w:t xml:space="preserve"> is an Orthodontics Specialist, and Professor of the Post Graduate course in Orthodontics at the </w:t>
      </w:r>
      <w:proofErr w:type="spellStart"/>
      <w:r>
        <w:rPr>
          <w:rFonts w:ascii="Arial" w:hAnsi="Arial" w:cs="Arial"/>
          <w:color w:val="000000"/>
        </w:rPr>
        <w:t>leapom</w:t>
      </w:r>
      <w:proofErr w:type="spellEnd"/>
      <w:r>
        <w:rPr>
          <w:rFonts w:ascii="Arial" w:hAnsi="Arial" w:cs="Arial"/>
          <w:color w:val="000000"/>
        </w:rPr>
        <w:t xml:space="preserve">/POA institution.  Dr. </w:t>
      </w:r>
      <w:proofErr w:type="spellStart"/>
      <w:r>
        <w:rPr>
          <w:rFonts w:ascii="Arial" w:hAnsi="Arial" w:cs="Arial"/>
          <w:color w:val="000000"/>
        </w:rPr>
        <w:t>Hamid</w:t>
      </w:r>
      <w:proofErr w:type="spellEnd"/>
      <w:r>
        <w:rPr>
          <w:rFonts w:ascii="Arial" w:hAnsi="Arial" w:cs="Arial"/>
          <w:color w:val="000000"/>
        </w:rPr>
        <w:t xml:space="preserve"> is co author of Double Slot Bracket, and corresponding book “Innovative Concepts in Orthodontics.”</w:t>
      </w:r>
    </w:p>
    <w:p w:rsidR="000127A6" w:rsidRDefault="000127A6" w:rsidP="000127A6">
      <w:pPr>
        <w:rPr>
          <w:rFonts w:ascii="Arial" w:hAnsi="Arial" w:cs="Arial"/>
          <w:color w:val="000000"/>
        </w:rPr>
      </w:pPr>
    </w:p>
    <w:p w:rsidR="005855F6" w:rsidRDefault="005855F6"/>
    <w:sectPr w:rsidR="005855F6" w:rsidSect="005855F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127A6" w:rsidRDefault="000127A6" w:rsidP="000127A6">
      <w:r>
        <w:separator/>
      </w:r>
    </w:p>
  </w:endnote>
  <w:endnote w:type="continuationSeparator" w:id="0">
    <w:p w:rsidR="000127A6" w:rsidRDefault="000127A6" w:rsidP="000127A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127A6" w:rsidRDefault="000127A6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127A6" w:rsidRDefault="000127A6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127A6" w:rsidRDefault="000127A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127A6" w:rsidRDefault="000127A6" w:rsidP="000127A6">
      <w:r>
        <w:separator/>
      </w:r>
    </w:p>
  </w:footnote>
  <w:footnote w:type="continuationSeparator" w:id="0">
    <w:p w:rsidR="000127A6" w:rsidRDefault="000127A6" w:rsidP="000127A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127A6" w:rsidRDefault="000127A6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60622766" o:spid="_x0000_s2050" type="#_x0000_t75" style="position:absolute;margin-left:0;margin-top:0;width:467.9pt;height:333.65pt;z-index:-251657216;mso-position-horizontal:center;mso-position-horizontal-relative:margin;mso-position-vertical:center;mso-position-vertical-relative:margin" o:allowincell="f">
          <v:imagedata r:id="rId1" o:title="globe" gain="19661f" blacklevel="22938f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127A6" w:rsidRDefault="000127A6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60622767" o:spid="_x0000_s2051" type="#_x0000_t75" style="position:absolute;margin-left:0;margin-top:0;width:467.9pt;height:333.65pt;z-index:-251656192;mso-position-horizontal:center;mso-position-horizontal-relative:margin;mso-position-vertical:center;mso-position-vertical-relative:margin" o:allowincell="f">
          <v:imagedata r:id="rId1" o:title="globe" gain="19661f" blacklevel="22938f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127A6" w:rsidRDefault="000127A6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60622765" o:spid="_x0000_s2049" type="#_x0000_t75" style="position:absolute;margin-left:0;margin-top:0;width:467.9pt;height:333.65pt;z-index:-251658240;mso-position-horizontal:center;mso-position-horizontal-relative:margin;mso-position-vertical:center;mso-position-vertical-relative:margin" o:allowincell="f">
          <v:imagedata r:id="rId1" o:title="globe" gain="19661f" blacklevel="22938f"/>
        </v:shape>
      </w:pic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zYxMDE0sDS2MDUxMDNT0lEKTi0uzszPAykwrAUA1uCIjiwAAAA="/>
  </w:docVars>
  <w:rsids>
    <w:rsidRoot w:val="000127A6"/>
    <w:rsid w:val="000006F2"/>
    <w:rsid w:val="000007E1"/>
    <w:rsid w:val="00000C20"/>
    <w:rsid w:val="000010EE"/>
    <w:rsid w:val="000015A4"/>
    <w:rsid w:val="00001C4E"/>
    <w:rsid w:val="00001CF6"/>
    <w:rsid w:val="0000253E"/>
    <w:rsid w:val="00002ED7"/>
    <w:rsid w:val="000034F4"/>
    <w:rsid w:val="00003744"/>
    <w:rsid w:val="0000384E"/>
    <w:rsid w:val="00003D25"/>
    <w:rsid w:val="00003DA2"/>
    <w:rsid w:val="00003E2B"/>
    <w:rsid w:val="0000446B"/>
    <w:rsid w:val="000046FA"/>
    <w:rsid w:val="000049E3"/>
    <w:rsid w:val="00004C6A"/>
    <w:rsid w:val="00005463"/>
    <w:rsid w:val="0000572C"/>
    <w:rsid w:val="00005808"/>
    <w:rsid w:val="00005BD3"/>
    <w:rsid w:val="000061CF"/>
    <w:rsid w:val="00006928"/>
    <w:rsid w:val="00006B91"/>
    <w:rsid w:val="0000706B"/>
    <w:rsid w:val="000070A0"/>
    <w:rsid w:val="00007320"/>
    <w:rsid w:val="0000749A"/>
    <w:rsid w:val="00007632"/>
    <w:rsid w:val="000078CD"/>
    <w:rsid w:val="00007A97"/>
    <w:rsid w:val="00010193"/>
    <w:rsid w:val="000102B3"/>
    <w:rsid w:val="00010431"/>
    <w:rsid w:val="00010C58"/>
    <w:rsid w:val="00010E10"/>
    <w:rsid w:val="00010E4F"/>
    <w:rsid w:val="00010EA4"/>
    <w:rsid w:val="00010F2A"/>
    <w:rsid w:val="000110B8"/>
    <w:rsid w:val="000111FB"/>
    <w:rsid w:val="0001136C"/>
    <w:rsid w:val="000119E4"/>
    <w:rsid w:val="00011CF7"/>
    <w:rsid w:val="00011FD4"/>
    <w:rsid w:val="0001238C"/>
    <w:rsid w:val="00012763"/>
    <w:rsid w:val="000127A6"/>
    <w:rsid w:val="00012834"/>
    <w:rsid w:val="00012949"/>
    <w:rsid w:val="000129B1"/>
    <w:rsid w:val="000129CD"/>
    <w:rsid w:val="00012D4C"/>
    <w:rsid w:val="000130BD"/>
    <w:rsid w:val="00013152"/>
    <w:rsid w:val="00013890"/>
    <w:rsid w:val="00013975"/>
    <w:rsid w:val="000139C9"/>
    <w:rsid w:val="00013A3E"/>
    <w:rsid w:val="00013C5F"/>
    <w:rsid w:val="00013F61"/>
    <w:rsid w:val="00014399"/>
    <w:rsid w:val="00014731"/>
    <w:rsid w:val="00014747"/>
    <w:rsid w:val="00014B98"/>
    <w:rsid w:val="00015222"/>
    <w:rsid w:val="00015AD6"/>
    <w:rsid w:val="000162BD"/>
    <w:rsid w:val="00016465"/>
    <w:rsid w:val="000165F4"/>
    <w:rsid w:val="000167E9"/>
    <w:rsid w:val="00016876"/>
    <w:rsid w:val="00016A95"/>
    <w:rsid w:val="000173A0"/>
    <w:rsid w:val="00017B8C"/>
    <w:rsid w:val="00017E0A"/>
    <w:rsid w:val="00017F22"/>
    <w:rsid w:val="00020134"/>
    <w:rsid w:val="0002059E"/>
    <w:rsid w:val="000206ED"/>
    <w:rsid w:val="00020BE5"/>
    <w:rsid w:val="00020C98"/>
    <w:rsid w:val="00021669"/>
    <w:rsid w:val="00021BA3"/>
    <w:rsid w:val="00022D3A"/>
    <w:rsid w:val="00022F06"/>
    <w:rsid w:val="00023284"/>
    <w:rsid w:val="0002349C"/>
    <w:rsid w:val="000235BC"/>
    <w:rsid w:val="00024587"/>
    <w:rsid w:val="0002494D"/>
    <w:rsid w:val="00024B1B"/>
    <w:rsid w:val="0002514B"/>
    <w:rsid w:val="0002541A"/>
    <w:rsid w:val="00025CDB"/>
    <w:rsid w:val="00026B02"/>
    <w:rsid w:val="00026C96"/>
    <w:rsid w:val="00026DD6"/>
    <w:rsid w:val="0002717D"/>
    <w:rsid w:val="00027329"/>
    <w:rsid w:val="000273B3"/>
    <w:rsid w:val="00027755"/>
    <w:rsid w:val="000277FD"/>
    <w:rsid w:val="00027CDE"/>
    <w:rsid w:val="00030064"/>
    <w:rsid w:val="000303D7"/>
    <w:rsid w:val="00030D1C"/>
    <w:rsid w:val="00030D58"/>
    <w:rsid w:val="000310BC"/>
    <w:rsid w:val="00031CF5"/>
    <w:rsid w:val="0003221A"/>
    <w:rsid w:val="000325D6"/>
    <w:rsid w:val="000327CB"/>
    <w:rsid w:val="000328AC"/>
    <w:rsid w:val="000328F6"/>
    <w:rsid w:val="00032D81"/>
    <w:rsid w:val="000330EA"/>
    <w:rsid w:val="000331A0"/>
    <w:rsid w:val="0003334D"/>
    <w:rsid w:val="000337FA"/>
    <w:rsid w:val="00033ADE"/>
    <w:rsid w:val="00033D76"/>
    <w:rsid w:val="000344C8"/>
    <w:rsid w:val="000345E5"/>
    <w:rsid w:val="00034E5E"/>
    <w:rsid w:val="00035826"/>
    <w:rsid w:val="000358B6"/>
    <w:rsid w:val="000359C3"/>
    <w:rsid w:val="00035E2D"/>
    <w:rsid w:val="00035F13"/>
    <w:rsid w:val="00036100"/>
    <w:rsid w:val="00036170"/>
    <w:rsid w:val="00036BF1"/>
    <w:rsid w:val="00036DCB"/>
    <w:rsid w:val="00037352"/>
    <w:rsid w:val="00037464"/>
    <w:rsid w:val="00037811"/>
    <w:rsid w:val="000379D1"/>
    <w:rsid w:val="00037C09"/>
    <w:rsid w:val="00037C36"/>
    <w:rsid w:val="00037D63"/>
    <w:rsid w:val="00040D55"/>
    <w:rsid w:val="000413B6"/>
    <w:rsid w:val="0004148B"/>
    <w:rsid w:val="00041719"/>
    <w:rsid w:val="000417CE"/>
    <w:rsid w:val="000418F1"/>
    <w:rsid w:val="000421FE"/>
    <w:rsid w:val="00042388"/>
    <w:rsid w:val="000427CB"/>
    <w:rsid w:val="00042AB9"/>
    <w:rsid w:val="00042D83"/>
    <w:rsid w:val="000434B5"/>
    <w:rsid w:val="00043600"/>
    <w:rsid w:val="000441B9"/>
    <w:rsid w:val="0004461F"/>
    <w:rsid w:val="000450BE"/>
    <w:rsid w:val="00045167"/>
    <w:rsid w:val="000451A2"/>
    <w:rsid w:val="00045587"/>
    <w:rsid w:val="000460AD"/>
    <w:rsid w:val="000463E0"/>
    <w:rsid w:val="00046588"/>
    <w:rsid w:val="00046842"/>
    <w:rsid w:val="00046A1B"/>
    <w:rsid w:val="00047382"/>
    <w:rsid w:val="0004774D"/>
    <w:rsid w:val="00050959"/>
    <w:rsid w:val="00050BE5"/>
    <w:rsid w:val="00051547"/>
    <w:rsid w:val="00051D52"/>
    <w:rsid w:val="000520FE"/>
    <w:rsid w:val="00052553"/>
    <w:rsid w:val="00052996"/>
    <w:rsid w:val="00053247"/>
    <w:rsid w:val="00053553"/>
    <w:rsid w:val="00053B19"/>
    <w:rsid w:val="00053D2D"/>
    <w:rsid w:val="00053F44"/>
    <w:rsid w:val="00054357"/>
    <w:rsid w:val="000544CB"/>
    <w:rsid w:val="00054648"/>
    <w:rsid w:val="00054B11"/>
    <w:rsid w:val="00054E62"/>
    <w:rsid w:val="00055152"/>
    <w:rsid w:val="000551B6"/>
    <w:rsid w:val="00055835"/>
    <w:rsid w:val="00055992"/>
    <w:rsid w:val="00055A99"/>
    <w:rsid w:val="00055B2D"/>
    <w:rsid w:val="000562E1"/>
    <w:rsid w:val="00056FB9"/>
    <w:rsid w:val="0005759F"/>
    <w:rsid w:val="00057920"/>
    <w:rsid w:val="00057D43"/>
    <w:rsid w:val="000601E0"/>
    <w:rsid w:val="00060434"/>
    <w:rsid w:val="000604F1"/>
    <w:rsid w:val="00060583"/>
    <w:rsid w:val="000607C1"/>
    <w:rsid w:val="000607DB"/>
    <w:rsid w:val="00060A03"/>
    <w:rsid w:val="00060AA4"/>
    <w:rsid w:val="00060B95"/>
    <w:rsid w:val="000611D1"/>
    <w:rsid w:val="00061274"/>
    <w:rsid w:val="00061A4C"/>
    <w:rsid w:val="0006207F"/>
    <w:rsid w:val="00062171"/>
    <w:rsid w:val="00062A54"/>
    <w:rsid w:val="00063042"/>
    <w:rsid w:val="00063245"/>
    <w:rsid w:val="000634B7"/>
    <w:rsid w:val="00063E00"/>
    <w:rsid w:val="0006520F"/>
    <w:rsid w:val="0006606A"/>
    <w:rsid w:val="00066253"/>
    <w:rsid w:val="000668D0"/>
    <w:rsid w:val="000668EA"/>
    <w:rsid w:val="00066D50"/>
    <w:rsid w:val="000672A4"/>
    <w:rsid w:val="000678BD"/>
    <w:rsid w:val="00067E2D"/>
    <w:rsid w:val="000704F3"/>
    <w:rsid w:val="0007055B"/>
    <w:rsid w:val="00070D8A"/>
    <w:rsid w:val="0007115C"/>
    <w:rsid w:val="00071D55"/>
    <w:rsid w:val="00071EA2"/>
    <w:rsid w:val="00071EC3"/>
    <w:rsid w:val="000721F5"/>
    <w:rsid w:val="000723AB"/>
    <w:rsid w:val="00072ABF"/>
    <w:rsid w:val="00072F09"/>
    <w:rsid w:val="00073322"/>
    <w:rsid w:val="00074046"/>
    <w:rsid w:val="00074C35"/>
    <w:rsid w:val="00074CB5"/>
    <w:rsid w:val="000751B5"/>
    <w:rsid w:val="000751F1"/>
    <w:rsid w:val="00075224"/>
    <w:rsid w:val="000753D4"/>
    <w:rsid w:val="00075434"/>
    <w:rsid w:val="00075710"/>
    <w:rsid w:val="00075BEE"/>
    <w:rsid w:val="00075C38"/>
    <w:rsid w:val="000763BE"/>
    <w:rsid w:val="00076B37"/>
    <w:rsid w:val="00076BF5"/>
    <w:rsid w:val="00077356"/>
    <w:rsid w:val="00077826"/>
    <w:rsid w:val="00077F2E"/>
    <w:rsid w:val="000804B7"/>
    <w:rsid w:val="00080533"/>
    <w:rsid w:val="000809CA"/>
    <w:rsid w:val="00080B63"/>
    <w:rsid w:val="00080C90"/>
    <w:rsid w:val="00080DE0"/>
    <w:rsid w:val="0008126B"/>
    <w:rsid w:val="00081390"/>
    <w:rsid w:val="000813D8"/>
    <w:rsid w:val="00081A10"/>
    <w:rsid w:val="0008203A"/>
    <w:rsid w:val="00082104"/>
    <w:rsid w:val="00082414"/>
    <w:rsid w:val="00082520"/>
    <w:rsid w:val="0008317F"/>
    <w:rsid w:val="0008352B"/>
    <w:rsid w:val="00083690"/>
    <w:rsid w:val="00083DA2"/>
    <w:rsid w:val="00083DDD"/>
    <w:rsid w:val="00083E69"/>
    <w:rsid w:val="000841F4"/>
    <w:rsid w:val="0008451F"/>
    <w:rsid w:val="00084785"/>
    <w:rsid w:val="00084825"/>
    <w:rsid w:val="00084CAD"/>
    <w:rsid w:val="0008547A"/>
    <w:rsid w:val="0008576B"/>
    <w:rsid w:val="0008579F"/>
    <w:rsid w:val="00085B8B"/>
    <w:rsid w:val="00085FB9"/>
    <w:rsid w:val="000861FC"/>
    <w:rsid w:val="000866AE"/>
    <w:rsid w:val="00086759"/>
    <w:rsid w:val="00086A9E"/>
    <w:rsid w:val="00086C8D"/>
    <w:rsid w:val="000873B8"/>
    <w:rsid w:val="00087A4F"/>
    <w:rsid w:val="00087AC8"/>
    <w:rsid w:val="00087F88"/>
    <w:rsid w:val="00090590"/>
    <w:rsid w:val="000909B5"/>
    <w:rsid w:val="000916E0"/>
    <w:rsid w:val="00091C94"/>
    <w:rsid w:val="00091E31"/>
    <w:rsid w:val="0009234B"/>
    <w:rsid w:val="0009256B"/>
    <w:rsid w:val="00092AB3"/>
    <w:rsid w:val="000931A9"/>
    <w:rsid w:val="00093262"/>
    <w:rsid w:val="00093714"/>
    <w:rsid w:val="00093A8A"/>
    <w:rsid w:val="00093FCF"/>
    <w:rsid w:val="00094054"/>
    <w:rsid w:val="000940A2"/>
    <w:rsid w:val="00094342"/>
    <w:rsid w:val="00094DB4"/>
    <w:rsid w:val="00095796"/>
    <w:rsid w:val="00095AC9"/>
    <w:rsid w:val="00095DF3"/>
    <w:rsid w:val="00096256"/>
    <w:rsid w:val="0009632A"/>
    <w:rsid w:val="0009664C"/>
    <w:rsid w:val="000972D2"/>
    <w:rsid w:val="000973A2"/>
    <w:rsid w:val="000975FC"/>
    <w:rsid w:val="00097CBF"/>
    <w:rsid w:val="000A007D"/>
    <w:rsid w:val="000A04CC"/>
    <w:rsid w:val="000A06EB"/>
    <w:rsid w:val="000A0F74"/>
    <w:rsid w:val="000A0FAA"/>
    <w:rsid w:val="000A15ED"/>
    <w:rsid w:val="000A1AA2"/>
    <w:rsid w:val="000A1D6B"/>
    <w:rsid w:val="000A1E32"/>
    <w:rsid w:val="000A1EB7"/>
    <w:rsid w:val="000A203F"/>
    <w:rsid w:val="000A2873"/>
    <w:rsid w:val="000A2998"/>
    <w:rsid w:val="000A2B9E"/>
    <w:rsid w:val="000A2BF1"/>
    <w:rsid w:val="000A2CC8"/>
    <w:rsid w:val="000A315B"/>
    <w:rsid w:val="000A32F2"/>
    <w:rsid w:val="000A3D56"/>
    <w:rsid w:val="000A4139"/>
    <w:rsid w:val="000A44E6"/>
    <w:rsid w:val="000A479D"/>
    <w:rsid w:val="000A4BD6"/>
    <w:rsid w:val="000A4E62"/>
    <w:rsid w:val="000A5122"/>
    <w:rsid w:val="000A518B"/>
    <w:rsid w:val="000A5A0E"/>
    <w:rsid w:val="000A6091"/>
    <w:rsid w:val="000A635A"/>
    <w:rsid w:val="000A6F25"/>
    <w:rsid w:val="000A763E"/>
    <w:rsid w:val="000A77ED"/>
    <w:rsid w:val="000A7968"/>
    <w:rsid w:val="000A7BC2"/>
    <w:rsid w:val="000A7CDE"/>
    <w:rsid w:val="000B0462"/>
    <w:rsid w:val="000B059D"/>
    <w:rsid w:val="000B08EA"/>
    <w:rsid w:val="000B128C"/>
    <w:rsid w:val="000B17EA"/>
    <w:rsid w:val="000B1C45"/>
    <w:rsid w:val="000B215D"/>
    <w:rsid w:val="000B24C5"/>
    <w:rsid w:val="000B2964"/>
    <w:rsid w:val="000B334B"/>
    <w:rsid w:val="000B4250"/>
    <w:rsid w:val="000B4C50"/>
    <w:rsid w:val="000B51A9"/>
    <w:rsid w:val="000B5423"/>
    <w:rsid w:val="000B5427"/>
    <w:rsid w:val="000B5760"/>
    <w:rsid w:val="000B5A10"/>
    <w:rsid w:val="000B5E9E"/>
    <w:rsid w:val="000B5EF1"/>
    <w:rsid w:val="000B61D5"/>
    <w:rsid w:val="000B639A"/>
    <w:rsid w:val="000B6476"/>
    <w:rsid w:val="000B691F"/>
    <w:rsid w:val="000B6F18"/>
    <w:rsid w:val="000B71B0"/>
    <w:rsid w:val="000B78A4"/>
    <w:rsid w:val="000B7ABB"/>
    <w:rsid w:val="000C00C2"/>
    <w:rsid w:val="000C00CF"/>
    <w:rsid w:val="000C0C74"/>
    <w:rsid w:val="000C14AE"/>
    <w:rsid w:val="000C15BE"/>
    <w:rsid w:val="000C17D8"/>
    <w:rsid w:val="000C19DF"/>
    <w:rsid w:val="000C1EF1"/>
    <w:rsid w:val="000C1F7C"/>
    <w:rsid w:val="000C1F90"/>
    <w:rsid w:val="000C21FC"/>
    <w:rsid w:val="000C26B8"/>
    <w:rsid w:val="000C2A09"/>
    <w:rsid w:val="000C2C64"/>
    <w:rsid w:val="000C3009"/>
    <w:rsid w:val="000C30CD"/>
    <w:rsid w:val="000C5023"/>
    <w:rsid w:val="000C56C3"/>
    <w:rsid w:val="000C624D"/>
    <w:rsid w:val="000C6559"/>
    <w:rsid w:val="000C6A84"/>
    <w:rsid w:val="000C6BE7"/>
    <w:rsid w:val="000C6D07"/>
    <w:rsid w:val="000C6D27"/>
    <w:rsid w:val="000C6F44"/>
    <w:rsid w:val="000C6F4D"/>
    <w:rsid w:val="000C6FEC"/>
    <w:rsid w:val="000C719E"/>
    <w:rsid w:val="000C75AC"/>
    <w:rsid w:val="000C7710"/>
    <w:rsid w:val="000C7A21"/>
    <w:rsid w:val="000C7B79"/>
    <w:rsid w:val="000C7D7E"/>
    <w:rsid w:val="000D02A2"/>
    <w:rsid w:val="000D0513"/>
    <w:rsid w:val="000D0FF5"/>
    <w:rsid w:val="000D1150"/>
    <w:rsid w:val="000D1798"/>
    <w:rsid w:val="000D1874"/>
    <w:rsid w:val="000D1B63"/>
    <w:rsid w:val="000D1CD4"/>
    <w:rsid w:val="000D1D7C"/>
    <w:rsid w:val="000D1D85"/>
    <w:rsid w:val="000D241B"/>
    <w:rsid w:val="000D2543"/>
    <w:rsid w:val="000D297F"/>
    <w:rsid w:val="000D2EE6"/>
    <w:rsid w:val="000D2F9F"/>
    <w:rsid w:val="000D3005"/>
    <w:rsid w:val="000D3179"/>
    <w:rsid w:val="000D32FF"/>
    <w:rsid w:val="000D3465"/>
    <w:rsid w:val="000D3C4D"/>
    <w:rsid w:val="000D3F39"/>
    <w:rsid w:val="000D454E"/>
    <w:rsid w:val="000D4A30"/>
    <w:rsid w:val="000D4C0C"/>
    <w:rsid w:val="000D4C53"/>
    <w:rsid w:val="000D4DB8"/>
    <w:rsid w:val="000D4F36"/>
    <w:rsid w:val="000D533A"/>
    <w:rsid w:val="000D53E5"/>
    <w:rsid w:val="000D5879"/>
    <w:rsid w:val="000D5986"/>
    <w:rsid w:val="000D5B0E"/>
    <w:rsid w:val="000D5B1E"/>
    <w:rsid w:val="000D6083"/>
    <w:rsid w:val="000D6218"/>
    <w:rsid w:val="000D6255"/>
    <w:rsid w:val="000D66CD"/>
    <w:rsid w:val="000D6DD6"/>
    <w:rsid w:val="000D735F"/>
    <w:rsid w:val="000D764F"/>
    <w:rsid w:val="000D7AB0"/>
    <w:rsid w:val="000D7DD6"/>
    <w:rsid w:val="000E0220"/>
    <w:rsid w:val="000E07F7"/>
    <w:rsid w:val="000E1119"/>
    <w:rsid w:val="000E12BC"/>
    <w:rsid w:val="000E12C7"/>
    <w:rsid w:val="000E14D2"/>
    <w:rsid w:val="000E1FA8"/>
    <w:rsid w:val="000E2158"/>
    <w:rsid w:val="000E225C"/>
    <w:rsid w:val="000E2B39"/>
    <w:rsid w:val="000E2EDF"/>
    <w:rsid w:val="000E2F11"/>
    <w:rsid w:val="000E331A"/>
    <w:rsid w:val="000E3700"/>
    <w:rsid w:val="000E376A"/>
    <w:rsid w:val="000E3E3E"/>
    <w:rsid w:val="000E4403"/>
    <w:rsid w:val="000E450A"/>
    <w:rsid w:val="000E46D9"/>
    <w:rsid w:val="000E4DB2"/>
    <w:rsid w:val="000E4E56"/>
    <w:rsid w:val="000E52AF"/>
    <w:rsid w:val="000E5582"/>
    <w:rsid w:val="000E56FD"/>
    <w:rsid w:val="000E5726"/>
    <w:rsid w:val="000E583C"/>
    <w:rsid w:val="000E5B8E"/>
    <w:rsid w:val="000E5C42"/>
    <w:rsid w:val="000E6301"/>
    <w:rsid w:val="000E6421"/>
    <w:rsid w:val="000E65DD"/>
    <w:rsid w:val="000E66FF"/>
    <w:rsid w:val="000E6BBC"/>
    <w:rsid w:val="000E6C43"/>
    <w:rsid w:val="000E6E97"/>
    <w:rsid w:val="000E6FFD"/>
    <w:rsid w:val="000E7226"/>
    <w:rsid w:val="000E777C"/>
    <w:rsid w:val="000E789D"/>
    <w:rsid w:val="000E7A39"/>
    <w:rsid w:val="000E7A63"/>
    <w:rsid w:val="000E7C6E"/>
    <w:rsid w:val="000E7F5C"/>
    <w:rsid w:val="000F0801"/>
    <w:rsid w:val="000F08D3"/>
    <w:rsid w:val="000F0FDD"/>
    <w:rsid w:val="000F23D7"/>
    <w:rsid w:val="000F27A8"/>
    <w:rsid w:val="000F2B43"/>
    <w:rsid w:val="000F30A8"/>
    <w:rsid w:val="000F42FD"/>
    <w:rsid w:val="000F4519"/>
    <w:rsid w:val="000F493F"/>
    <w:rsid w:val="000F4AF8"/>
    <w:rsid w:val="000F4B77"/>
    <w:rsid w:val="000F4D51"/>
    <w:rsid w:val="000F5006"/>
    <w:rsid w:val="000F5497"/>
    <w:rsid w:val="000F555F"/>
    <w:rsid w:val="000F5742"/>
    <w:rsid w:val="000F5944"/>
    <w:rsid w:val="000F5B43"/>
    <w:rsid w:val="000F5CC3"/>
    <w:rsid w:val="000F6558"/>
    <w:rsid w:val="000F65BD"/>
    <w:rsid w:val="000F6856"/>
    <w:rsid w:val="000F6A2A"/>
    <w:rsid w:val="000F6A5B"/>
    <w:rsid w:val="000F6C99"/>
    <w:rsid w:val="000F7188"/>
    <w:rsid w:val="000F7696"/>
    <w:rsid w:val="000F7B7D"/>
    <w:rsid w:val="000F7CC4"/>
    <w:rsid w:val="001009B1"/>
    <w:rsid w:val="00100A7E"/>
    <w:rsid w:val="00100CA7"/>
    <w:rsid w:val="00100E60"/>
    <w:rsid w:val="00100FA9"/>
    <w:rsid w:val="00101076"/>
    <w:rsid w:val="001012E8"/>
    <w:rsid w:val="00101374"/>
    <w:rsid w:val="00101504"/>
    <w:rsid w:val="00101810"/>
    <w:rsid w:val="00101BE1"/>
    <w:rsid w:val="00101C2A"/>
    <w:rsid w:val="00101C5B"/>
    <w:rsid w:val="00102099"/>
    <w:rsid w:val="0010292D"/>
    <w:rsid w:val="001029AF"/>
    <w:rsid w:val="00102B97"/>
    <w:rsid w:val="00102DD7"/>
    <w:rsid w:val="00102F11"/>
    <w:rsid w:val="001030A0"/>
    <w:rsid w:val="00103424"/>
    <w:rsid w:val="00103494"/>
    <w:rsid w:val="0010355F"/>
    <w:rsid w:val="00103B43"/>
    <w:rsid w:val="00103D56"/>
    <w:rsid w:val="00103F8B"/>
    <w:rsid w:val="00104015"/>
    <w:rsid w:val="00104073"/>
    <w:rsid w:val="001045E7"/>
    <w:rsid w:val="0010485E"/>
    <w:rsid w:val="00104DA3"/>
    <w:rsid w:val="00104DD6"/>
    <w:rsid w:val="00104E26"/>
    <w:rsid w:val="00105255"/>
    <w:rsid w:val="00105675"/>
    <w:rsid w:val="0010580D"/>
    <w:rsid w:val="00105A0E"/>
    <w:rsid w:val="00106179"/>
    <w:rsid w:val="00106CDD"/>
    <w:rsid w:val="00106D2C"/>
    <w:rsid w:val="00107965"/>
    <w:rsid w:val="00110443"/>
    <w:rsid w:val="001105C8"/>
    <w:rsid w:val="001107FB"/>
    <w:rsid w:val="001108BF"/>
    <w:rsid w:val="00110AD6"/>
    <w:rsid w:val="00110E53"/>
    <w:rsid w:val="00110FE4"/>
    <w:rsid w:val="0011108C"/>
    <w:rsid w:val="001115AD"/>
    <w:rsid w:val="001117F0"/>
    <w:rsid w:val="00111CD5"/>
    <w:rsid w:val="00111FE9"/>
    <w:rsid w:val="00112DB3"/>
    <w:rsid w:val="0011311A"/>
    <w:rsid w:val="00113123"/>
    <w:rsid w:val="001133B1"/>
    <w:rsid w:val="001138E2"/>
    <w:rsid w:val="0011390F"/>
    <w:rsid w:val="00113CD6"/>
    <w:rsid w:val="00114085"/>
    <w:rsid w:val="0011425B"/>
    <w:rsid w:val="00114477"/>
    <w:rsid w:val="00114723"/>
    <w:rsid w:val="00114A77"/>
    <w:rsid w:val="00114AB4"/>
    <w:rsid w:val="00114C82"/>
    <w:rsid w:val="00114DB1"/>
    <w:rsid w:val="00115A5B"/>
    <w:rsid w:val="00115BC2"/>
    <w:rsid w:val="00115EB3"/>
    <w:rsid w:val="00115EFC"/>
    <w:rsid w:val="00115F12"/>
    <w:rsid w:val="001161F5"/>
    <w:rsid w:val="001163AC"/>
    <w:rsid w:val="00116BA1"/>
    <w:rsid w:val="00116C9E"/>
    <w:rsid w:val="00116FCA"/>
    <w:rsid w:val="0011775B"/>
    <w:rsid w:val="0011786E"/>
    <w:rsid w:val="00120285"/>
    <w:rsid w:val="001204F5"/>
    <w:rsid w:val="00120719"/>
    <w:rsid w:val="0012092C"/>
    <w:rsid w:val="00120AE7"/>
    <w:rsid w:val="00120E08"/>
    <w:rsid w:val="00120EC8"/>
    <w:rsid w:val="00121004"/>
    <w:rsid w:val="00121867"/>
    <w:rsid w:val="00121C48"/>
    <w:rsid w:val="00121D27"/>
    <w:rsid w:val="001222D5"/>
    <w:rsid w:val="001222EC"/>
    <w:rsid w:val="00122D2C"/>
    <w:rsid w:val="00123EB6"/>
    <w:rsid w:val="0012456B"/>
    <w:rsid w:val="001259EA"/>
    <w:rsid w:val="00125B8E"/>
    <w:rsid w:val="00125C84"/>
    <w:rsid w:val="00125C8F"/>
    <w:rsid w:val="00125CC5"/>
    <w:rsid w:val="00125F5D"/>
    <w:rsid w:val="00126A09"/>
    <w:rsid w:val="00126CBD"/>
    <w:rsid w:val="00127175"/>
    <w:rsid w:val="001278DB"/>
    <w:rsid w:val="00127EED"/>
    <w:rsid w:val="00127F01"/>
    <w:rsid w:val="0013015B"/>
    <w:rsid w:val="001305A6"/>
    <w:rsid w:val="001305B3"/>
    <w:rsid w:val="00130AF7"/>
    <w:rsid w:val="00131092"/>
    <w:rsid w:val="0013158C"/>
    <w:rsid w:val="00131635"/>
    <w:rsid w:val="00131731"/>
    <w:rsid w:val="0013174A"/>
    <w:rsid w:val="0013180E"/>
    <w:rsid w:val="0013181A"/>
    <w:rsid w:val="00131DB7"/>
    <w:rsid w:val="00132499"/>
    <w:rsid w:val="00132664"/>
    <w:rsid w:val="00132773"/>
    <w:rsid w:val="00132E19"/>
    <w:rsid w:val="00132E2C"/>
    <w:rsid w:val="00132F06"/>
    <w:rsid w:val="0013319C"/>
    <w:rsid w:val="001343AF"/>
    <w:rsid w:val="00134615"/>
    <w:rsid w:val="001349EF"/>
    <w:rsid w:val="00134BB6"/>
    <w:rsid w:val="00134E84"/>
    <w:rsid w:val="001354E7"/>
    <w:rsid w:val="00135BCF"/>
    <w:rsid w:val="00135FB7"/>
    <w:rsid w:val="00136114"/>
    <w:rsid w:val="001362E2"/>
    <w:rsid w:val="0013693F"/>
    <w:rsid w:val="00136BB8"/>
    <w:rsid w:val="001370B2"/>
    <w:rsid w:val="00137568"/>
    <w:rsid w:val="00137712"/>
    <w:rsid w:val="0013784F"/>
    <w:rsid w:val="00137890"/>
    <w:rsid w:val="00137AD0"/>
    <w:rsid w:val="00137B9D"/>
    <w:rsid w:val="00137DC0"/>
    <w:rsid w:val="00137FC2"/>
    <w:rsid w:val="00140D56"/>
    <w:rsid w:val="00141767"/>
    <w:rsid w:val="00141789"/>
    <w:rsid w:val="00142AD9"/>
    <w:rsid w:val="00143665"/>
    <w:rsid w:val="00143C8C"/>
    <w:rsid w:val="00143CC0"/>
    <w:rsid w:val="00143DBB"/>
    <w:rsid w:val="00143E13"/>
    <w:rsid w:val="00143E86"/>
    <w:rsid w:val="00144572"/>
    <w:rsid w:val="001447ED"/>
    <w:rsid w:val="00144A58"/>
    <w:rsid w:val="00144ABF"/>
    <w:rsid w:val="0014505F"/>
    <w:rsid w:val="00145490"/>
    <w:rsid w:val="00146763"/>
    <w:rsid w:val="00146EBE"/>
    <w:rsid w:val="00146F62"/>
    <w:rsid w:val="00147359"/>
    <w:rsid w:val="001479F1"/>
    <w:rsid w:val="00147B8F"/>
    <w:rsid w:val="00147F39"/>
    <w:rsid w:val="001504BF"/>
    <w:rsid w:val="001509B9"/>
    <w:rsid w:val="00151783"/>
    <w:rsid w:val="0015243C"/>
    <w:rsid w:val="00152747"/>
    <w:rsid w:val="001527EB"/>
    <w:rsid w:val="00152F06"/>
    <w:rsid w:val="00153071"/>
    <w:rsid w:val="00153163"/>
    <w:rsid w:val="00153180"/>
    <w:rsid w:val="00153284"/>
    <w:rsid w:val="001537B3"/>
    <w:rsid w:val="00153A12"/>
    <w:rsid w:val="00153A40"/>
    <w:rsid w:val="001542D6"/>
    <w:rsid w:val="0015537E"/>
    <w:rsid w:val="001553BE"/>
    <w:rsid w:val="001557D7"/>
    <w:rsid w:val="00155935"/>
    <w:rsid w:val="00155A89"/>
    <w:rsid w:val="00155AA0"/>
    <w:rsid w:val="0015604F"/>
    <w:rsid w:val="00156439"/>
    <w:rsid w:val="0015650B"/>
    <w:rsid w:val="0015691C"/>
    <w:rsid w:val="00156BCF"/>
    <w:rsid w:val="001573E0"/>
    <w:rsid w:val="00157457"/>
    <w:rsid w:val="00157A6F"/>
    <w:rsid w:val="00157AEE"/>
    <w:rsid w:val="00157B4B"/>
    <w:rsid w:val="00157DA6"/>
    <w:rsid w:val="00160331"/>
    <w:rsid w:val="0016045A"/>
    <w:rsid w:val="001604DB"/>
    <w:rsid w:val="0016092B"/>
    <w:rsid w:val="001609BD"/>
    <w:rsid w:val="00160FA7"/>
    <w:rsid w:val="00161A24"/>
    <w:rsid w:val="00161C10"/>
    <w:rsid w:val="0016224F"/>
    <w:rsid w:val="0016231B"/>
    <w:rsid w:val="001624AC"/>
    <w:rsid w:val="00162ED4"/>
    <w:rsid w:val="00162F5B"/>
    <w:rsid w:val="001630F3"/>
    <w:rsid w:val="0016333C"/>
    <w:rsid w:val="00163F4D"/>
    <w:rsid w:val="00164689"/>
    <w:rsid w:val="00164783"/>
    <w:rsid w:val="00164C9E"/>
    <w:rsid w:val="001656F8"/>
    <w:rsid w:val="00165931"/>
    <w:rsid w:val="00165A04"/>
    <w:rsid w:val="00165ECE"/>
    <w:rsid w:val="0016685B"/>
    <w:rsid w:val="00166EF0"/>
    <w:rsid w:val="00167101"/>
    <w:rsid w:val="00170118"/>
    <w:rsid w:val="001705FA"/>
    <w:rsid w:val="001708CB"/>
    <w:rsid w:val="00170EAB"/>
    <w:rsid w:val="0017106E"/>
    <w:rsid w:val="00171191"/>
    <w:rsid w:val="001718E0"/>
    <w:rsid w:val="00171A4D"/>
    <w:rsid w:val="00171B3C"/>
    <w:rsid w:val="00171DC4"/>
    <w:rsid w:val="0017207B"/>
    <w:rsid w:val="001723EC"/>
    <w:rsid w:val="00172774"/>
    <w:rsid w:val="00172924"/>
    <w:rsid w:val="00172B10"/>
    <w:rsid w:val="00173358"/>
    <w:rsid w:val="001734BF"/>
    <w:rsid w:val="00173576"/>
    <w:rsid w:val="00173958"/>
    <w:rsid w:val="00173E8F"/>
    <w:rsid w:val="001742F0"/>
    <w:rsid w:val="001746CE"/>
    <w:rsid w:val="001749B9"/>
    <w:rsid w:val="00174D2C"/>
    <w:rsid w:val="00175122"/>
    <w:rsid w:val="00175331"/>
    <w:rsid w:val="00175464"/>
    <w:rsid w:val="00175D80"/>
    <w:rsid w:val="001761BD"/>
    <w:rsid w:val="001761E8"/>
    <w:rsid w:val="0017649B"/>
    <w:rsid w:val="00176BC7"/>
    <w:rsid w:val="00176EEB"/>
    <w:rsid w:val="00177A06"/>
    <w:rsid w:val="00177C19"/>
    <w:rsid w:val="001801DF"/>
    <w:rsid w:val="00180629"/>
    <w:rsid w:val="0018066F"/>
    <w:rsid w:val="001807DF"/>
    <w:rsid w:val="00180DB5"/>
    <w:rsid w:val="00181166"/>
    <w:rsid w:val="001816CE"/>
    <w:rsid w:val="00181C8D"/>
    <w:rsid w:val="00181D3D"/>
    <w:rsid w:val="00182652"/>
    <w:rsid w:val="00182DB1"/>
    <w:rsid w:val="0018359C"/>
    <w:rsid w:val="001837F0"/>
    <w:rsid w:val="0018398A"/>
    <w:rsid w:val="00183E25"/>
    <w:rsid w:val="00183F0E"/>
    <w:rsid w:val="001842D6"/>
    <w:rsid w:val="001843DD"/>
    <w:rsid w:val="00184512"/>
    <w:rsid w:val="0018480C"/>
    <w:rsid w:val="001850AC"/>
    <w:rsid w:val="001858CE"/>
    <w:rsid w:val="00185B3F"/>
    <w:rsid w:val="00185C28"/>
    <w:rsid w:val="001861F0"/>
    <w:rsid w:val="00186733"/>
    <w:rsid w:val="00186C67"/>
    <w:rsid w:val="00187AF4"/>
    <w:rsid w:val="00190B95"/>
    <w:rsid w:val="0019117F"/>
    <w:rsid w:val="00191438"/>
    <w:rsid w:val="001917CB"/>
    <w:rsid w:val="001918F9"/>
    <w:rsid w:val="00191A15"/>
    <w:rsid w:val="00192741"/>
    <w:rsid w:val="00193005"/>
    <w:rsid w:val="001930AC"/>
    <w:rsid w:val="001932C8"/>
    <w:rsid w:val="00193BF2"/>
    <w:rsid w:val="00194387"/>
    <w:rsid w:val="00194D3A"/>
    <w:rsid w:val="001951A4"/>
    <w:rsid w:val="001959F1"/>
    <w:rsid w:val="00195F70"/>
    <w:rsid w:val="0019612F"/>
    <w:rsid w:val="001962A0"/>
    <w:rsid w:val="0019662E"/>
    <w:rsid w:val="001966F4"/>
    <w:rsid w:val="0019671C"/>
    <w:rsid w:val="001968EB"/>
    <w:rsid w:val="00196BAF"/>
    <w:rsid w:val="00196F6B"/>
    <w:rsid w:val="0019730F"/>
    <w:rsid w:val="001973F7"/>
    <w:rsid w:val="0019741F"/>
    <w:rsid w:val="001974B0"/>
    <w:rsid w:val="00197C3A"/>
    <w:rsid w:val="00197CA0"/>
    <w:rsid w:val="00197CD6"/>
    <w:rsid w:val="001A0005"/>
    <w:rsid w:val="001A0696"/>
    <w:rsid w:val="001A06C3"/>
    <w:rsid w:val="001A06F7"/>
    <w:rsid w:val="001A08F1"/>
    <w:rsid w:val="001A0F60"/>
    <w:rsid w:val="001A11CC"/>
    <w:rsid w:val="001A171E"/>
    <w:rsid w:val="001A1770"/>
    <w:rsid w:val="001A187F"/>
    <w:rsid w:val="001A2276"/>
    <w:rsid w:val="001A2580"/>
    <w:rsid w:val="001A25DD"/>
    <w:rsid w:val="001A2847"/>
    <w:rsid w:val="001A284C"/>
    <w:rsid w:val="001A2C7A"/>
    <w:rsid w:val="001A3A2A"/>
    <w:rsid w:val="001A3B42"/>
    <w:rsid w:val="001A4B26"/>
    <w:rsid w:val="001A4C72"/>
    <w:rsid w:val="001A4D01"/>
    <w:rsid w:val="001A4E13"/>
    <w:rsid w:val="001A519A"/>
    <w:rsid w:val="001A53E9"/>
    <w:rsid w:val="001A55A9"/>
    <w:rsid w:val="001A5770"/>
    <w:rsid w:val="001A5916"/>
    <w:rsid w:val="001A5AA6"/>
    <w:rsid w:val="001A5BDD"/>
    <w:rsid w:val="001A5D04"/>
    <w:rsid w:val="001A5F53"/>
    <w:rsid w:val="001A67E9"/>
    <w:rsid w:val="001A69A1"/>
    <w:rsid w:val="001A69EC"/>
    <w:rsid w:val="001A71FF"/>
    <w:rsid w:val="001A76BD"/>
    <w:rsid w:val="001A79A0"/>
    <w:rsid w:val="001B004A"/>
    <w:rsid w:val="001B00F7"/>
    <w:rsid w:val="001B03DC"/>
    <w:rsid w:val="001B0514"/>
    <w:rsid w:val="001B08A2"/>
    <w:rsid w:val="001B109C"/>
    <w:rsid w:val="001B10B9"/>
    <w:rsid w:val="001B1357"/>
    <w:rsid w:val="001B1365"/>
    <w:rsid w:val="001B158A"/>
    <w:rsid w:val="001B1918"/>
    <w:rsid w:val="001B1B6C"/>
    <w:rsid w:val="001B1D71"/>
    <w:rsid w:val="001B1FAA"/>
    <w:rsid w:val="001B243B"/>
    <w:rsid w:val="001B2702"/>
    <w:rsid w:val="001B2A65"/>
    <w:rsid w:val="001B3727"/>
    <w:rsid w:val="001B37A8"/>
    <w:rsid w:val="001B3CB4"/>
    <w:rsid w:val="001B3D58"/>
    <w:rsid w:val="001B3E0B"/>
    <w:rsid w:val="001B3EAD"/>
    <w:rsid w:val="001B418D"/>
    <w:rsid w:val="001B4352"/>
    <w:rsid w:val="001B463B"/>
    <w:rsid w:val="001B47AB"/>
    <w:rsid w:val="001B4CC5"/>
    <w:rsid w:val="001B50C8"/>
    <w:rsid w:val="001B5140"/>
    <w:rsid w:val="001B562A"/>
    <w:rsid w:val="001B594F"/>
    <w:rsid w:val="001B5A60"/>
    <w:rsid w:val="001B5BE2"/>
    <w:rsid w:val="001B5DF4"/>
    <w:rsid w:val="001B621F"/>
    <w:rsid w:val="001B64D5"/>
    <w:rsid w:val="001B6901"/>
    <w:rsid w:val="001B7EB4"/>
    <w:rsid w:val="001C0107"/>
    <w:rsid w:val="001C0C89"/>
    <w:rsid w:val="001C1211"/>
    <w:rsid w:val="001C1216"/>
    <w:rsid w:val="001C125D"/>
    <w:rsid w:val="001C1352"/>
    <w:rsid w:val="001C1770"/>
    <w:rsid w:val="001C1949"/>
    <w:rsid w:val="001C19AE"/>
    <w:rsid w:val="001C1C07"/>
    <w:rsid w:val="001C22BC"/>
    <w:rsid w:val="001C28EA"/>
    <w:rsid w:val="001C2B0F"/>
    <w:rsid w:val="001C2DFE"/>
    <w:rsid w:val="001C2E4B"/>
    <w:rsid w:val="001C3150"/>
    <w:rsid w:val="001C321D"/>
    <w:rsid w:val="001C39D5"/>
    <w:rsid w:val="001C3E3C"/>
    <w:rsid w:val="001C421E"/>
    <w:rsid w:val="001C43BA"/>
    <w:rsid w:val="001C477E"/>
    <w:rsid w:val="001C48A1"/>
    <w:rsid w:val="001C4AA7"/>
    <w:rsid w:val="001C4B6A"/>
    <w:rsid w:val="001C4CBC"/>
    <w:rsid w:val="001C5303"/>
    <w:rsid w:val="001C591E"/>
    <w:rsid w:val="001C5F41"/>
    <w:rsid w:val="001C6B8D"/>
    <w:rsid w:val="001C6BE4"/>
    <w:rsid w:val="001C6D3C"/>
    <w:rsid w:val="001C746B"/>
    <w:rsid w:val="001C7525"/>
    <w:rsid w:val="001C767A"/>
    <w:rsid w:val="001C7A02"/>
    <w:rsid w:val="001C7BD4"/>
    <w:rsid w:val="001C7BF1"/>
    <w:rsid w:val="001C7C64"/>
    <w:rsid w:val="001C7F1D"/>
    <w:rsid w:val="001D0066"/>
    <w:rsid w:val="001D02F2"/>
    <w:rsid w:val="001D0BEE"/>
    <w:rsid w:val="001D0E11"/>
    <w:rsid w:val="001D0F2C"/>
    <w:rsid w:val="001D12BF"/>
    <w:rsid w:val="001D1476"/>
    <w:rsid w:val="001D1546"/>
    <w:rsid w:val="001D185A"/>
    <w:rsid w:val="001D1A97"/>
    <w:rsid w:val="001D1DC8"/>
    <w:rsid w:val="001D2186"/>
    <w:rsid w:val="001D2AD5"/>
    <w:rsid w:val="001D2B70"/>
    <w:rsid w:val="001D2DA0"/>
    <w:rsid w:val="001D2E01"/>
    <w:rsid w:val="001D3D56"/>
    <w:rsid w:val="001D417C"/>
    <w:rsid w:val="001D42DA"/>
    <w:rsid w:val="001D4563"/>
    <w:rsid w:val="001D4951"/>
    <w:rsid w:val="001D49F4"/>
    <w:rsid w:val="001D4CD2"/>
    <w:rsid w:val="001D5E28"/>
    <w:rsid w:val="001D66F2"/>
    <w:rsid w:val="001D683C"/>
    <w:rsid w:val="001D70C5"/>
    <w:rsid w:val="001D72CA"/>
    <w:rsid w:val="001D76EE"/>
    <w:rsid w:val="001D7797"/>
    <w:rsid w:val="001D7A3E"/>
    <w:rsid w:val="001D7BE3"/>
    <w:rsid w:val="001E0F62"/>
    <w:rsid w:val="001E16E9"/>
    <w:rsid w:val="001E19C7"/>
    <w:rsid w:val="001E1D26"/>
    <w:rsid w:val="001E216C"/>
    <w:rsid w:val="001E2402"/>
    <w:rsid w:val="001E28B3"/>
    <w:rsid w:val="001E3232"/>
    <w:rsid w:val="001E3851"/>
    <w:rsid w:val="001E4010"/>
    <w:rsid w:val="001E4104"/>
    <w:rsid w:val="001E45CC"/>
    <w:rsid w:val="001E4D7B"/>
    <w:rsid w:val="001E4E8F"/>
    <w:rsid w:val="001E4EAD"/>
    <w:rsid w:val="001E4F58"/>
    <w:rsid w:val="001E500C"/>
    <w:rsid w:val="001E507C"/>
    <w:rsid w:val="001E521D"/>
    <w:rsid w:val="001E5347"/>
    <w:rsid w:val="001E5858"/>
    <w:rsid w:val="001E5A37"/>
    <w:rsid w:val="001E62BA"/>
    <w:rsid w:val="001E6DDD"/>
    <w:rsid w:val="001E789E"/>
    <w:rsid w:val="001E78AE"/>
    <w:rsid w:val="001E796E"/>
    <w:rsid w:val="001E7E32"/>
    <w:rsid w:val="001E7E96"/>
    <w:rsid w:val="001F013A"/>
    <w:rsid w:val="001F01F5"/>
    <w:rsid w:val="001F01F7"/>
    <w:rsid w:val="001F06B2"/>
    <w:rsid w:val="001F06DA"/>
    <w:rsid w:val="001F0ED6"/>
    <w:rsid w:val="001F1061"/>
    <w:rsid w:val="001F1663"/>
    <w:rsid w:val="001F2112"/>
    <w:rsid w:val="001F2394"/>
    <w:rsid w:val="001F2B3C"/>
    <w:rsid w:val="001F2C7F"/>
    <w:rsid w:val="001F3684"/>
    <w:rsid w:val="001F3944"/>
    <w:rsid w:val="001F3B96"/>
    <w:rsid w:val="001F3E4C"/>
    <w:rsid w:val="001F441C"/>
    <w:rsid w:val="001F4504"/>
    <w:rsid w:val="001F4706"/>
    <w:rsid w:val="001F524F"/>
    <w:rsid w:val="001F5639"/>
    <w:rsid w:val="001F5F29"/>
    <w:rsid w:val="001F73F6"/>
    <w:rsid w:val="001F7E17"/>
    <w:rsid w:val="00200005"/>
    <w:rsid w:val="0020019E"/>
    <w:rsid w:val="00200393"/>
    <w:rsid w:val="00200428"/>
    <w:rsid w:val="002006A9"/>
    <w:rsid w:val="00200C01"/>
    <w:rsid w:val="00200FFB"/>
    <w:rsid w:val="00201231"/>
    <w:rsid w:val="0020209A"/>
    <w:rsid w:val="002027C5"/>
    <w:rsid w:val="00202FD6"/>
    <w:rsid w:val="002030C3"/>
    <w:rsid w:val="00203463"/>
    <w:rsid w:val="00203A0F"/>
    <w:rsid w:val="00203AE3"/>
    <w:rsid w:val="00204062"/>
    <w:rsid w:val="00204F07"/>
    <w:rsid w:val="00205751"/>
    <w:rsid w:val="00205AE4"/>
    <w:rsid w:val="00205B98"/>
    <w:rsid w:val="0020626C"/>
    <w:rsid w:val="0020635A"/>
    <w:rsid w:val="00206AD5"/>
    <w:rsid w:val="002072C5"/>
    <w:rsid w:val="00207B2C"/>
    <w:rsid w:val="00207F65"/>
    <w:rsid w:val="0021029F"/>
    <w:rsid w:val="002102C7"/>
    <w:rsid w:val="002102D6"/>
    <w:rsid w:val="002103A4"/>
    <w:rsid w:val="00210BA1"/>
    <w:rsid w:val="00211434"/>
    <w:rsid w:val="00211E1B"/>
    <w:rsid w:val="002125D5"/>
    <w:rsid w:val="00212659"/>
    <w:rsid w:val="0021280D"/>
    <w:rsid w:val="0021283B"/>
    <w:rsid w:val="00212955"/>
    <w:rsid w:val="00212A05"/>
    <w:rsid w:val="00213209"/>
    <w:rsid w:val="00213468"/>
    <w:rsid w:val="002136DC"/>
    <w:rsid w:val="00213AA6"/>
    <w:rsid w:val="00213DF8"/>
    <w:rsid w:val="0021412C"/>
    <w:rsid w:val="002143AB"/>
    <w:rsid w:val="00214AAC"/>
    <w:rsid w:val="00214B08"/>
    <w:rsid w:val="00214EA6"/>
    <w:rsid w:val="00215147"/>
    <w:rsid w:val="00215578"/>
    <w:rsid w:val="002158C5"/>
    <w:rsid w:val="00215A45"/>
    <w:rsid w:val="002163B5"/>
    <w:rsid w:val="002163C7"/>
    <w:rsid w:val="002165D1"/>
    <w:rsid w:val="00216783"/>
    <w:rsid w:val="002169BC"/>
    <w:rsid w:val="00216C73"/>
    <w:rsid w:val="00216E07"/>
    <w:rsid w:val="0021799C"/>
    <w:rsid w:val="00217CB9"/>
    <w:rsid w:val="00217E21"/>
    <w:rsid w:val="002206A1"/>
    <w:rsid w:val="002206B6"/>
    <w:rsid w:val="002207CB"/>
    <w:rsid w:val="00220853"/>
    <w:rsid w:val="00220F20"/>
    <w:rsid w:val="002212DA"/>
    <w:rsid w:val="0022136D"/>
    <w:rsid w:val="00221541"/>
    <w:rsid w:val="002215C2"/>
    <w:rsid w:val="002219C7"/>
    <w:rsid w:val="0022238F"/>
    <w:rsid w:val="00222506"/>
    <w:rsid w:val="002225D0"/>
    <w:rsid w:val="0022310D"/>
    <w:rsid w:val="002233BD"/>
    <w:rsid w:val="00223544"/>
    <w:rsid w:val="00223A1F"/>
    <w:rsid w:val="00223EDD"/>
    <w:rsid w:val="0022439A"/>
    <w:rsid w:val="002248A7"/>
    <w:rsid w:val="00224963"/>
    <w:rsid w:val="00224991"/>
    <w:rsid w:val="00225111"/>
    <w:rsid w:val="002251B6"/>
    <w:rsid w:val="002251BD"/>
    <w:rsid w:val="002252BC"/>
    <w:rsid w:val="00225AB7"/>
    <w:rsid w:val="00225AD5"/>
    <w:rsid w:val="00225BC1"/>
    <w:rsid w:val="002264ED"/>
    <w:rsid w:val="00226605"/>
    <w:rsid w:val="00226AF9"/>
    <w:rsid w:val="00226B19"/>
    <w:rsid w:val="00226BC2"/>
    <w:rsid w:val="0022776C"/>
    <w:rsid w:val="0022779A"/>
    <w:rsid w:val="0023021F"/>
    <w:rsid w:val="0023051A"/>
    <w:rsid w:val="002305DC"/>
    <w:rsid w:val="00230E07"/>
    <w:rsid w:val="00231292"/>
    <w:rsid w:val="002312EF"/>
    <w:rsid w:val="0023213B"/>
    <w:rsid w:val="002322B5"/>
    <w:rsid w:val="00232311"/>
    <w:rsid w:val="00232510"/>
    <w:rsid w:val="0023303E"/>
    <w:rsid w:val="0023308A"/>
    <w:rsid w:val="0023330D"/>
    <w:rsid w:val="00233465"/>
    <w:rsid w:val="00233C77"/>
    <w:rsid w:val="0023433D"/>
    <w:rsid w:val="002343E5"/>
    <w:rsid w:val="00235C84"/>
    <w:rsid w:val="00235FB2"/>
    <w:rsid w:val="0023606C"/>
    <w:rsid w:val="002362F9"/>
    <w:rsid w:val="00236742"/>
    <w:rsid w:val="00236AD7"/>
    <w:rsid w:val="00236C17"/>
    <w:rsid w:val="002372A5"/>
    <w:rsid w:val="0023793C"/>
    <w:rsid w:val="00237CBD"/>
    <w:rsid w:val="00237F2C"/>
    <w:rsid w:val="00237F9E"/>
    <w:rsid w:val="00240750"/>
    <w:rsid w:val="00240A97"/>
    <w:rsid w:val="00240C3F"/>
    <w:rsid w:val="002410FF"/>
    <w:rsid w:val="002416F7"/>
    <w:rsid w:val="00241771"/>
    <w:rsid w:val="002419B0"/>
    <w:rsid w:val="00241B43"/>
    <w:rsid w:val="00241DB9"/>
    <w:rsid w:val="00242300"/>
    <w:rsid w:val="0024232A"/>
    <w:rsid w:val="002429AA"/>
    <w:rsid w:val="00242ED2"/>
    <w:rsid w:val="00242F0E"/>
    <w:rsid w:val="00242F15"/>
    <w:rsid w:val="0024317F"/>
    <w:rsid w:val="002436B6"/>
    <w:rsid w:val="0024391F"/>
    <w:rsid w:val="00243EBC"/>
    <w:rsid w:val="002448F2"/>
    <w:rsid w:val="00244983"/>
    <w:rsid w:val="00244FBB"/>
    <w:rsid w:val="00245532"/>
    <w:rsid w:val="002459F3"/>
    <w:rsid w:val="00245F75"/>
    <w:rsid w:val="0024605C"/>
    <w:rsid w:val="0024646C"/>
    <w:rsid w:val="00246A1C"/>
    <w:rsid w:val="00246A3F"/>
    <w:rsid w:val="00246B25"/>
    <w:rsid w:val="00246E6B"/>
    <w:rsid w:val="00246FC3"/>
    <w:rsid w:val="00247440"/>
    <w:rsid w:val="00247549"/>
    <w:rsid w:val="00247587"/>
    <w:rsid w:val="00247788"/>
    <w:rsid w:val="00247CE3"/>
    <w:rsid w:val="00247DA7"/>
    <w:rsid w:val="00247E92"/>
    <w:rsid w:val="00250138"/>
    <w:rsid w:val="00250529"/>
    <w:rsid w:val="0025088D"/>
    <w:rsid w:val="00250C54"/>
    <w:rsid w:val="00250EDE"/>
    <w:rsid w:val="002511EC"/>
    <w:rsid w:val="00252019"/>
    <w:rsid w:val="00252602"/>
    <w:rsid w:val="00252B8B"/>
    <w:rsid w:val="00252B90"/>
    <w:rsid w:val="00252B9F"/>
    <w:rsid w:val="00252EFD"/>
    <w:rsid w:val="00253C8B"/>
    <w:rsid w:val="00254433"/>
    <w:rsid w:val="00254862"/>
    <w:rsid w:val="00254E38"/>
    <w:rsid w:val="0025574A"/>
    <w:rsid w:val="00255DEF"/>
    <w:rsid w:val="00256063"/>
    <w:rsid w:val="002565D1"/>
    <w:rsid w:val="00256E27"/>
    <w:rsid w:val="00256E68"/>
    <w:rsid w:val="00256EE7"/>
    <w:rsid w:val="002572DC"/>
    <w:rsid w:val="002572DF"/>
    <w:rsid w:val="00257324"/>
    <w:rsid w:val="0025759E"/>
    <w:rsid w:val="00257643"/>
    <w:rsid w:val="00257951"/>
    <w:rsid w:val="00257F0C"/>
    <w:rsid w:val="00260295"/>
    <w:rsid w:val="002608BB"/>
    <w:rsid w:val="00261176"/>
    <w:rsid w:val="00261596"/>
    <w:rsid w:val="00261B2A"/>
    <w:rsid w:val="002623B0"/>
    <w:rsid w:val="002625E1"/>
    <w:rsid w:val="00262773"/>
    <w:rsid w:val="00262EE0"/>
    <w:rsid w:val="00263131"/>
    <w:rsid w:val="002633FA"/>
    <w:rsid w:val="00263CD5"/>
    <w:rsid w:val="00263F62"/>
    <w:rsid w:val="00264035"/>
    <w:rsid w:val="002642C1"/>
    <w:rsid w:val="00264B02"/>
    <w:rsid w:val="00264B69"/>
    <w:rsid w:val="00264CF9"/>
    <w:rsid w:val="00264EC1"/>
    <w:rsid w:val="00265636"/>
    <w:rsid w:val="0026577C"/>
    <w:rsid w:val="00265AC8"/>
    <w:rsid w:val="00265AED"/>
    <w:rsid w:val="00265D2C"/>
    <w:rsid w:val="002668C3"/>
    <w:rsid w:val="00266C28"/>
    <w:rsid w:val="0026700B"/>
    <w:rsid w:val="00267250"/>
    <w:rsid w:val="00267A04"/>
    <w:rsid w:val="00270070"/>
    <w:rsid w:val="002707BE"/>
    <w:rsid w:val="002707FB"/>
    <w:rsid w:val="00270BC1"/>
    <w:rsid w:val="00270CE4"/>
    <w:rsid w:val="00271187"/>
    <w:rsid w:val="00271305"/>
    <w:rsid w:val="00271525"/>
    <w:rsid w:val="002717A7"/>
    <w:rsid w:val="00271857"/>
    <w:rsid w:val="00271983"/>
    <w:rsid w:val="00271E7B"/>
    <w:rsid w:val="0027204B"/>
    <w:rsid w:val="0027217C"/>
    <w:rsid w:val="002721D9"/>
    <w:rsid w:val="00273B0A"/>
    <w:rsid w:val="00273E98"/>
    <w:rsid w:val="00274306"/>
    <w:rsid w:val="00274D5A"/>
    <w:rsid w:val="00275092"/>
    <w:rsid w:val="00275389"/>
    <w:rsid w:val="00275418"/>
    <w:rsid w:val="00275966"/>
    <w:rsid w:val="00275F9E"/>
    <w:rsid w:val="00276572"/>
    <w:rsid w:val="00276B4B"/>
    <w:rsid w:val="0027700F"/>
    <w:rsid w:val="00277402"/>
    <w:rsid w:val="00277E9F"/>
    <w:rsid w:val="00277F80"/>
    <w:rsid w:val="00280012"/>
    <w:rsid w:val="002804B9"/>
    <w:rsid w:val="00280829"/>
    <w:rsid w:val="00280966"/>
    <w:rsid w:val="002814BB"/>
    <w:rsid w:val="00282055"/>
    <w:rsid w:val="00282B07"/>
    <w:rsid w:val="00282EDB"/>
    <w:rsid w:val="00283252"/>
    <w:rsid w:val="002832BD"/>
    <w:rsid w:val="00283CF3"/>
    <w:rsid w:val="002847EB"/>
    <w:rsid w:val="0028533A"/>
    <w:rsid w:val="0028542C"/>
    <w:rsid w:val="002854AF"/>
    <w:rsid w:val="00285605"/>
    <w:rsid w:val="00285CC7"/>
    <w:rsid w:val="00285EBA"/>
    <w:rsid w:val="00286C07"/>
    <w:rsid w:val="00286CB9"/>
    <w:rsid w:val="00286F18"/>
    <w:rsid w:val="0028700D"/>
    <w:rsid w:val="0028703B"/>
    <w:rsid w:val="0028709B"/>
    <w:rsid w:val="00287690"/>
    <w:rsid w:val="002879CA"/>
    <w:rsid w:val="00287C3E"/>
    <w:rsid w:val="0029200E"/>
    <w:rsid w:val="0029242C"/>
    <w:rsid w:val="00292483"/>
    <w:rsid w:val="002925B9"/>
    <w:rsid w:val="00292B1F"/>
    <w:rsid w:val="00292D9B"/>
    <w:rsid w:val="00292EA1"/>
    <w:rsid w:val="00293AB4"/>
    <w:rsid w:val="0029420F"/>
    <w:rsid w:val="00294251"/>
    <w:rsid w:val="0029456D"/>
    <w:rsid w:val="00294C1D"/>
    <w:rsid w:val="0029508E"/>
    <w:rsid w:val="002954C5"/>
    <w:rsid w:val="00295C79"/>
    <w:rsid w:val="002963B5"/>
    <w:rsid w:val="002963CD"/>
    <w:rsid w:val="00296536"/>
    <w:rsid w:val="0029655C"/>
    <w:rsid w:val="002969A6"/>
    <w:rsid w:val="00296B90"/>
    <w:rsid w:val="00296FC6"/>
    <w:rsid w:val="00297984"/>
    <w:rsid w:val="00297A15"/>
    <w:rsid w:val="00297DAA"/>
    <w:rsid w:val="002A049F"/>
    <w:rsid w:val="002A07CF"/>
    <w:rsid w:val="002A12CB"/>
    <w:rsid w:val="002A1573"/>
    <w:rsid w:val="002A15C1"/>
    <w:rsid w:val="002A190C"/>
    <w:rsid w:val="002A2A28"/>
    <w:rsid w:val="002A2DD6"/>
    <w:rsid w:val="002A3151"/>
    <w:rsid w:val="002A3302"/>
    <w:rsid w:val="002A343A"/>
    <w:rsid w:val="002A3676"/>
    <w:rsid w:val="002A3D9C"/>
    <w:rsid w:val="002A4006"/>
    <w:rsid w:val="002A4333"/>
    <w:rsid w:val="002A44E6"/>
    <w:rsid w:val="002A4786"/>
    <w:rsid w:val="002A4ED9"/>
    <w:rsid w:val="002A4FF3"/>
    <w:rsid w:val="002A5DFB"/>
    <w:rsid w:val="002A5E10"/>
    <w:rsid w:val="002A5E81"/>
    <w:rsid w:val="002A6156"/>
    <w:rsid w:val="002A669E"/>
    <w:rsid w:val="002A66A0"/>
    <w:rsid w:val="002A69BA"/>
    <w:rsid w:val="002A6AFF"/>
    <w:rsid w:val="002A6B37"/>
    <w:rsid w:val="002A7545"/>
    <w:rsid w:val="002A78DF"/>
    <w:rsid w:val="002A7BC7"/>
    <w:rsid w:val="002B057E"/>
    <w:rsid w:val="002B09C7"/>
    <w:rsid w:val="002B1358"/>
    <w:rsid w:val="002B1439"/>
    <w:rsid w:val="002B1BDD"/>
    <w:rsid w:val="002B22E2"/>
    <w:rsid w:val="002B237E"/>
    <w:rsid w:val="002B237F"/>
    <w:rsid w:val="002B254A"/>
    <w:rsid w:val="002B263C"/>
    <w:rsid w:val="002B28F7"/>
    <w:rsid w:val="002B2B83"/>
    <w:rsid w:val="002B2D93"/>
    <w:rsid w:val="002B32F6"/>
    <w:rsid w:val="002B372B"/>
    <w:rsid w:val="002B374C"/>
    <w:rsid w:val="002B3A71"/>
    <w:rsid w:val="002B3CD2"/>
    <w:rsid w:val="002B3E05"/>
    <w:rsid w:val="002B3F31"/>
    <w:rsid w:val="002B46D4"/>
    <w:rsid w:val="002B48A3"/>
    <w:rsid w:val="002B4EE1"/>
    <w:rsid w:val="002B5379"/>
    <w:rsid w:val="002B5AFF"/>
    <w:rsid w:val="002B5D2B"/>
    <w:rsid w:val="002B6331"/>
    <w:rsid w:val="002B6341"/>
    <w:rsid w:val="002B63A6"/>
    <w:rsid w:val="002B66B7"/>
    <w:rsid w:val="002B66ED"/>
    <w:rsid w:val="002B6B7C"/>
    <w:rsid w:val="002B769B"/>
    <w:rsid w:val="002B77E0"/>
    <w:rsid w:val="002B7A93"/>
    <w:rsid w:val="002C0090"/>
    <w:rsid w:val="002C00B2"/>
    <w:rsid w:val="002C051A"/>
    <w:rsid w:val="002C0C34"/>
    <w:rsid w:val="002C0C66"/>
    <w:rsid w:val="002C1321"/>
    <w:rsid w:val="002C16C8"/>
    <w:rsid w:val="002C173A"/>
    <w:rsid w:val="002C1987"/>
    <w:rsid w:val="002C1DA6"/>
    <w:rsid w:val="002C2107"/>
    <w:rsid w:val="002C2330"/>
    <w:rsid w:val="002C246F"/>
    <w:rsid w:val="002C2763"/>
    <w:rsid w:val="002C299D"/>
    <w:rsid w:val="002C2C10"/>
    <w:rsid w:val="002C2FEC"/>
    <w:rsid w:val="002C3026"/>
    <w:rsid w:val="002C338C"/>
    <w:rsid w:val="002C3469"/>
    <w:rsid w:val="002C3598"/>
    <w:rsid w:val="002C3D54"/>
    <w:rsid w:val="002C3F70"/>
    <w:rsid w:val="002C42C7"/>
    <w:rsid w:val="002C4DD6"/>
    <w:rsid w:val="002C4FF1"/>
    <w:rsid w:val="002C5165"/>
    <w:rsid w:val="002C5265"/>
    <w:rsid w:val="002C5756"/>
    <w:rsid w:val="002C5E03"/>
    <w:rsid w:val="002C64C9"/>
    <w:rsid w:val="002C6D2B"/>
    <w:rsid w:val="002C6E39"/>
    <w:rsid w:val="002C71CF"/>
    <w:rsid w:val="002C7262"/>
    <w:rsid w:val="002C741A"/>
    <w:rsid w:val="002C743B"/>
    <w:rsid w:val="002C7440"/>
    <w:rsid w:val="002C7456"/>
    <w:rsid w:val="002C7A72"/>
    <w:rsid w:val="002C7C42"/>
    <w:rsid w:val="002D0D2F"/>
    <w:rsid w:val="002D0F6A"/>
    <w:rsid w:val="002D112C"/>
    <w:rsid w:val="002D19D7"/>
    <w:rsid w:val="002D1FB8"/>
    <w:rsid w:val="002D23A4"/>
    <w:rsid w:val="002D2B6C"/>
    <w:rsid w:val="002D2D48"/>
    <w:rsid w:val="002D2F7D"/>
    <w:rsid w:val="002D306A"/>
    <w:rsid w:val="002D34C7"/>
    <w:rsid w:val="002D3942"/>
    <w:rsid w:val="002D40FF"/>
    <w:rsid w:val="002D45D7"/>
    <w:rsid w:val="002D4907"/>
    <w:rsid w:val="002D493B"/>
    <w:rsid w:val="002D4AF6"/>
    <w:rsid w:val="002D4BA1"/>
    <w:rsid w:val="002D4E30"/>
    <w:rsid w:val="002D5699"/>
    <w:rsid w:val="002D636A"/>
    <w:rsid w:val="002D641C"/>
    <w:rsid w:val="002D6463"/>
    <w:rsid w:val="002D65E8"/>
    <w:rsid w:val="002D6D06"/>
    <w:rsid w:val="002D6DBC"/>
    <w:rsid w:val="002D7A16"/>
    <w:rsid w:val="002D7B65"/>
    <w:rsid w:val="002D7EBB"/>
    <w:rsid w:val="002E02C1"/>
    <w:rsid w:val="002E03B3"/>
    <w:rsid w:val="002E03F6"/>
    <w:rsid w:val="002E0567"/>
    <w:rsid w:val="002E0681"/>
    <w:rsid w:val="002E0891"/>
    <w:rsid w:val="002E08A0"/>
    <w:rsid w:val="002E0ABC"/>
    <w:rsid w:val="002E0E3B"/>
    <w:rsid w:val="002E1630"/>
    <w:rsid w:val="002E239D"/>
    <w:rsid w:val="002E25F2"/>
    <w:rsid w:val="002E2632"/>
    <w:rsid w:val="002E2976"/>
    <w:rsid w:val="002E2A3B"/>
    <w:rsid w:val="002E2AA0"/>
    <w:rsid w:val="002E2B55"/>
    <w:rsid w:val="002E2CDB"/>
    <w:rsid w:val="002E2EC3"/>
    <w:rsid w:val="002E30D1"/>
    <w:rsid w:val="002E32E0"/>
    <w:rsid w:val="002E32E6"/>
    <w:rsid w:val="002E3300"/>
    <w:rsid w:val="002E334A"/>
    <w:rsid w:val="002E3482"/>
    <w:rsid w:val="002E34AF"/>
    <w:rsid w:val="002E3523"/>
    <w:rsid w:val="002E377E"/>
    <w:rsid w:val="002E3EDE"/>
    <w:rsid w:val="002E4170"/>
    <w:rsid w:val="002E4495"/>
    <w:rsid w:val="002E5965"/>
    <w:rsid w:val="002E5B6C"/>
    <w:rsid w:val="002E66C6"/>
    <w:rsid w:val="002E7156"/>
    <w:rsid w:val="002E76CF"/>
    <w:rsid w:val="002E7CDD"/>
    <w:rsid w:val="002E7D6A"/>
    <w:rsid w:val="002E7F90"/>
    <w:rsid w:val="002F05F0"/>
    <w:rsid w:val="002F09CE"/>
    <w:rsid w:val="002F0E63"/>
    <w:rsid w:val="002F15C9"/>
    <w:rsid w:val="002F166E"/>
    <w:rsid w:val="002F1797"/>
    <w:rsid w:val="002F1DAB"/>
    <w:rsid w:val="002F20FA"/>
    <w:rsid w:val="002F2765"/>
    <w:rsid w:val="002F2DFB"/>
    <w:rsid w:val="002F33F8"/>
    <w:rsid w:val="002F34F6"/>
    <w:rsid w:val="002F358A"/>
    <w:rsid w:val="002F3A5A"/>
    <w:rsid w:val="002F3B59"/>
    <w:rsid w:val="002F3B9E"/>
    <w:rsid w:val="002F3DCD"/>
    <w:rsid w:val="002F42BB"/>
    <w:rsid w:val="002F4A99"/>
    <w:rsid w:val="002F52E6"/>
    <w:rsid w:val="002F579E"/>
    <w:rsid w:val="002F6A2E"/>
    <w:rsid w:val="002F7353"/>
    <w:rsid w:val="002F770F"/>
    <w:rsid w:val="002F78C6"/>
    <w:rsid w:val="002F7F5C"/>
    <w:rsid w:val="00300404"/>
    <w:rsid w:val="00300AD3"/>
    <w:rsid w:val="00300C7E"/>
    <w:rsid w:val="00300DF7"/>
    <w:rsid w:val="00300FA7"/>
    <w:rsid w:val="00301455"/>
    <w:rsid w:val="003014D8"/>
    <w:rsid w:val="003016AB"/>
    <w:rsid w:val="00301AB6"/>
    <w:rsid w:val="00301EC5"/>
    <w:rsid w:val="0030204D"/>
    <w:rsid w:val="00302283"/>
    <w:rsid w:val="00302AED"/>
    <w:rsid w:val="00302C37"/>
    <w:rsid w:val="003033B3"/>
    <w:rsid w:val="00303481"/>
    <w:rsid w:val="0030364B"/>
    <w:rsid w:val="00303C50"/>
    <w:rsid w:val="00303CBB"/>
    <w:rsid w:val="00304220"/>
    <w:rsid w:val="00304345"/>
    <w:rsid w:val="0030446B"/>
    <w:rsid w:val="003045EB"/>
    <w:rsid w:val="00304751"/>
    <w:rsid w:val="00304942"/>
    <w:rsid w:val="00304B03"/>
    <w:rsid w:val="00304E99"/>
    <w:rsid w:val="00305085"/>
    <w:rsid w:val="003052E0"/>
    <w:rsid w:val="0030547A"/>
    <w:rsid w:val="00305899"/>
    <w:rsid w:val="00305AF8"/>
    <w:rsid w:val="00305C7E"/>
    <w:rsid w:val="00306013"/>
    <w:rsid w:val="003060DA"/>
    <w:rsid w:val="00306399"/>
    <w:rsid w:val="00306C34"/>
    <w:rsid w:val="00306C59"/>
    <w:rsid w:val="003070A4"/>
    <w:rsid w:val="00307475"/>
    <w:rsid w:val="00307F5F"/>
    <w:rsid w:val="00310D0B"/>
    <w:rsid w:val="00311719"/>
    <w:rsid w:val="00311AC3"/>
    <w:rsid w:val="00311F32"/>
    <w:rsid w:val="003121A6"/>
    <w:rsid w:val="003123CA"/>
    <w:rsid w:val="003125AD"/>
    <w:rsid w:val="00312D3A"/>
    <w:rsid w:val="00312DDD"/>
    <w:rsid w:val="003130B0"/>
    <w:rsid w:val="0031354D"/>
    <w:rsid w:val="003137EF"/>
    <w:rsid w:val="00313C5E"/>
    <w:rsid w:val="00313C8F"/>
    <w:rsid w:val="0031431C"/>
    <w:rsid w:val="003148CB"/>
    <w:rsid w:val="00314FE2"/>
    <w:rsid w:val="00315455"/>
    <w:rsid w:val="003154B8"/>
    <w:rsid w:val="003155E6"/>
    <w:rsid w:val="00315A4F"/>
    <w:rsid w:val="003165E0"/>
    <w:rsid w:val="003165F5"/>
    <w:rsid w:val="00316774"/>
    <w:rsid w:val="00316990"/>
    <w:rsid w:val="00316E2E"/>
    <w:rsid w:val="00317582"/>
    <w:rsid w:val="003178ED"/>
    <w:rsid w:val="00320363"/>
    <w:rsid w:val="0032067E"/>
    <w:rsid w:val="00320FE1"/>
    <w:rsid w:val="003213D2"/>
    <w:rsid w:val="00321A48"/>
    <w:rsid w:val="00322323"/>
    <w:rsid w:val="003225F7"/>
    <w:rsid w:val="00322CEB"/>
    <w:rsid w:val="0032337B"/>
    <w:rsid w:val="00323467"/>
    <w:rsid w:val="00323562"/>
    <w:rsid w:val="003237CC"/>
    <w:rsid w:val="00323E59"/>
    <w:rsid w:val="003240A0"/>
    <w:rsid w:val="00324132"/>
    <w:rsid w:val="00324140"/>
    <w:rsid w:val="00324529"/>
    <w:rsid w:val="0032460F"/>
    <w:rsid w:val="0032487E"/>
    <w:rsid w:val="00324A7E"/>
    <w:rsid w:val="00324CB9"/>
    <w:rsid w:val="00324FE8"/>
    <w:rsid w:val="00325186"/>
    <w:rsid w:val="00325644"/>
    <w:rsid w:val="00325B6D"/>
    <w:rsid w:val="00325EDB"/>
    <w:rsid w:val="003260C3"/>
    <w:rsid w:val="0032621E"/>
    <w:rsid w:val="00326DD8"/>
    <w:rsid w:val="00326F1D"/>
    <w:rsid w:val="003272F7"/>
    <w:rsid w:val="00327A20"/>
    <w:rsid w:val="00327EE9"/>
    <w:rsid w:val="00327F51"/>
    <w:rsid w:val="0033033D"/>
    <w:rsid w:val="00330A47"/>
    <w:rsid w:val="00330A4A"/>
    <w:rsid w:val="0033142A"/>
    <w:rsid w:val="0033273B"/>
    <w:rsid w:val="00332802"/>
    <w:rsid w:val="003329C4"/>
    <w:rsid w:val="00332A2F"/>
    <w:rsid w:val="00332C89"/>
    <w:rsid w:val="00332FB7"/>
    <w:rsid w:val="00333324"/>
    <w:rsid w:val="003337BC"/>
    <w:rsid w:val="003338A5"/>
    <w:rsid w:val="00333995"/>
    <w:rsid w:val="00333D72"/>
    <w:rsid w:val="00333DAA"/>
    <w:rsid w:val="00333EA7"/>
    <w:rsid w:val="003341A2"/>
    <w:rsid w:val="003347E3"/>
    <w:rsid w:val="003356C6"/>
    <w:rsid w:val="00335A03"/>
    <w:rsid w:val="003363F9"/>
    <w:rsid w:val="00336B1F"/>
    <w:rsid w:val="00336CE3"/>
    <w:rsid w:val="00336E78"/>
    <w:rsid w:val="00336F5C"/>
    <w:rsid w:val="00337AB3"/>
    <w:rsid w:val="00337B98"/>
    <w:rsid w:val="00337BC3"/>
    <w:rsid w:val="00337BD9"/>
    <w:rsid w:val="00337C80"/>
    <w:rsid w:val="00337D48"/>
    <w:rsid w:val="0034060B"/>
    <w:rsid w:val="003406F0"/>
    <w:rsid w:val="003414D5"/>
    <w:rsid w:val="00341C8B"/>
    <w:rsid w:val="00341D61"/>
    <w:rsid w:val="003422F5"/>
    <w:rsid w:val="00342441"/>
    <w:rsid w:val="00342ABB"/>
    <w:rsid w:val="00342F55"/>
    <w:rsid w:val="00344054"/>
    <w:rsid w:val="00344165"/>
    <w:rsid w:val="003442A6"/>
    <w:rsid w:val="00344634"/>
    <w:rsid w:val="00344719"/>
    <w:rsid w:val="00344747"/>
    <w:rsid w:val="00345183"/>
    <w:rsid w:val="00345425"/>
    <w:rsid w:val="003454D2"/>
    <w:rsid w:val="00345536"/>
    <w:rsid w:val="00345D5F"/>
    <w:rsid w:val="003463D9"/>
    <w:rsid w:val="00346473"/>
    <w:rsid w:val="0034664D"/>
    <w:rsid w:val="003467CA"/>
    <w:rsid w:val="00347096"/>
    <w:rsid w:val="0034718F"/>
    <w:rsid w:val="003475BF"/>
    <w:rsid w:val="00347F78"/>
    <w:rsid w:val="00350451"/>
    <w:rsid w:val="0035049C"/>
    <w:rsid w:val="003506D3"/>
    <w:rsid w:val="003507C2"/>
    <w:rsid w:val="003509B9"/>
    <w:rsid w:val="00350C89"/>
    <w:rsid w:val="00350E09"/>
    <w:rsid w:val="00350F40"/>
    <w:rsid w:val="00351655"/>
    <w:rsid w:val="00351918"/>
    <w:rsid w:val="00351D92"/>
    <w:rsid w:val="0035278A"/>
    <w:rsid w:val="00352978"/>
    <w:rsid w:val="00352C6F"/>
    <w:rsid w:val="00352C73"/>
    <w:rsid w:val="00353939"/>
    <w:rsid w:val="00353A4B"/>
    <w:rsid w:val="00353A7A"/>
    <w:rsid w:val="00354A47"/>
    <w:rsid w:val="00355595"/>
    <w:rsid w:val="003558D9"/>
    <w:rsid w:val="00356009"/>
    <w:rsid w:val="0035637F"/>
    <w:rsid w:val="0035652D"/>
    <w:rsid w:val="00356897"/>
    <w:rsid w:val="00356D67"/>
    <w:rsid w:val="00357256"/>
    <w:rsid w:val="00357452"/>
    <w:rsid w:val="0035754D"/>
    <w:rsid w:val="00357E28"/>
    <w:rsid w:val="00357FCF"/>
    <w:rsid w:val="0036039E"/>
    <w:rsid w:val="0036040C"/>
    <w:rsid w:val="003609D9"/>
    <w:rsid w:val="00360C7D"/>
    <w:rsid w:val="003610C5"/>
    <w:rsid w:val="0036122C"/>
    <w:rsid w:val="003612A3"/>
    <w:rsid w:val="00361367"/>
    <w:rsid w:val="003613DB"/>
    <w:rsid w:val="00361456"/>
    <w:rsid w:val="003616C5"/>
    <w:rsid w:val="00361C1B"/>
    <w:rsid w:val="00362438"/>
    <w:rsid w:val="003624CD"/>
    <w:rsid w:val="00362517"/>
    <w:rsid w:val="00362687"/>
    <w:rsid w:val="003628AE"/>
    <w:rsid w:val="00362B73"/>
    <w:rsid w:val="00363293"/>
    <w:rsid w:val="0036330C"/>
    <w:rsid w:val="003634E6"/>
    <w:rsid w:val="00363E7D"/>
    <w:rsid w:val="00363EAB"/>
    <w:rsid w:val="0036425D"/>
    <w:rsid w:val="003642E8"/>
    <w:rsid w:val="00364734"/>
    <w:rsid w:val="0036488F"/>
    <w:rsid w:val="0036496C"/>
    <w:rsid w:val="0036506F"/>
    <w:rsid w:val="00365204"/>
    <w:rsid w:val="00365814"/>
    <w:rsid w:val="003658B6"/>
    <w:rsid w:val="003659BC"/>
    <w:rsid w:val="00365A22"/>
    <w:rsid w:val="00365D27"/>
    <w:rsid w:val="00365E38"/>
    <w:rsid w:val="0036617C"/>
    <w:rsid w:val="00366843"/>
    <w:rsid w:val="003669FE"/>
    <w:rsid w:val="00367082"/>
    <w:rsid w:val="003673DA"/>
    <w:rsid w:val="003674BC"/>
    <w:rsid w:val="003674DA"/>
    <w:rsid w:val="0036756D"/>
    <w:rsid w:val="0036781A"/>
    <w:rsid w:val="00367A71"/>
    <w:rsid w:val="00367AAE"/>
    <w:rsid w:val="00367B2F"/>
    <w:rsid w:val="003704B5"/>
    <w:rsid w:val="003708DD"/>
    <w:rsid w:val="003710B1"/>
    <w:rsid w:val="0037150D"/>
    <w:rsid w:val="00372170"/>
    <w:rsid w:val="003721FA"/>
    <w:rsid w:val="00372283"/>
    <w:rsid w:val="003725EA"/>
    <w:rsid w:val="00373352"/>
    <w:rsid w:val="00373757"/>
    <w:rsid w:val="003744CA"/>
    <w:rsid w:val="003746BE"/>
    <w:rsid w:val="003749B2"/>
    <w:rsid w:val="0037504A"/>
    <w:rsid w:val="00375261"/>
    <w:rsid w:val="003757E7"/>
    <w:rsid w:val="00376057"/>
    <w:rsid w:val="00376077"/>
    <w:rsid w:val="003767A9"/>
    <w:rsid w:val="003769B5"/>
    <w:rsid w:val="00376BD9"/>
    <w:rsid w:val="00376DA1"/>
    <w:rsid w:val="00376FB9"/>
    <w:rsid w:val="003776CB"/>
    <w:rsid w:val="003777F9"/>
    <w:rsid w:val="003804B5"/>
    <w:rsid w:val="003806B5"/>
    <w:rsid w:val="0038074F"/>
    <w:rsid w:val="0038089D"/>
    <w:rsid w:val="00380936"/>
    <w:rsid w:val="00380B15"/>
    <w:rsid w:val="00380E80"/>
    <w:rsid w:val="00380F61"/>
    <w:rsid w:val="003811DA"/>
    <w:rsid w:val="003812C9"/>
    <w:rsid w:val="0038140D"/>
    <w:rsid w:val="0038178E"/>
    <w:rsid w:val="00381BE6"/>
    <w:rsid w:val="00381EFA"/>
    <w:rsid w:val="003825C1"/>
    <w:rsid w:val="00382603"/>
    <w:rsid w:val="00382928"/>
    <w:rsid w:val="00383259"/>
    <w:rsid w:val="003833D1"/>
    <w:rsid w:val="00383A2F"/>
    <w:rsid w:val="00383D1A"/>
    <w:rsid w:val="00383FBE"/>
    <w:rsid w:val="00383FCB"/>
    <w:rsid w:val="003841EE"/>
    <w:rsid w:val="00384629"/>
    <w:rsid w:val="00385DFD"/>
    <w:rsid w:val="0038610B"/>
    <w:rsid w:val="00386232"/>
    <w:rsid w:val="00386C8C"/>
    <w:rsid w:val="00386F4B"/>
    <w:rsid w:val="003875A9"/>
    <w:rsid w:val="003875B2"/>
    <w:rsid w:val="00387623"/>
    <w:rsid w:val="0038780C"/>
    <w:rsid w:val="00387ABC"/>
    <w:rsid w:val="00387D89"/>
    <w:rsid w:val="00387F43"/>
    <w:rsid w:val="00390178"/>
    <w:rsid w:val="003903B6"/>
    <w:rsid w:val="0039070A"/>
    <w:rsid w:val="003911DF"/>
    <w:rsid w:val="003919B6"/>
    <w:rsid w:val="00391DAE"/>
    <w:rsid w:val="00391FE2"/>
    <w:rsid w:val="00392361"/>
    <w:rsid w:val="003926FD"/>
    <w:rsid w:val="0039283E"/>
    <w:rsid w:val="00392943"/>
    <w:rsid w:val="00392A75"/>
    <w:rsid w:val="00392A88"/>
    <w:rsid w:val="00392BE3"/>
    <w:rsid w:val="0039300E"/>
    <w:rsid w:val="003930F1"/>
    <w:rsid w:val="003930FA"/>
    <w:rsid w:val="0039343E"/>
    <w:rsid w:val="00393605"/>
    <w:rsid w:val="0039364E"/>
    <w:rsid w:val="00393A9D"/>
    <w:rsid w:val="00394DA2"/>
    <w:rsid w:val="00395DBE"/>
    <w:rsid w:val="003968DF"/>
    <w:rsid w:val="00396A65"/>
    <w:rsid w:val="00397198"/>
    <w:rsid w:val="003971B8"/>
    <w:rsid w:val="00397852"/>
    <w:rsid w:val="00397B3C"/>
    <w:rsid w:val="00397BE4"/>
    <w:rsid w:val="00397CE6"/>
    <w:rsid w:val="00397E9B"/>
    <w:rsid w:val="003A01DB"/>
    <w:rsid w:val="003A0C65"/>
    <w:rsid w:val="003A0FF3"/>
    <w:rsid w:val="003A19B7"/>
    <w:rsid w:val="003A206C"/>
    <w:rsid w:val="003A2AB3"/>
    <w:rsid w:val="003A32C6"/>
    <w:rsid w:val="003A3553"/>
    <w:rsid w:val="003A3800"/>
    <w:rsid w:val="003A3A07"/>
    <w:rsid w:val="003A3BAF"/>
    <w:rsid w:val="003A3DF3"/>
    <w:rsid w:val="003A4110"/>
    <w:rsid w:val="003A4F00"/>
    <w:rsid w:val="003A4F7F"/>
    <w:rsid w:val="003A50ED"/>
    <w:rsid w:val="003A5224"/>
    <w:rsid w:val="003A5448"/>
    <w:rsid w:val="003A54FE"/>
    <w:rsid w:val="003A617B"/>
    <w:rsid w:val="003A6378"/>
    <w:rsid w:val="003A6810"/>
    <w:rsid w:val="003A72D0"/>
    <w:rsid w:val="003A7827"/>
    <w:rsid w:val="003A78F8"/>
    <w:rsid w:val="003A7AD3"/>
    <w:rsid w:val="003A7BA3"/>
    <w:rsid w:val="003A7FE3"/>
    <w:rsid w:val="003B02B7"/>
    <w:rsid w:val="003B03CF"/>
    <w:rsid w:val="003B076B"/>
    <w:rsid w:val="003B0EB3"/>
    <w:rsid w:val="003B0ED2"/>
    <w:rsid w:val="003B104D"/>
    <w:rsid w:val="003B113B"/>
    <w:rsid w:val="003B17A1"/>
    <w:rsid w:val="003B19E9"/>
    <w:rsid w:val="003B1DDE"/>
    <w:rsid w:val="003B1EC7"/>
    <w:rsid w:val="003B21AD"/>
    <w:rsid w:val="003B22E9"/>
    <w:rsid w:val="003B2818"/>
    <w:rsid w:val="003B2829"/>
    <w:rsid w:val="003B2AB6"/>
    <w:rsid w:val="003B2EDE"/>
    <w:rsid w:val="003B3513"/>
    <w:rsid w:val="003B3542"/>
    <w:rsid w:val="003B35B1"/>
    <w:rsid w:val="003B36DB"/>
    <w:rsid w:val="003B37B7"/>
    <w:rsid w:val="003B5111"/>
    <w:rsid w:val="003B51FE"/>
    <w:rsid w:val="003B54A8"/>
    <w:rsid w:val="003B5667"/>
    <w:rsid w:val="003B5B35"/>
    <w:rsid w:val="003B5E19"/>
    <w:rsid w:val="003B64E8"/>
    <w:rsid w:val="003B6529"/>
    <w:rsid w:val="003B6B44"/>
    <w:rsid w:val="003B6DA3"/>
    <w:rsid w:val="003B6EB4"/>
    <w:rsid w:val="003B7001"/>
    <w:rsid w:val="003B76E4"/>
    <w:rsid w:val="003B7A78"/>
    <w:rsid w:val="003B7ABB"/>
    <w:rsid w:val="003B7DB9"/>
    <w:rsid w:val="003C0A3B"/>
    <w:rsid w:val="003C0D70"/>
    <w:rsid w:val="003C0E8B"/>
    <w:rsid w:val="003C1C7D"/>
    <w:rsid w:val="003C1CF3"/>
    <w:rsid w:val="003C23EB"/>
    <w:rsid w:val="003C2423"/>
    <w:rsid w:val="003C250A"/>
    <w:rsid w:val="003C2918"/>
    <w:rsid w:val="003C3063"/>
    <w:rsid w:val="003C33A2"/>
    <w:rsid w:val="003C3A3E"/>
    <w:rsid w:val="003C3F3E"/>
    <w:rsid w:val="003C406F"/>
    <w:rsid w:val="003C4160"/>
    <w:rsid w:val="003C4A1A"/>
    <w:rsid w:val="003C4FD6"/>
    <w:rsid w:val="003C538F"/>
    <w:rsid w:val="003C5AEA"/>
    <w:rsid w:val="003C5D44"/>
    <w:rsid w:val="003C62FC"/>
    <w:rsid w:val="003C670E"/>
    <w:rsid w:val="003C6B3B"/>
    <w:rsid w:val="003C6C28"/>
    <w:rsid w:val="003C6CA8"/>
    <w:rsid w:val="003C6F3C"/>
    <w:rsid w:val="003C72B2"/>
    <w:rsid w:val="003C76A4"/>
    <w:rsid w:val="003C7BCA"/>
    <w:rsid w:val="003C7C8A"/>
    <w:rsid w:val="003D006E"/>
    <w:rsid w:val="003D00AC"/>
    <w:rsid w:val="003D0258"/>
    <w:rsid w:val="003D0A11"/>
    <w:rsid w:val="003D0CBE"/>
    <w:rsid w:val="003D0ED1"/>
    <w:rsid w:val="003D105E"/>
    <w:rsid w:val="003D10BC"/>
    <w:rsid w:val="003D14CD"/>
    <w:rsid w:val="003D189E"/>
    <w:rsid w:val="003D1DCE"/>
    <w:rsid w:val="003D23B2"/>
    <w:rsid w:val="003D2CCF"/>
    <w:rsid w:val="003D2D75"/>
    <w:rsid w:val="003D2DB5"/>
    <w:rsid w:val="003D31C5"/>
    <w:rsid w:val="003D320F"/>
    <w:rsid w:val="003D388D"/>
    <w:rsid w:val="003D3993"/>
    <w:rsid w:val="003D401E"/>
    <w:rsid w:val="003D4334"/>
    <w:rsid w:val="003D4493"/>
    <w:rsid w:val="003D4716"/>
    <w:rsid w:val="003D4791"/>
    <w:rsid w:val="003D48A0"/>
    <w:rsid w:val="003D49E4"/>
    <w:rsid w:val="003D4CBD"/>
    <w:rsid w:val="003D4FE6"/>
    <w:rsid w:val="003D55D6"/>
    <w:rsid w:val="003D562F"/>
    <w:rsid w:val="003D5BCE"/>
    <w:rsid w:val="003D5C10"/>
    <w:rsid w:val="003D65C7"/>
    <w:rsid w:val="003D71C6"/>
    <w:rsid w:val="003D7410"/>
    <w:rsid w:val="003D7D06"/>
    <w:rsid w:val="003D7D1F"/>
    <w:rsid w:val="003E0114"/>
    <w:rsid w:val="003E0224"/>
    <w:rsid w:val="003E07DB"/>
    <w:rsid w:val="003E0FBC"/>
    <w:rsid w:val="003E19EF"/>
    <w:rsid w:val="003E1B83"/>
    <w:rsid w:val="003E1D8E"/>
    <w:rsid w:val="003E2840"/>
    <w:rsid w:val="003E2F67"/>
    <w:rsid w:val="003E32BF"/>
    <w:rsid w:val="003E40AA"/>
    <w:rsid w:val="003E42A2"/>
    <w:rsid w:val="003E4E49"/>
    <w:rsid w:val="003E5034"/>
    <w:rsid w:val="003E5174"/>
    <w:rsid w:val="003E52CD"/>
    <w:rsid w:val="003E5820"/>
    <w:rsid w:val="003E6262"/>
    <w:rsid w:val="003E6D4A"/>
    <w:rsid w:val="003E70FF"/>
    <w:rsid w:val="003E75E0"/>
    <w:rsid w:val="003E77BF"/>
    <w:rsid w:val="003E7843"/>
    <w:rsid w:val="003E7CB9"/>
    <w:rsid w:val="003E7CF4"/>
    <w:rsid w:val="003E7D48"/>
    <w:rsid w:val="003F0F0A"/>
    <w:rsid w:val="003F103B"/>
    <w:rsid w:val="003F131C"/>
    <w:rsid w:val="003F1711"/>
    <w:rsid w:val="003F1844"/>
    <w:rsid w:val="003F1B49"/>
    <w:rsid w:val="003F2B6C"/>
    <w:rsid w:val="003F34D0"/>
    <w:rsid w:val="003F4329"/>
    <w:rsid w:val="003F4420"/>
    <w:rsid w:val="003F48A9"/>
    <w:rsid w:val="003F4EB2"/>
    <w:rsid w:val="003F5525"/>
    <w:rsid w:val="003F5965"/>
    <w:rsid w:val="003F62B1"/>
    <w:rsid w:val="003F62E0"/>
    <w:rsid w:val="003F656C"/>
    <w:rsid w:val="003F6B82"/>
    <w:rsid w:val="003F6D98"/>
    <w:rsid w:val="003F7494"/>
    <w:rsid w:val="003F77C5"/>
    <w:rsid w:val="003F79AF"/>
    <w:rsid w:val="003F79CF"/>
    <w:rsid w:val="003F7CFB"/>
    <w:rsid w:val="004004C1"/>
    <w:rsid w:val="0040085C"/>
    <w:rsid w:val="00400E48"/>
    <w:rsid w:val="00401720"/>
    <w:rsid w:val="00401C5C"/>
    <w:rsid w:val="00401F93"/>
    <w:rsid w:val="004029D2"/>
    <w:rsid w:val="004029FA"/>
    <w:rsid w:val="004030FA"/>
    <w:rsid w:val="0040316F"/>
    <w:rsid w:val="00403898"/>
    <w:rsid w:val="00403DFE"/>
    <w:rsid w:val="004041B1"/>
    <w:rsid w:val="004041DA"/>
    <w:rsid w:val="0040431E"/>
    <w:rsid w:val="00405255"/>
    <w:rsid w:val="00405354"/>
    <w:rsid w:val="00405F21"/>
    <w:rsid w:val="004064AA"/>
    <w:rsid w:val="00406A52"/>
    <w:rsid w:val="0040759E"/>
    <w:rsid w:val="004075E8"/>
    <w:rsid w:val="00407723"/>
    <w:rsid w:val="004079A2"/>
    <w:rsid w:val="00410002"/>
    <w:rsid w:val="00410601"/>
    <w:rsid w:val="00411301"/>
    <w:rsid w:val="004114FB"/>
    <w:rsid w:val="00411595"/>
    <w:rsid w:val="004119E5"/>
    <w:rsid w:val="00412175"/>
    <w:rsid w:val="004126B4"/>
    <w:rsid w:val="0041279A"/>
    <w:rsid w:val="00412DFD"/>
    <w:rsid w:val="00412F2A"/>
    <w:rsid w:val="00412F82"/>
    <w:rsid w:val="00413184"/>
    <w:rsid w:val="0041381D"/>
    <w:rsid w:val="00413CDB"/>
    <w:rsid w:val="00413F20"/>
    <w:rsid w:val="0041402D"/>
    <w:rsid w:val="004141EF"/>
    <w:rsid w:val="00414C9D"/>
    <w:rsid w:val="004152C1"/>
    <w:rsid w:val="00415483"/>
    <w:rsid w:val="00415975"/>
    <w:rsid w:val="00415B31"/>
    <w:rsid w:val="00415C6E"/>
    <w:rsid w:val="00415EB1"/>
    <w:rsid w:val="00416132"/>
    <w:rsid w:val="004162CF"/>
    <w:rsid w:val="0041630A"/>
    <w:rsid w:val="0041668F"/>
    <w:rsid w:val="00416AC2"/>
    <w:rsid w:val="00416CBF"/>
    <w:rsid w:val="00416D27"/>
    <w:rsid w:val="00416FFD"/>
    <w:rsid w:val="00417063"/>
    <w:rsid w:val="004171E1"/>
    <w:rsid w:val="004172B8"/>
    <w:rsid w:val="0041730E"/>
    <w:rsid w:val="004173BE"/>
    <w:rsid w:val="00417AB1"/>
    <w:rsid w:val="00417D07"/>
    <w:rsid w:val="00417E2C"/>
    <w:rsid w:val="00420AF1"/>
    <w:rsid w:val="00420BBB"/>
    <w:rsid w:val="004210AB"/>
    <w:rsid w:val="004211CF"/>
    <w:rsid w:val="0042202C"/>
    <w:rsid w:val="004220B9"/>
    <w:rsid w:val="00422176"/>
    <w:rsid w:val="004227BF"/>
    <w:rsid w:val="00422F01"/>
    <w:rsid w:val="0042343F"/>
    <w:rsid w:val="004234B1"/>
    <w:rsid w:val="0042395C"/>
    <w:rsid w:val="00424571"/>
    <w:rsid w:val="0042516A"/>
    <w:rsid w:val="004254DD"/>
    <w:rsid w:val="00425B66"/>
    <w:rsid w:val="00425D48"/>
    <w:rsid w:val="00425F9C"/>
    <w:rsid w:val="004264B9"/>
    <w:rsid w:val="00426D13"/>
    <w:rsid w:val="00426ED7"/>
    <w:rsid w:val="00426F9D"/>
    <w:rsid w:val="004274CF"/>
    <w:rsid w:val="00427574"/>
    <w:rsid w:val="004275BA"/>
    <w:rsid w:val="00427D3E"/>
    <w:rsid w:val="00430108"/>
    <w:rsid w:val="00430C95"/>
    <w:rsid w:val="00430D16"/>
    <w:rsid w:val="0043128C"/>
    <w:rsid w:val="004314FE"/>
    <w:rsid w:val="00431FBB"/>
    <w:rsid w:val="004325CD"/>
    <w:rsid w:val="00432B50"/>
    <w:rsid w:val="00432EFF"/>
    <w:rsid w:val="00433362"/>
    <w:rsid w:val="004338EC"/>
    <w:rsid w:val="00433A45"/>
    <w:rsid w:val="00434164"/>
    <w:rsid w:val="004341CB"/>
    <w:rsid w:val="004341F3"/>
    <w:rsid w:val="004349FB"/>
    <w:rsid w:val="00434A4B"/>
    <w:rsid w:val="004350CE"/>
    <w:rsid w:val="004356F2"/>
    <w:rsid w:val="00436100"/>
    <w:rsid w:val="00436132"/>
    <w:rsid w:val="004366B3"/>
    <w:rsid w:val="00436FAA"/>
    <w:rsid w:val="004371DB"/>
    <w:rsid w:val="00437744"/>
    <w:rsid w:val="00437E89"/>
    <w:rsid w:val="00440473"/>
    <w:rsid w:val="004416AE"/>
    <w:rsid w:val="004418DC"/>
    <w:rsid w:val="00441ABC"/>
    <w:rsid w:val="0044205E"/>
    <w:rsid w:val="00442AC4"/>
    <w:rsid w:val="00442F4C"/>
    <w:rsid w:val="0044326A"/>
    <w:rsid w:val="00443314"/>
    <w:rsid w:val="004433E9"/>
    <w:rsid w:val="00443550"/>
    <w:rsid w:val="004437E4"/>
    <w:rsid w:val="00443F59"/>
    <w:rsid w:val="0044402E"/>
    <w:rsid w:val="00444765"/>
    <w:rsid w:val="004447B5"/>
    <w:rsid w:val="004447FF"/>
    <w:rsid w:val="0044494E"/>
    <w:rsid w:val="00444B57"/>
    <w:rsid w:val="00444C57"/>
    <w:rsid w:val="00444E00"/>
    <w:rsid w:val="00444FE8"/>
    <w:rsid w:val="00445140"/>
    <w:rsid w:val="00445380"/>
    <w:rsid w:val="00445691"/>
    <w:rsid w:val="00445B8A"/>
    <w:rsid w:val="00446423"/>
    <w:rsid w:val="004469A0"/>
    <w:rsid w:val="00446B6A"/>
    <w:rsid w:val="00447050"/>
    <w:rsid w:val="00447067"/>
    <w:rsid w:val="00447ECC"/>
    <w:rsid w:val="00450047"/>
    <w:rsid w:val="00450075"/>
    <w:rsid w:val="00450B37"/>
    <w:rsid w:val="00450BE0"/>
    <w:rsid w:val="00450EF6"/>
    <w:rsid w:val="004513CD"/>
    <w:rsid w:val="004514A7"/>
    <w:rsid w:val="00451846"/>
    <w:rsid w:val="00451FDF"/>
    <w:rsid w:val="0045230C"/>
    <w:rsid w:val="0045250E"/>
    <w:rsid w:val="00452AB8"/>
    <w:rsid w:val="00453125"/>
    <w:rsid w:val="0045338A"/>
    <w:rsid w:val="00453526"/>
    <w:rsid w:val="00453E87"/>
    <w:rsid w:val="00453F6E"/>
    <w:rsid w:val="00453FA0"/>
    <w:rsid w:val="00454857"/>
    <w:rsid w:val="004558BE"/>
    <w:rsid w:val="004560AF"/>
    <w:rsid w:val="00456222"/>
    <w:rsid w:val="004568AF"/>
    <w:rsid w:val="00456B93"/>
    <w:rsid w:val="004573A5"/>
    <w:rsid w:val="00457804"/>
    <w:rsid w:val="00457D22"/>
    <w:rsid w:val="00457DF8"/>
    <w:rsid w:val="004601F8"/>
    <w:rsid w:val="004603BD"/>
    <w:rsid w:val="00460414"/>
    <w:rsid w:val="00460ABD"/>
    <w:rsid w:val="00460DF1"/>
    <w:rsid w:val="004611AA"/>
    <w:rsid w:val="004615D4"/>
    <w:rsid w:val="00461D5D"/>
    <w:rsid w:val="00461ED9"/>
    <w:rsid w:val="00461F19"/>
    <w:rsid w:val="00462262"/>
    <w:rsid w:val="00462517"/>
    <w:rsid w:val="004625FC"/>
    <w:rsid w:val="00462679"/>
    <w:rsid w:val="00462A0B"/>
    <w:rsid w:val="00462A95"/>
    <w:rsid w:val="00462B0D"/>
    <w:rsid w:val="00462B55"/>
    <w:rsid w:val="0046320B"/>
    <w:rsid w:val="004634F7"/>
    <w:rsid w:val="00463826"/>
    <w:rsid w:val="00463DE8"/>
    <w:rsid w:val="00464247"/>
    <w:rsid w:val="00464BA4"/>
    <w:rsid w:val="00464F43"/>
    <w:rsid w:val="004650E3"/>
    <w:rsid w:val="004657DE"/>
    <w:rsid w:val="0046591E"/>
    <w:rsid w:val="00465BAC"/>
    <w:rsid w:val="0046607B"/>
    <w:rsid w:val="0046620F"/>
    <w:rsid w:val="00466216"/>
    <w:rsid w:val="004663B7"/>
    <w:rsid w:val="0046644F"/>
    <w:rsid w:val="00466477"/>
    <w:rsid w:val="004666AD"/>
    <w:rsid w:val="0046676C"/>
    <w:rsid w:val="0046685F"/>
    <w:rsid w:val="0046694F"/>
    <w:rsid w:val="00467A20"/>
    <w:rsid w:val="00467FA7"/>
    <w:rsid w:val="00470285"/>
    <w:rsid w:val="004703AD"/>
    <w:rsid w:val="00470606"/>
    <w:rsid w:val="0047090B"/>
    <w:rsid w:val="004715B9"/>
    <w:rsid w:val="00471795"/>
    <w:rsid w:val="0047181D"/>
    <w:rsid w:val="00472020"/>
    <w:rsid w:val="00472033"/>
    <w:rsid w:val="004721DA"/>
    <w:rsid w:val="00472426"/>
    <w:rsid w:val="0047255C"/>
    <w:rsid w:val="0047274F"/>
    <w:rsid w:val="00473267"/>
    <w:rsid w:val="00473660"/>
    <w:rsid w:val="004737E4"/>
    <w:rsid w:val="00473976"/>
    <w:rsid w:val="00473B9F"/>
    <w:rsid w:val="00473D7C"/>
    <w:rsid w:val="004741D8"/>
    <w:rsid w:val="00474A8A"/>
    <w:rsid w:val="00474BD7"/>
    <w:rsid w:val="00474CA5"/>
    <w:rsid w:val="00474ED6"/>
    <w:rsid w:val="00475F1C"/>
    <w:rsid w:val="00475F2F"/>
    <w:rsid w:val="00476120"/>
    <w:rsid w:val="00477CE6"/>
    <w:rsid w:val="0048025C"/>
    <w:rsid w:val="004805F2"/>
    <w:rsid w:val="0048083B"/>
    <w:rsid w:val="0048115E"/>
    <w:rsid w:val="004814A7"/>
    <w:rsid w:val="00481FEB"/>
    <w:rsid w:val="004832B6"/>
    <w:rsid w:val="004837B0"/>
    <w:rsid w:val="00484117"/>
    <w:rsid w:val="004841D6"/>
    <w:rsid w:val="0048453F"/>
    <w:rsid w:val="004848E0"/>
    <w:rsid w:val="00484C6C"/>
    <w:rsid w:val="00485693"/>
    <w:rsid w:val="004857B6"/>
    <w:rsid w:val="004860AE"/>
    <w:rsid w:val="004869BC"/>
    <w:rsid w:val="00486AFB"/>
    <w:rsid w:val="00486F83"/>
    <w:rsid w:val="00487555"/>
    <w:rsid w:val="0048790C"/>
    <w:rsid w:val="0048790D"/>
    <w:rsid w:val="00487B28"/>
    <w:rsid w:val="00487C0D"/>
    <w:rsid w:val="00487DCC"/>
    <w:rsid w:val="00490A4C"/>
    <w:rsid w:val="004911EB"/>
    <w:rsid w:val="00491230"/>
    <w:rsid w:val="004916A4"/>
    <w:rsid w:val="004919C8"/>
    <w:rsid w:val="00491B42"/>
    <w:rsid w:val="00491EB5"/>
    <w:rsid w:val="00491EDC"/>
    <w:rsid w:val="00491F78"/>
    <w:rsid w:val="00491FD9"/>
    <w:rsid w:val="004930E0"/>
    <w:rsid w:val="00493254"/>
    <w:rsid w:val="004932C6"/>
    <w:rsid w:val="004938FD"/>
    <w:rsid w:val="00493BDC"/>
    <w:rsid w:val="0049452F"/>
    <w:rsid w:val="004946BF"/>
    <w:rsid w:val="00494D9D"/>
    <w:rsid w:val="004952AF"/>
    <w:rsid w:val="0049591D"/>
    <w:rsid w:val="00495FCF"/>
    <w:rsid w:val="0049604B"/>
    <w:rsid w:val="00496105"/>
    <w:rsid w:val="00496367"/>
    <w:rsid w:val="004966CF"/>
    <w:rsid w:val="0049713D"/>
    <w:rsid w:val="00497394"/>
    <w:rsid w:val="004973CA"/>
    <w:rsid w:val="004974F8"/>
    <w:rsid w:val="004978D4"/>
    <w:rsid w:val="00497970"/>
    <w:rsid w:val="00497FC0"/>
    <w:rsid w:val="004A0392"/>
    <w:rsid w:val="004A0F41"/>
    <w:rsid w:val="004A1156"/>
    <w:rsid w:val="004A1A16"/>
    <w:rsid w:val="004A1C76"/>
    <w:rsid w:val="004A25D2"/>
    <w:rsid w:val="004A2AA1"/>
    <w:rsid w:val="004A2D93"/>
    <w:rsid w:val="004A32A6"/>
    <w:rsid w:val="004A4216"/>
    <w:rsid w:val="004A442A"/>
    <w:rsid w:val="004A45EF"/>
    <w:rsid w:val="004A45F5"/>
    <w:rsid w:val="004A4B4F"/>
    <w:rsid w:val="004A4C7B"/>
    <w:rsid w:val="004A4C94"/>
    <w:rsid w:val="004A4D04"/>
    <w:rsid w:val="004A4DD3"/>
    <w:rsid w:val="004A5445"/>
    <w:rsid w:val="004A60E3"/>
    <w:rsid w:val="004A61E7"/>
    <w:rsid w:val="004A6248"/>
    <w:rsid w:val="004A66BF"/>
    <w:rsid w:val="004A68FA"/>
    <w:rsid w:val="004A6968"/>
    <w:rsid w:val="004A6B60"/>
    <w:rsid w:val="004A6E49"/>
    <w:rsid w:val="004A73C4"/>
    <w:rsid w:val="004A7520"/>
    <w:rsid w:val="004A7528"/>
    <w:rsid w:val="004A79FC"/>
    <w:rsid w:val="004A7CBA"/>
    <w:rsid w:val="004B00DA"/>
    <w:rsid w:val="004B04DC"/>
    <w:rsid w:val="004B0605"/>
    <w:rsid w:val="004B0AEB"/>
    <w:rsid w:val="004B1006"/>
    <w:rsid w:val="004B10AB"/>
    <w:rsid w:val="004B1456"/>
    <w:rsid w:val="004B151D"/>
    <w:rsid w:val="004B15E2"/>
    <w:rsid w:val="004B1CDE"/>
    <w:rsid w:val="004B1D6B"/>
    <w:rsid w:val="004B1E5B"/>
    <w:rsid w:val="004B1EB1"/>
    <w:rsid w:val="004B1EC2"/>
    <w:rsid w:val="004B233E"/>
    <w:rsid w:val="004B25D6"/>
    <w:rsid w:val="004B27D6"/>
    <w:rsid w:val="004B3167"/>
    <w:rsid w:val="004B3524"/>
    <w:rsid w:val="004B37FE"/>
    <w:rsid w:val="004B3C8F"/>
    <w:rsid w:val="004B3E8B"/>
    <w:rsid w:val="004B3EFC"/>
    <w:rsid w:val="004B3F1D"/>
    <w:rsid w:val="004B460E"/>
    <w:rsid w:val="004B4666"/>
    <w:rsid w:val="004B4B02"/>
    <w:rsid w:val="004B4B3F"/>
    <w:rsid w:val="004B4C11"/>
    <w:rsid w:val="004B4E01"/>
    <w:rsid w:val="004B595E"/>
    <w:rsid w:val="004B5D13"/>
    <w:rsid w:val="004B5F1D"/>
    <w:rsid w:val="004B6414"/>
    <w:rsid w:val="004B6CC8"/>
    <w:rsid w:val="004B6D73"/>
    <w:rsid w:val="004B6D7B"/>
    <w:rsid w:val="004B6F52"/>
    <w:rsid w:val="004B7206"/>
    <w:rsid w:val="004B780B"/>
    <w:rsid w:val="004C02B1"/>
    <w:rsid w:val="004C051A"/>
    <w:rsid w:val="004C0792"/>
    <w:rsid w:val="004C0B37"/>
    <w:rsid w:val="004C0E56"/>
    <w:rsid w:val="004C0EB3"/>
    <w:rsid w:val="004C0EB4"/>
    <w:rsid w:val="004C11FA"/>
    <w:rsid w:val="004C132C"/>
    <w:rsid w:val="004C1E1E"/>
    <w:rsid w:val="004C214E"/>
    <w:rsid w:val="004C2178"/>
    <w:rsid w:val="004C2954"/>
    <w:rsid w:val="004C34BD"/>
    <w:rsid w:val="004C3854"/>
    <w:rsid w:val="004C3C9A"/>
    <w:rsid w:val="004C403C"/>
    <w:rsid w:val="004C49A6"/>
    <w:rsid w:val="004C514F"/>
    <w:rsid w:val="004C51F5"/>
    <w:rsid w:val="004C52AD"/>
    <w:rsid w:val="004C5DB6"/>
    <w:rsid w:val="004C64B9"/>
    <w:rsid w:val="004C73E9"/>
    <w:rsid w:val="004C777E"/>
    <w:rsid w:val="004C7B08"/>
    <w:rsid w:val="004C7BC8"/>
    <w:rsid w:val="004C7FB8"/>
    <w:rsid w:val="004D04BB"/>
    <w:rsid w:val="004D08EA"/>
    <w:rsid w:val="004D09BB"/>
    <w:rsid w:val="004D18CD"/>
    <w:rsid w:val="004D1A4D"/>
    <w:rsid w:val="004D1C5B"/>
    <w:rsid w:val="004D1D4D"/>
    <w:rsid w:val="004D2460"/>
    <w:rsid w:val="004D251F"/>
    <w:rsid w:val="004D2600"/>
    <w:rsid w:val="004D2727"/>
    <w:rsid w:val="004D277A"/>
    <w:rsid w:val="004D2AB5"/>
    <w:rsid w:val="004D2AED"/>
    <w:rsid w:val="004D3644"/>
    <w:rsid w:val="004D381D"/>
    <w:rsid w:val="004D382C"/>
    <w:rsid w:val="004D3D25"/>
    <w:rsid w:val="004D3EAE"/>
    <w:rsid w:val="004D3F59"/>
    <w:rsid w:val="004D3FB2"/>
    <w:rsid w:val="004D401F"/>
    <w:rsid w:val="004D40E6"/>
    <w:rsid w:val="004D42B0"/>
    <w:rsid w:val="004D4383"/>
    <w:rsid w:val="004D446D"/>
    <w:rsid w:val="004D5124"/>
    <w:rsid w:val="004D5833"/>
    <w:rsid w:val="004D5C2D"/>
    <w:rsid w:val="004D624F"/>
    <w:rsid w:val="004D64C2"/>
    <w:rsid w:val="004D651B"/>
    <w:rsid w:val="004D6701"/>
    <w:rsid w:val="004D6AED"/>
    <w:rsid w:val="004D7341"/>
    <w:rsid w:val="004D756E"/>
    <w:rsid w:val="004D7607"/>
    <w:rsid w:val="004D7EC6"/>
    <w:rsid w:val="004E0222"/>
    <w:rsid w:val="004E05BC"/>
    <w:rsid w:val="004E09C9"/>
    <w:rsid w:val="004E180F"/>
    <w:rsid w:val="004E2077"/>
    <w:rsid w:val="004E2505"/>
    <w:rsid w:val="004E2A98"/>
    <w:rsid w:val="004E2CBB"/>
    <w:rsid w:val="004E3373"/>
    <w:rsid w:val="004E3478"/>
    <w:rsid w:val="004E3BC9"/>
    <w:rsid w:val="004E4952"/>
    <w:rsid w:val="004E4D0B"/>
    <w:rsid w:val="004E4D8D"/>
    <w:rsid w:val="004E50C4"/>
    <w:rsid w:val="004E5146"/>
    <w:rsid w:val="004E5433"/>
    <w:rsid w:val="004E5626"/>
    <w:rsid w:val="004E5B57"/>
    <w:rsid w:val="004E5D7B"/>
    <w:rsid w:val="004E5E85"/>
    <w:rsid w:val="004E61EB"/>
    <w:rsid w:val="004E670C"/>
    <w:rsid w:val="004E6A0E"/>
    <w:rsid w:val="004E7205"/>
    <w:rsid w:val="004E78FB"/>
    <w:rsid w:val="004F0248"/>
    <w:rsid w:val="004F03A4"/>
    <w:rsid w:val="004F0796"/>
    <w:rsid w:val="004F0832"/>
    <w:rsid w:val="004F0B80"/>
    <w:rsid w:val="004F0F8C"/>
    <w:rsid w:val="004F10F8"/>
    <w:rsid w:val="004F11DE"/>
    <w:rsid w:val="004F1650"/>
    <w:rsid w:val="004F1A63"/>
    <w:rsid w:val="004F1D25"/>
    <w:rsid w:val="004F20A9"/>
    <w:rsid w:val="004F22FF"/>
    <w:rsid w:val="004F2818"/>
    <w:rsid w:val="004F2955"/>
    <w:rsid w:val="004F2A10"/>
    <w:rsid w:val="004F2DFE"/>
    <w:rsid w:val="004F3B52"/>
    <w:rsid w:val="004F3E6F"/>
    <w:rsid w:val="004F3EBA"/>
    <w:rsid w:val="004F40E6"/>
    <w:rsid w:val="004F47FE"/>
    <w:rsid w:val="004F490C"/>
    <w:rsid w:val="004F4B90"/>
    <w:rsid w:val="004F4F77"/>
    <w:rsid w:val="004F51A6"/>
    <w:rsid w:val="004F5220"/>
    <w:rsid w:val="004F523D"/>
    <w:rsid w:val="004F5EB8"/>
    <w:rsid w:val="004F6166"/>
    <w:rsid w:val="004F6517"/>
    <w:rsid w:val="004F65CC"/>
    <w:rsid w:val="004F66DD"/>
    <w:rsid w:val="004F6A55"/>
    <w:rsid w:val="004F6D0A"/>
    <w:rsid w:val="004F716E"/>
    <w:rsid w:val="004F721A"/>
    <w:rsid w:val="004F7305"/>
    <w:rsid w:val="004F7A79"/>
    <w:rsid w:val="004F7A7B"/>
    <w:rsid w:val="004F7BDE"/>
    <w:rsid w:val="00500197"/>
    <w:rsid w:val="005005FC"/>
    <w:rsid w:val="00500AE8"/>
    <w:rsid w:val="00500EC3"/>
    <w:rsid w:val="00501532"/>
    <w:rsid w:val="005019D5"/>
    <w:rsid w:val="00501F9F"/>
    <w:rsid w:val="0050206E"/>
    <w:rsid w:val="0050227F"/>
    <w:rsid w:val="0050298C"/>
    <w:rsid w:val="005033DD"/>
    <w:rsid w:val="00503638"/>
    <w:rsid w:val="005036FA"/>
    <w:rsid w:val="00503A9B"/>
    <w:rsid w:val="00503EF8"/>
    <w:rsid w:val="00504188"/>
    <w:rsid w:val="00504487"/>
    <w:rsid w:val="00504607"/>
    <w:rsid w:val="00504CE8"/>
    <w:rsid w:val="00504D2E"/>
    <w:rsid w:val="00504DA5"/>
    <w:rsid w:val="005050C1"/>
    <w:rsid w:val="0050511A"/>
    <w:rsid w:val="005052D5"/>
    <w:rsid w:val="00505CAF"/>
    <w:rsid w:val="005069DE"/>
    <w:rsid w:val="005070B0"/>
    <w:rsid w:val="0050735E"/>
    <w:rsid w:val="00507721"/>
    <w:rsid w:val="005079EE"/>
    <w:rsid w:val="00507A2A"/>
    <w:rsid w:val="00507B2A"/>
    <w:rsid w:val="00510097"/>
    <w:rsid w:val="005100BE"/>
    <w:rsid w:val="005101C4"/>
    <w:rsid w:val="00510698"/>
    <w:rsid w:val="005108D6"/>
    <w:rsid w:val="00510C3B"/>
    <w:rsid w:val="0051147F"/>
    <w:rsid w:val="005120CC"/>
    <w:rsid w:val="005120DC"/>
    <w:rsid w:val="005126A5"/>
    <w:rsid w:val="00512F54"/>
    <w:rsid w:val="00512FAB"/>
    <w:rsid w:val="005131A8"/>
    <w:rsid w:val="00513630"/>
    <w:rsid w:val="00513710"/>
    <w:rsid w:val="00513736"/>
    <w:rsid w:val="005138DF"/>
    <w:rsid w:val="00513B96"/>
    <w:rsid w:val="00513D20"/>
    <w:rsid w:val="00513D9B"/>
    <w:rsid w:val="00513E05"/>
    <w:rsid w:val="005141AA"/>
    <w:rsid w:val="005141FA"/>
    <w:rsid w:val="005145DD"/>
    <w:rsid w:val="00514815"/>
    <w:rsid w:val="00514B71"/>
    <w:rsid w:val="00514D11"/>
    <w:rsid w:val="00514DD4"/>
    <w:rsid w:val="00514DDD"/>
    <w:rsid w:val="005152C2"/>
    <w:rsid w:val="005154BD"/>
    <w:rsid w:val="0051562D"/>
    <w:rsid w:val="00515835"/>
    <w:rsid w:val="00515D58"/>
    <w:rsid w:val="00516330"/>
    <w:rsid w:val="00516708"/>
    <w:rsid w:val="00516B1B"/>
    <w:rsid w:val="00516D1B"/>
    <w:rsid w:val="00517815"/>
    <w:rsid w:val="00520609"/>
    <w:rsid w:val="00520C58"/>
    <w:rsid w:val="005213B1"/>
    <w:rsid w:val="005214CD"/>
    <w:rsid w:val="005218DF"/>
    <w:rsid w:val="00521A3F"/>
    <w:rsid w:val="00521D4D"/>
    <w:rsid w:val="00522A9B"/>
    <w:rsid w:val="00522DC9"/>
    <w:rsid w:val="00522E1A"/>
    <w:rsid w:val="00523641"/>
    <w:rsid w:val="005236AD"/>
    <w:rsid w:val="00523B2D"/>
    <w:rsid w:val="00523C67"/>
    <w:rsid w:val="00524584"/>
    <w:rsid w:val="00525598"/>
    <w:rsid w:val="00525895"/>
    <w:rsid w:val="00525E80"/>
    <w:rsid w:val="00526909"/>
    <w:rsid w:val="00526A81"/>
    <w:rsid w:val="0052713D"/>
    <w:rsid w:val="005277AC"/>
    <w:rsid w:val="005278CE"/>
    <w:rsid w:val="005302CC"/>
    <w:rsid w:val="005304C1"/>
    <w:rsid w:val="0053071D"/>
    <w:rsid w:val="005308FA"/>
    <w:rsid w:val="00530A5A"/>
    <w:rsid w:val="00531499"/>
    <w:rsid w:val="0053150A"/>
    <w:rsid w:val="0053164A"/>
    <w:rsid w:val="00531830"/>
    <w:rsid w:val="00531A6B"/>
    <w:rsid w:val="00531E29"/>
    <w:rsid w:val="005332F1"/>
    <w:rsid w:val="00533A56"/>
    <w:rsid w:val="00533DB8"/>
    <w:rsid w:val="005340E8"/>
    <w:rsid w:val="0053423A"/>
    <w:rsid w:val="00534CB8"/>
    <w:rsid w:val="00535184"/>
    <w:rsid w:val="005355DA"/>
    <w:rsid w:val="00535ABC"/>
    <w:rsid w:val="00535D34"/>
    <w:rsid w:val="00535D86"/>
    <w:rsid w:val="00535FB7"/>
    <w:rsid w:val="0053619E"/>
    <w:rsid w:val="005361C1"/>
    <w:rsid w:val="005361E4"/>
    <w:rsid w:val="00536A30"/>
    <w:rsid w:val="00536D81"/>
    <w:rsid w:val="005376D7"/>
    <w:rsid w:val="005376E8"/>
    <w:rsid w:val="0053790A"/>
    <w:rsid w:val="00537B57"/>
    <w:rsid w:val="00537E73"/>
    <w:rsid w:val="005408F5"/>
    <w:rsid w:val="00540C45"/>
    <w:rsid w:val="00540D05"/>
    <w:rsid w:val="00540E52"/>
    <w:rsid w:val="00540E5F"/>
    <w:rsid w:val="00541488"/>
    <w:rsid w:val="005422EF"/>
    <w:rsid w:val="00542590"/>
    <w:rsid w:val="005426C5"/>
    <w:rsid w:val="00542C05"/>
    <w:rsid w:val="00542D1C"/>
    <w:rsid w:val="005430CB"/>
    <w:rsid w:val="00543206"/>
    <w:rsid w:val="005432B7"/>
    <w:rsid w:val="005433D1"/>
    <w:rsid w:val="005433FF"/>
    <w:rsid w:val="005434E5"/>
    <w:rsid w:val="00543856"/>
    <w:rsid w:val="00543FD0"/>
    <w:rsid w:val="00545980"/>
    <w:rsid w:val="00545D21"/>
    <w:rsid w:val="00545DDF"/>
    <w:rsid w:val="00546E93"/>
    <w:rsid w:val="00547520"/>
    <w:rsid w:val="0054759E"/>
    <w:rsid w:val="00547E1B"/>
    <w:rsid w:val="00550323"/>
    <w:rsid w:val="00551032"/>
    <w:rsid w:val="005511DA"/>
    <w:rsid w:val="0055179F"/>
    <w:rsid w:val="005517D9"/>
    <w:rsid w:val="00551C98"/>
    <w:rsid w:val="00551D08"/>
    <w:rsid w:val="00552429"/>
    <w:rsid w:val="00552478"/>
    <w:rsid w:val="005524FA"/>
    <w:rsid w:val="00552A96"/>
    <w:rsid w:val="00552AA9"/>
    <w:rsid w:val="00552C5E"/>
    <w:rsid w:val="00553B62"/>
    <w:rsid w:val="00553C41"/>
    <w:rsid w:val="00553F10"/>
    <w:rsid w:val="00554072"/>
    <w:rsid w:val="00554353"/>
    <w:rsid w:val="005544E7"/>
    <w:rsid w:val="005545E3"/>
    <w:rsid w:val="00554E96"/>
    <w:rsid w:val="00554FE2"/>
    <w:rsid w:val="00555A4F"/>
    <w:rsid w:val="00555E2C"/>
    <w:rsid w:val="00556354"/>
    <w:rsid w:val="00556480"/>
    <w:rsid w:val="0055693E"/>
    <w:rsid w:val="00556C8F"/>
    <w:rsid w:val="00556E73"/>
    <w:rsid w:val="00556FBA"/>
    <w:rsid w:val="0055746E"/>
    <w:rsid w:val="00557BCA"/>
    <w:rsid w:val="005605BF"/>
    <w:rsid w:val="0056095E"/>
    <w:rsid w:val="00561693"/>
    <w:rsid w:val="00561948"/>
    <w:rsid w:val="00561A6C"/>
    <w:rsid w:val="00561ADF"/>
    <w:rsid w:val="00562C6D"/>
    <w:rsid w:val="00563288"/>
    <w:rsid w:val="005633EB"/>
    <w:rsid w:val="00563C37"/>
    <w:rsid w:val="00563F97"/>
    <w:rsid w:val="005645CA"/>
    <w:rsid w:val="005649ED"/>
    <w:rsid w:val="00564A0D"/>
    <w:rsid w:val="00564AC4"/>
    <w:rsid w:val="00564CA0"/>
    <w:rsid w:val="00564F44"/>
    <w:rsid w:val="00565411"/>
    <w:rsid w:val="0056549B"/>
    <w:rsid w:val="0056553C"/>
    <w:rsid w:val="00565DCD"/>
    <w:rsid w:val="00566025"/>
    <w:rsid w:val="00566154"/>
    <w:rsid w:val="0056626A"/>
    <w:rsid w:val="00566274"/>
    <w:rsid w:val="0056643D"/>
    <w:rsid w:val="00566C1D"/>
    <w:rsid w:val="00566EF8"/>
    <w:rsid w:val="00566F76"/>
    <w:rsid w:val="00567882"/>
    <w:rsid w:val="00567B50"/>
    <w:rsid w:val="00567B59"/>
    <w:rsid w:val="00567B9D"/>
    <w:rsid w:val="00570200"/>
    <w:rsid w:val="00570C83"/>
    <w:rsid w:val="0057195B"/>
    <w:rsid w:val="00571F81"/>
    <w:rsid w:val="0057209F"/>
    <w:rsid w:val="005721AF"/>
    <w:rsid w:val="00572983"/>
    <w:rsid w:val="00572B7E"/>
    <w:rsid w:val="00572F1C"/>
    <w:rsid w:val="00572F3A"/>
    <w:rsid w:val="00572F43"/>
    <w:rsid w:val="0057337C"/>
    <w:rsid w:val="00573557"/>
    <w:rsid w:val="00573DB0"/>
    <w:rsid w:val="00573DF8"/>
    <w:rsid w:val="005741CA"/>
    <w:rsid w:val="005742B7"/>
    <w:rsid w:val="00575AE8"/>
    <w:rsid w:val="00575E36"/>
    <w:rsid w:val="005776B5"/>
    <w:rsid w:val="00580140"/>
    <w:rsid w:val="00580203"/>
    <w:rsid w:val="00580493"/>
    <w:rsid w:val="00580578"/>
    <w:rsid w:val="00581083"/>
    <w:rsid w:val="00581398"/>
    <w:rsid w:val="00581761"/>
    <w:rsid w:val="005819E9"/>
    <w:rsid w:val="00581A64"/>
    <w:rsid w:val="00583928"/>
    <w:rsid w:val="00583A97"/>
    <w:rsid w:val="005840B4"/>
    <w:rsid w:val="005844CC"/>
    <w:rsid w:val="005855F6"/>
    <w:rsid w:val="00585945"/>
    <w:rsid w:val="005859AE"/>
    <w:rsid w:val="00585A9F"/>
    <w:rsid w:val="00585ED5"/>
    <w:rsid w:val="0058645B"/>
    <w:rsid w:val="0058658F"/>
    <w:rsid w:val="005868B5"/>
    <w:rsid w:val="00586B9B"/>
    <w:rsid w:val="005870B8"/>
    <w:rsid w:val="005872DE"/>
    <w:rsid w:val="00587802"/>
    <w:rsid w:val="005878F1"/>
    <w:rsid w:val="00587DE2"/>
    <w:rsid w:val="00590080"/>
    <w:rsid w:val="00590161"/>
    <w:rsid w:val="005908C3"/>
    <w:rsid w:val="005908CA"/>
    <w:rsid w:val="0059159A"/>
    <w:rsid w:val="00591934"/>
    <w:rsid w:val="00591E54"/>
    <w:rsid w:val="0059264F"/>
    <w:rsid w:val="00592AE7"/>
    <w:rsid w:val="0059319D"/>
    <w:rsid w:val="005933E6"/>
    <w:rsid w:val="00593A2F"/>
    <w:rsid w:val="0059408E"/>
    <w:rsid w:val="00594868"/>
    <w:rsid w:val="00594E25"/>
    <w:rsid w:val="00594E2F"/>
    <w:rsid w:val="0059537D"/>
    <w:rsid w:val="0059564F"/>
    <w:rsid w:val="00595A13"/>
    <w:rsid w:val="00595A31"/>
    <w:rsid w:val="00595A51"/>
    <w:rsid w:val="00595B08"/>
    <w:rsid w:val="00595C1C"/>
    <w:rsid w:val="00595F79"/>
    <w:rsid w:val="00596588"/>
    <w:rsid w:val="005967F9"/>
    <w:rsid w:val="0059742A"/>
    <w:rsid w:val="005975F1"/>
    <w:rsid w:val="00597C0E"/>
    <w:rsid w:val="005A00A1"/>
    <w:rsid w:val="005A051D"/>
    <w:rsid w:val="005A0543"/>
    <w:rsid w:val="005A0584"/>
    <w:rsid w:val="005A07AF"/>
    <w:rsid w:val="005A07C8"/>
    <w:rsid w:val="005A0AAE"/>
    <w:rsid w:val="005A0CC4"/>
    <w:rsid w:val="005A0DB2"/>
    <w:rsid w:val="005A194F"/>
    <w:rsid w:val="005A19F9"/>
    <w:rsid w:val="005A1A40"/>
    <w:rsid w:val="005A1FD2"/>
    <w:rsid w:val="005A2246"/>
    <w:rsid w:val="005A256D"/>
    <w:rsid w:val="005A285F"/>
    <w:rsid w:val="005A2EE3"/>
    <w:rsid w:val="005A3560"/>
    <w:rsid w:val="005A37E2"/>
    <w:rsid w:val="005A3D59"/>
    <w:rsid w:val="005A425A"/>
    <w:rsid w:val="005A46F2"/>
    <w:rsid w:val="005A481F"/>
    <w:rsid w:val="005A4BFC"/>
    <w:rsid w:val="005A539B"/>
    <w:rsid w:val="005A5671"/>
    <w:rsid w:val="005A5A33"/>
    <w:rsid w:val="005A5DFB"/>
    <w:rsid w:val="005A5E0C"/>
    <w:rsid w:val="005A6339"/>
    <w:rsid w:val="005A6807"/>
    <w:rsid w:val="005A6B4B"/>
    <w:rsid w:val="005A6C10"/>
    <w:rsid w:val="005A6F7B"/>
    <w:rsid w:val="005A75F3"/>
    <w:rsid w:val="005A779D"/>
    <w:rsid w:val="005A797F"/>
    <w:rsid w:val="005A79B9"/>
    <w:rsid w:val="005A7B90"/>
    <w:rsid w:val="005B02A3"/>
    <w:rsid w:val="005B04E6"/>
    <w:rsid w:val="005B08DB"/>
    <w:rsid w:val="005B0A53"/>
    <w:rsid w:val="005B1261"/>
    <w:rsid w:val="005B2005"/>
    <w:rsid w:val="005B21C4"/>
    <w:rsid w:val="005B23E4"/>
    <w:rsid w:val="005B2481"/>
    <w:rsid w:val="005B2814"/>
    <w:rsid w:val="005B2B13"/>
    <w:rsid w:val="005B3348"/>
    <w:rsid w:val="005B34B6"/>
    <w:rsid w:val="005B3550"/>
    <w:rsid w:val="005B3B7B"/>
    <w:rsid w:val="005B4CCA"/>
    <w:rsid w:val="005B4E0C"/>
    <w:rsid w:val="005B4ECD"/>
    <w:rsid w:val="005B4FCB"/>
    <w:rsid w:val="005B54F4"/>
    <w:rsid w:val="005B57DE"/>
    <w:rsid w:val="005B58BE"/>
    <w:rsid w:val="005B5D29"/>
    <w:rsid w:val="005B5DFA"/>
    <w:rsid w:val="005B5EB8"/>
    <w:rsid w:val="005B5F75"/>
    <w:rsid w:val="005B600D"/>
    <w:rsid w:val="005B60A1"/>
    <w:rsid w:val="005B63C9"/>
    <w:rsid w:val="005B67A6"/>
    <w:rsid w:val="005B68EE"/>
    <w:rsid w:val="005B6AAA"/>
    <w:rsid w:val="005B70CF"/>
    <w:rsid w:val="005B789C"/>
    <w:rsid w:val="005B7A32"/>
    <w:rsid w:val="005B7ED1"/>
    <w:rsid w:val="005C007A"/>
    <w:rsid w:val="005C00C9"/>
    <w:rsid w:val="005C028C"/>
    <w:rsid w:val="005C04D5"/>
    <w:rsid w:val="005C05EC"/>
    <w:rsid w:val="005C0C1B"/>
    <w:rsid w:val="005C0CA7"/>
    <w:rsid w:val="005C12D7"/>
    <w:rsid w:val="005C167E"/>
    <w:rsid w:val="005C16A2"/>
    <w:rsid w:val="005C2487"/>
    <w:rsid w:val="005C2521"/>
    <w:rsid w:val="005C2824"/>
    <w:rsid w:val="005C2847"/>
    <w:rsid w:val="005C2A73"/>
    <w:rsid w:val="005C2DEF"/>
    <w:rsid w:val="005C3657"/>
    <w:rsid w:val="005C3977"/>
    <w:rsid w:val="005C3AE0"/>
    <w:rsid w:val="005C4227"/>
    <w:rsid w:val="005C4307"/>
    <w:rsid w:val="005C4A4A"/>
    <w:rsid w:val="005C4D4F"/>
    <w:rsid w:val="005C4EF5"/>
    <w:rsid w:val="005C510C"/>
    <w:rsid w:val="005C51B2"/>
    <w:rsid w:val="005C57B5"/>
    <w:rsid w:val="005C5927"/>
    <w:rsid w:val="005C5F27"/>
    <w:rsid w:val="005C60D6"/>
    <w:rsid w:val="005C6220"/>
    <w:rsid w:val="005C624D"/>
    <w:rsid w:val="005C62D3"/>
    <w:rsid w:val="005C6BD0"/>
    <w:rsid w:val="005C6C8B"/>
    <w:rsid w:val="005C6C9D"/>
    <w:rsid w:val="005C6D27"/>
    <w:rsid w:val="005C7582"/>
    <w:rsid w:val="005C78D2"/>
    <w:rsid w:val="005C7983"/>
    <w:rsid w:val="005C7CE5"/>
    <w:rsid w:val="005D0368"/>
    <w:rsid w:val="005D0623"/>
    <w:rsid w:val="005D0AAF"/>
    <w:rsid w:val="005D0BFF"/>
    <w:rsid w:val="005D0D68"/>
    <w:rsid w:val="005D0F12"/>
    <w:rsid w:val="005D1459"/>
    <w:rsid w:val="005D1799"/>
    <w:rsid w:val="005D181C"/>
    <w:rsid w:val="005D1FE1"/>
    <w:rsid w:val="005D2326"/>
    <w:rsid w:val="005D2399"/>
    <w:rsid w:val="005D24C8"/>
    <w:rsid w:val="005D29BE"/>
    <w:rsid w:val="005D33E7"/>
    <w:rsid w:val="005D3819"/>
    <w:rsid w:val="005D39FD"/>
    <w:rsid w:val="005D3A71"/>
    <w:rsid w:val="005D3EBF"/>
    <w:rsid w:val="005D3FA1"/>
    <w:rsid w:val="005D467F"/>
    <w:rsid w:val="005D4B28"/>
    <w:rsid w:val="005D4C65"/>
    <w:rsid w:val="005D4CC2"/>
    <w:rsid w:val="005D5C72"/>
    <w:rsid w:val="005D60FD"/>
    <w:rsid w:val="005D65E1"/>
    <w:rsid w:val="005D6F61"/>
    <w:rsid w:val="005D746A"/>
    <w:rsid w:val="005D76AE"/>
    <w:rsid w:val="005D7777"/>
    <w:rsid w:val="005D7847"/>
    <w:rsid w:val="005D7DE2"/>
    <w:rsid w:val="005D7FD9"/>
    <w:rsid w:val="005E0651"/>
    <w:rsid w:val="005E07E6"/>
    <w:rsid w:val="005E0D25"/>
    <w:rsid w:val="005E100A"/>
    <w:rsid w:val="005E1A09"/>
    <w:rsid w:val="005E1AEC"/>
    <w:rsid w:val="005E1CE0"/>
    <w:rsid w:val="005E21B8"/>
    <w:rsid w:val="005E24ED"/>
    <w:rsid w:val="005E289B"/>
    <w:rsid w:val="005E2BDC"/>
    <w:rsid w:val="005E33D0"/>
    <w:rsid w:val="005E3603"/>
    <w:rsid w:val="005E3901"/>
    <w:rsid w:val="005E3D1D"/>
    <w:rsid w:val="005E4118"/>
    <w:rsid w:val="005E4639"/>
    <w:rsid w:val="005E49BB"/>
    <w:rsid w:val="005E4C55"/>
    <w:rsid w:val="005E50D7"/>
    <w:rsid w:val="005E50F8"/>
    <w:rsid w:val="005E54A6"/>
    <w:rsid w:val="005E5BF4"/>
    <w:rsid w:val="005E5D12"/>
    <w:rsid w:val="005E6B90"/>
    <w:rsid w:val="005E772F"/>
    <w:rsid w:val="005E7BD1"/>
    <w:rsid w:val="005E7C9C"/>
    <w:rsid w:val="005E7CAA"/>
    <w:rsid w:val="005F009B"/>
    <w:rsid w:val="005F01A4"/>
    <w:rsid w:val="005F09FA"/>
    <w:rsid w:val="005F0C2A"/>
    <w:rsid w:val="005F0E2B"/>
    <w:rsid w:val="005F12A6"/>
    <w:rsid w:val="005F1690"/>
    <w:rsid w:val="005F2260"/>
    <w:rsid w:val="005F264F"/>
    <w:rsid w:val="005F2A7F"/>
    <w:rsid w:val="005F2F8B"/>
    <w:rsid w:val="005F308D"/>
    <w:rsid w:val="005F3301"/>
    <w:rsid w:val="005F3345"/>
    <w:rsid w:val="005F39FF"/>
    <w:rsid w:val="005F3C16"/>
    <w:rsid w:val="005F3CBA"/>
    <w:rsid w:val="005F484C"/>
    <w:rsid w:val="005F490A"/>
    <w:rsid w:val="005F4CCA"/>
    <w:rsid w:val="005F550D"/>
    <w:rsid w:val="005F5548"/>
    <w:rsid w:val="005F5C42"/>
    <w:rsid w:val="005F6421"/>
    <w:rsid w:val="005F6577"/>
    <w:rsid w:val="005F65F0"/>
    <w:rsid w:val="005F67B5"/>
    <w:rsid w:val="005F68F6"/>
    <w:rsid w:val="005F69D4"/>
    <w:rsid w:val="005F6CCF"/>
    <w:rsid w:val="005F741E"/>
    <w:rsid w:val="005F7718"/>
    <w:rsid w:val="005F7812"/>
    <w:rsid w:val="005F7C37"/>
    <w:rsid w:val="005F7CDC"/>
    <w:rsid w:val="005F7E4C"/>
    <w:rsid w:val="00600561"/>
    <w:rsid w:val="006005F4"/>
    <w:rsid w:val="00600691"/>
    <w:rsid w:val="00600E4F"/>
    <w:rsid w:val="00600F4E"/>
    <w:rsid w:val="006017E4"/>
    <w:rsid w:val="00601967"/>
    <w:rsid w:val="00601A2F"/>
    <w:rsid w:val="00601BFB"/>
    <w:rsid w:val="006021FF"/>
    <w:rsid w:val="00602B12"/>
    <w:rsid w:val="00602D67"/>
    <w:rsid w:val="00603482"/>
    <w:rsid w:val="00603547"/>
    <w:rsid w:val="006043DB"/>
    <w:rsid w:val="006054EE"/>
    <w:rsid w:val="00605F16"/>
    <w:rsid w:val="00606416"/>
    <w:rsid w:val="00606C6C"/>
    <w:rsid w:val="00606C6E"/>
    <w:rsid w:val="00606D8A"/>
    <w:rsid w:val="00606FB3"/>
    <w:rsid w:val="0060706F"/>
    <w:rsid w:val="0060726B"/>
    <w:rsid w:val="006072CA"/>
    <w:rsid w:val="0060779D"/>
    <w:rsid w:val="006077AB"/>
    <w:rsid w:val="00607DBF"/>
    <w:rsid w:val="00607F2B"/>
    <w:rsid w:val="00607F5A"/>
    <w:rsid w:val="00610360"/>
    <w:rsid w:val="006103B5"/>
    <w:rsid w:val="00610A39"/>
    <w:rsid w:val="006112B0"/>
    <w:rsid w:val="006117BB"/>
    <w:rsid w:val="00611898"/>
    <w:rsid w:val="00611967"/>
    <w:rsid w:val="00611BBA"/>
    <w:rsid w:val="006120DC"/>
    <w:rsid w:val="00612610"/>
    <w:rsid w:val="00612979"/>
    <w:rsid w:val="006133B4"/>
    <w:rsid w:val="0061347D"/>
    <w:rsid w:val="00613571"/>
    <w:rsid w:val="0061358F"/>
    <w:rsid w:val="0061389C"/>
    <w:rsid w:val="0061396F"/>
    <w:rsid w:val="00613A09"/>
    <w:rsid w:val="006141BB"/>
    <w:rsid w:val="006145D8"/>
    <w:rsid w:val="0061474A"/>
    <w:rsid w:val="006149B2"/>
    <w:rsid w:val="00615289"/>
    <w:rsid w:val="00615322"/>
    <w:rsid w:val="00615331"/>
    <w:rsid w:val="00615813"/>
    <w:rsid w:val="00615B23"/>
    <w:rsid w:val="00615B51"/>
    <w:rsid w:val="00615D74"/>
    <w:rsid w:val="00615E43"/>
    <w:rsid w:val="00615F2C"/>
    <w:rsid w:val="0061654A"/>
    <w:rsid w:val="00616B69"/>
    <w:rsid w:val="00616FF2"/>
    <w:rsid w:val="0061792F"/>
    <w:rsid w:val="00617CD1"/>
    <w:rsid w:val="0062017C"/>
    <w:rsid w:val="006203E7"/>
    <w:rsid w:val="00620420"/>
    <w:rsid w:val="006204FE"/>
    <w:rsid w:val="00620841"/>
    <w:rsid w:val="00621517"/>
    <w:rsid w:val="00621A22"/>
    <w:rsid w:val="00621D57"/>
    <w:rsid w:val="0062352D"/>
    <w:rsid w:val="00623566"/>
    <w:rsid w:val="006238D8"/>
    <w:rsid w:val="00623C63"/>
    <w:rsid w:val="0062437A"/>
    <w:rsid w:val="006244BD"/>
    <w:rsid w:val="006249CD"/>
    <w:rsid w:val="00624B8A"/>
    <w:rsid w:val="00624BAF"/>
    <w:rsid w:val="00624CBC"/>
    <w:rsid w:val="00624E5B"/>
    <w:rsid w:val="00625206"/>
    <w:rsid w:val="0062552B"/>
    <w:rsid w:val="00625658"/>
    <w:rsid w:val="0062593F"/>
    <w:rsid w:val="00625987"/>
    <w:rsid w:val="00625C4D"/>
    <w:rsid w:val="00625C9E"/>
    <w:rsid w:val="00625DAB"/>
    <w:rsid w:val="00625DE9"/>
    <w:rsid w:val="0062608D"/>
    <w:rsid w:val="0062657D"/>
    <w:rsid w:val="006267A1"/>
    <w:rsid w:val="0063036C"/>
    <w:rsid w:val="006309E1"/>
    <w:rsid w:val="006310D6"/>
    <w:rsid w:val="006312AE"/>
    <w:rsid w:val="006312BE"/>
    <w:rsid w:val="00631302"/>
    <w:rsid w:val="00631554"/>
    <w:rsid w:val="00631718"/>
    <w:rsid w:val="00632779"/>
    <w:rsid w:val="00633108"/>
    <w:rsid w:val="006334AE"/>
    <w:rsid w:val="00633B8A"/>
    <w:rsid w:val="00633C8E"/>
    <w:rsid w:val="00633E14"/>
    <w:rsid w:val="0063410E"/>
    <w:rsid w:val="00634503"/>
    <w:rsid w:val="00634F94"/>
    <w:rsid w:val="006351F4"/>
    <w:rsid w:val="0063574B"/>
    <w:rsid w:val="0063594F"/>
    <w:rsid w:val="00636107"/>
    <w:rsid w:val="0063615C"/>
    <w:rsid w:val="006365E5"/>
    <w:rsid w:val="006367A5"/>
    <w:rsid w:val="0063702D"/>
    <w:rsid w:val="006372AB"/>
    <w:rsid w:val="0063744C"/>
    <w:rsid w:val="0063784E"/>
    <w:rsid w:val="00637DA4"/>
    <w:rsid w:val="00637DFF"/>
    <w:rsid w:val="00640144"/>
    <w:rsid w:val="006404B5"/>
    <w:rsid w:val="00640899"/>
    <w:rsid w:val="00640A3E"/>
    <w:rsid w:val="00640A45"/>
    <w:rsid w:val="00640B25"/>
    <w:rsid w:val="006410FA"/>
    <w:rsid w:val="006427A6"/>
    <w:rsid w:val="006429F2"/>
    <w:rsid w:val="00642EB9"/>
    <w:rsid w:val="006439CB"/>
    <w:rsid w:val="00643D07"/>
    <w:rsid w:val="00643E8E"/>
    <w:rsid w:val="0064468B"/>
    <w:rsid w:val="006447D9"/>
    <w:rsid w:val="0064492B"/>
    <w:rsid w:val="00644B7E"/>
    <w:rsid w:val="006450DC"/>
    <w:rsid w:val="00645AF6"/>
    <w:rsid w:val="00645D6D"/>
    <w:rsid w:val="00645F8B"/>
    <w:rsid w:val="00646059"/>
    <w:rsid w:val="006469FB"/>
    <w:rsid w:val="00646AB4"/>
    <w:rsid w:val="00646AD1"/>
    <w:rsid w:val="0064711A"/>
    <w:rsid w:val="00647249"/>
    <w:rsid w:val="00647741"/>
    <w:rsid w:val="00647B4F"/>
    <w:rsid w:val="00650284"/>
    <w:rsid w:val="00650391"/>
    <w:rsid w:val="0065078F"/>
    <w:rsid w:val="00650AAA"/>
    <w:rsid w:val="00650CD1"/>
    <w:rsid w:val="00650CFB"/>
    <w:rsid w:val="00650D78"/>
    <w:rsid w:val="00651368"/>
    <w:rsid w:val="006515D0"/>
    <w:rsid w:val="006515F1"/>
    <w:rsid w:val="006515F3"/>
    <w:rsid w:val="006521D5"/>
    <w:rsid w:val="006528D6"/>
    <w:rsid w:val="00652A09"/>
    <w:rsid w:val="00652DAB"/>
    <w:rsid w:val="00652DD3"/>
    <w:rsid w:val="00652E6F"/>
    <w:rsid w:val="00653733"/>
    <w:rsid w:val="0065419F"/>
    <w:rsid w:val="0065485B"/>
    <w:rsid w:val="00654973"/>
    <w:rsid w:val="00654A5B"/>
    <w:rsid w:val="00654C3C"/>
    <w:rsid w:val="00654EBE"/>
    <w:rsid w:val="006552C4"/>
    <w:rsid w:val="0065557C"/>
    <w:rsid w:val="00655590"/>
    <w:rsid w:val="00655A18"/>
    <w:rsid w:val="00655DBE"/>
    <w:rsid w:val="00655DC2"/>
    <w:rsid w:val="006563F0"/>
    <w:rsid w:val="00656B1A"/>
    <w:rsid w:val="00656F7B"/>
    <w:rsid w:val="00657080"/>
    <w:rsid w:val="00657851"/>
    <w:rsid w:val="00657A39"/>
    <w:rsid w:val="00657A5D"/>
    <w:rsid w:val="00657AF1"/>
    <w:rsid w:val="00657B02"/>
    <w:rsid w:val="006601AC"/>
    <w:rsid w:val="006602F6"/>
    <w:rsid w:val="00660BC9"/>
    <w:rsid w:val="00660D7A"/>
    <w:rsid w:val="0066104B"/>
    <w:rsid w:val="00661775"/>
    <w:rsid w:val="00661D4C"/>
    <w:rsid w:val="00662049"/>
    <w:rsid w:val="00662119"/>
    <w:rsid w:val="00662154"/>
    <w:rsid w:val="0066257A"/>
    <w:rsid w:val="00662F19"/>
    <w:rsid w:val="00663193"/>
    <w:rsid w:val="00663853"/>
    <w:rsid w:val="00663ED1"/>
    <w:rsid w:val="00664024"/>
    <w:rsid w:val="00664079"/>
    <w:rsid w:val="006643C0"/>
    <w:rsid w:val="006643F5"/>
    <w:rsid w:val="00664C88"/>
    <w:rsid w:val="00665187"/>
    <w:rsid w:val="0066590F"/>
    <w:rsid w:val="00665BB6"/>
    <w:rsid w:val="0066647E"/>
    <w:rsid w:val="0066683E"/>
    <w:rsid w:val="0066690A"/>
    <w:rsid w:val="00666979"/>
    <w:rsid w:val="00666A1F"/>
    <w:rsid w:val="00666DCF"/>
    <w:rsid w:val="006670EB"/>
    <w:rsid w:val="00667332"/>
    <w:rsid w:val="00667370"/>
    <w:rsid w:val="0066774B"/>
    <w:rsid w:val="00667F31"/>
    <w:rsid w:val="0067085C"/>
    <w:rsid w:val="00670978"/>
    <w:rsid w:val="00670980"/>
    <w:rsid w:val="00670AC7"/>
    <w:rsid w:val="00670C3D"/>
    <w:rsid w:val="00671047"/>
    <w:rsid w:val="00671135"/>
    <w:rsid w:val="0067139C"/>
    <w:rsid w:val="006716E9"/>
    <w:rsid w:val="00671E27"/>
    <w:rsid w:val="00671E66"/>
    <w:rsid w:val="00671E86"/>
    <w:rsid w:val="00671EA8"/>
    <w:rsid w:val="00671EE3"/>
    <w:rsid w:val="00672225"/>
    <w:rsid w:val="006724EC"/>
    <w:rsid w:val="00672B82"/>
    <w:rsid w:val="00672F7B"/>
    <w:rsid w:val="00673243"/>
    <w:rsid w:val="006739A5"/>
    <w:rsid w:val="00673B5C"/>
    <w:rsid w:val="006742E8"/>
    <w:rsid w:val="00674E9A"/>
    <w:rsid w:val="00674EA9"/>
    <w:rsid w:val="00674F1A"/>
    <w:rsid w:val="00675251"/>
    <w:rsid w:val="0067560B"/>
    <w:rsid w:val="006756F4"/>
    <w:rsid w:val="00675C4F"/>
    <w:rsid w:val="006765D5"/>
    <w:rsid w:val="00676604"/>
    <w:rsid w:val="00676A13"/>
    <w:rsid w:val="00676F9E"/>
    <w:rsid w:val="006772E7"/>
    <w:rsid w:val="00677716"/>
    <w:rsid w:val="00677C55"/>
    <w:rsid w:val="00680776"/>
    <w:rsid w:val="00680EAD"/>
    <w:rsid w:val="006818D4"/>
    <w:rsid w:val="00681A81"/>
    <w:rsid w:val="00681BAB"/>
    <w:rsid w:val="00681D2D"/>
    <w:rsid w:val="00682151"/>
    <w:rsid w:val="00682715"/>
    <w:rsid w:val="00683157"/>
    <w:rsid w:val="006835DA"/>
    <w:rsid w:val="006837CB"/>
    <w:rsid w:val="00683D64"/>
    <w:rsid w:val="00683E30"/>
    <w:rsid w:val="0068400F"/>
    <w:rsid w:val="0068437B"/>
    <w:rsid w:val="006843A3"/>
    <w:rsid w:val="00684930"/>
    <w:rsid w:val="00684C9F"/>
    <w:rsid w:val="00685049"/>
    <w:rsid w:val="0068505F"/>
    <w:rsid w:val="00685ED2"/>
    <w:rsid w:val="006860AD"/>
    <w:rsid w:val="006863C8"/>
    <w:rsid w:val="00686539"/>
    <w:rsid w:val="006868D4"/>
    <w:rsid w:val="00686B24"/>
    <w:rsid w:val="00686BDE"/>
    <w:rsid w:val="00686C13"/>
    <w:rsid w:val="00686C46"/>
    <w:rsid w:val="00686F76"/>
    <w:rsid w:val="0068704C"/>
    <w:rsid w:val="00687193"/>
    <w:rsid w:val="006873A2"/>
    <w:rsid w:val="006875FB"/>
    <w:rsid w:val="0068767E"/>
    <w:rsid w:val="00687FD9"/>
    <w:rsid w:val="00690279"/>
    <w:rsid w:val="00690691"/>
    <w:rsid w:val="00690888"/>
    <w:rsid w:val="00690B29"/>
    <w:rsid w:val="00690CB2"/>
    <w:rsid w:val="006914C2"/>
    <w:rsid w:val="0069153C"/>
    <w:rsid w:val="006922B3"/>
    <w:rsid w:val="006927BE"/>
    <w:rsid w:val="00692914"/>
    <w:rsid w:val="00692C1D"/>
    <w:rsid w:val="0069327E"/>
    <w:rsid w:val="00693C1C"/>
    <w:rsid w:val="00695911"/>
    <w:rsid w:val="00695BDF"/>
    <w:rsid w:val="00695CAF"/>
    <w:rsid w:val="00695FF3"/>
    <w:rsid w:val="0069682B"/>
    <w:rsid w:val="006969F9"/>
    <w:rsid w:val="00696BB4"/>
    <w:rsid w:val="00696DC2"/>
    <w:rsid w:val="00697258"/>
    <w:rsid w:val="00697770"/>
    <w:rsid w:val="00697AC7"/>
    <w:rsid w:val="00697B4B"/>
    <w:rsid w:val="006A0017"/>
    <w:rsid w:val="006A054F"/>
    <w:rsid w:val="006A0619"/>
    <w:rsid w:val="006A06EF"/>
    <w:rsid w:val="006A090E"/>
    <w:rsid w:val="006A0BFE"/>
    <w:rsid w:val="006A0FD9"/>
    <w:rsid w:val="006A10A2"/>
    <w:rsid w:val="006A1269"/>
    <w:rsid w:val="006A18BA"/>
    <w:rsid w:val="006A1FCC"/>
    <w:rsid w:val="006A2340"/>
    <w:rsid w:val="006A2667"/>
    <w:rsid w:val="006A26E5"/>
    <w:rsid w:val="006A2805"/>
    <w:rsid w:val="006A293B"/>
    <w:rsid w:val="006A2D3F"/>
    <w:rsid w:val="006A30CE"/>
    <w:rsid w:val="006A3855"/>
    <w:rsid w:val="006A3F35"/>
    <w:rsid w:val="006A4B42"/>
    <w:rsid w:val="006A4DDA"/>
    <w:rsid w:val="006A505A"/>
    <w:rsid w:val="006A523E"/>
    <w:rsid w:val="006A54C5"/>
    <w:rsid w:val="006A57DE"/>
    <w:rsid w:val="006A5B14"/>
    <w:rsid w:val="006A5F83"/>
    <w:rsid w:val="006A5F93"/>
    <w:rsid w:val="006A6062"/>
    <w:rsid w:val="006A6078"/>
    <w:rsid w:val="006A62DF"/>
    <w:rsid w:val="006A62EA"/>
    <w:rsid w:val="006A65FE"/>
    <w:rsid w:val="006A663F"/>
    <w:rsid w:val="006A6736"/>
    <w:rsid w:val="006A674A"/>
    <w:rsid w:val="006A67DB"/>
    <w:rsid w:val="006A7CCF"/>
    <w:rsid w:val="006B0662"/>
    <w:rsid w:val="006B0808"/>
    <w:rsid w:val="006B0AC5"/>
    <w:rsid w:val="006B0F58"/>
    <w:rsid w:val="006B1547"/>
    <w:rsid w:val="006B1A6B"/>
    <w:rsid w:val="006B1D92"/>
    <w:rsid w:val="006B2189"/>
    <w:rsid w:val="006B2898"/>
    <w:rsid w:val="006B2B7C"/>
    <w:rsid w:val="006B2E98"/>
    <w:rsid w:val="006B34F6"/>
    <w:rsid w:val="006B3DC9"/>
    <w:rsid w:val="006B47E3"/>
    <w:rsid w:val="006B4F21"/>
    <w:rsid w:val="006B4FE6"/>
    <w:rsid w:val="006B50AE"/>
    <w:rsid w:val="006B5106"/>
    <w:rsid w:val="006B53DB"/>
    <w:rsid w:val="006B540E"/>
    <w:rsid w:val="006B574F"/>
    <w:rsid w:val="006B5CA1"/>
    <w:rsid w:val="006B5D6F"/>
    <w:rsid w:val="006B60DD"/>
    <w:rsid w:val="006B65A6"/>
    <w:rsid w:val="006B6C58"/>
    <w:rsid w:val="006B6F76"/>
    <w:rsid w:val="006B7218"/>
    <w:rsid w:val="006B730F"/>
    <w:rsid w:val="006B77DC"/>
    <w:rsid w:val="006B7C27"/>
    <w:rsid w:val="006B7DF8"/>
    <w:rsid w:val="006C054E"/>
    <w:rsid w:val="006C059B"/>
    <w:rsid w:val="006C05F0"/>
    <w:rsid w:val="006C06BD"/>
    <w:rsid w:val="006C1060"/>
    <w:rsid w:val="006C13FD"/>
    <w:rsid w:val="006C14CD"/>
    <w:rsid w:val="006C17AD"/>
    <w:rsid w:val="006C1B08"/>
    <w:rsid w:val="006C1CA2"/>
    <w:rsid w:val="006C1DB5"/>
    <w:rsid w:val="006C2056"/>
    <w:rsid w:val="006C2546"/>
    <w:rsid w:val="006C25BD"/>
    <w:rsid w:val="006C2BB4"/>
    <w:rsid w:val="006C2DC9"/>
    <w:rsid w:val="006C3087"/>
    <w:rsid w:val="006C34F7"/>
    <w:rsid w:val="006C3515"/>
    <w:rsid w:val="006C3C9E"/>
    <w:rsid w:val="006C4253"/>
    <w:rsid w:val="006C4AB2"/>
    <w:rsid w:val="006C4B3E"/>
    <w:rsid w:val="006C4EBB"/>
    <w:rsid w:val="006C5B06"/>
    <w:rsid w:val="006C5C20"/>
    <w:rsid w:val="006C5E3B"/>
    <w:rsid w:val="006C60E9"/>
    <w:rsid w:val="006C629F"/>
    <w:rsid w:val="006C683B"/>
    <w:rsid w:val="006C6B25"/>
    <w:rsid w:val="006C73A7"/>
    <w:rsid w:val="006C7A92"/>
    <w:rsid w:val="006C7E81"/>
    <w:rsid w:val="006D006C"/>
    <w:rsid w:val="006D0CB9"/>
    <w:rsid w:val="006D0DFE"/>
    <w:rsid w:val="006D28B5"/>
    <w:rsid w:val="006D2A49"/>
    <w:rsid w:val="006D2F43"/>
    <w:rsid w:val="006D38BF"/>
    <w:rsid w:val="006D39C1"/>
    <w:rsid w:val="006D3F56"/>
    <w:rsid w:val="006D4224"/>
    <w:rsid w:val="006D4531"/>
    <w:rsid w:val="006D4F27"/>
    <w:rsid w:val="006D59B9"/>
    <w:rsid w:val="006D5C62"/>
    <w:rsid w:val="006D615E"/>
    <w:rsid w:val="006D64A0"/>
    <w:rsid w:val="006D65FA"/>
    <w:rsid w:val="006D6644"/>
    <w:rsid w:val="006D6805"/>
    <w:rsid w:val="006D684B"/>
    <w:rsid w:val="006D69C9"/>
    <w:rsid w:val="006D6E15"/>
    <w:rsid w:val="006D7234"/>
    <w:rsid w:val="006D7583"/>
    <w:rsid w:val="006D7C03"/>
    <w:rsid w:val="006D7DA2"/>
    <w:rsid w:val="006D7DCB"/>
    <w:rsid w:val="006D7DFA"/>
    <w:rsid w:val="006D7EB3"/>
    <w:rsid w:val="006E012D"/>
    <w:rsid w:val="006E1543"/>
    <w:rsid w:val="006E1798"/>
    <w:rsid w:val="006E1D85"/>
    <w:rsid w:val="006E20EF"/>
    <w:rsid w:val="006E2ABD"/>
    <w:rsid w:val="006E2F63"/>
    <w:rsid w:val="006E3267"/>
    <w:rsid w:val="006E35A5"/>
    <w:rsid w:val="006E397F"/>
    <w:rsid w:val="006E3D4F"/>
    <w:rsid w:val="006E4381"/>
    <w:rsid w:val="006E52CE"/>
    <w:rsid w:val="006E5ED7"/>
    <w:rsid w:val="006E612C"/>
    <w:rsid w:val="006E6300"/>
    <w:rsid w:val="006E64C7"/>
    <w:rsid w:val="006E656E"/>
    <w:rsid w:val="006E68CC"/>
    <w:rsid w:val="006E6A2D"/>
    <w:rsid w:val="006E6A5D"/>
    <w:rsid w:val="006E6C3C"/>
    <w:rsid w:val="006E6E15"/>
    <w:rsid w:val="006E7069"/>
    <w:rsid w:val="006E709E"/>
    <w:rsid w:val="006E73D4"/>
    <w:rsid w:val="006E753E"/>
    <w:rsid w:val="006E7E20"/>
    <w:rsid w:val="006F00C3"/>
    <w:rsid w:val="006F03E3"/>
    <w:rsid w:val="006F0540"/>
    <w:rsid w:val="006F0973"/>
    <w:rsid w:val="006F1018"/>
    <w:rsid w:val="006F10D9"/>
    <w:rsid w:val="006F1100"/>
    <w:rsid w:val="006F1173"/>
    <w:rsid w:val="006F172D"/>
    <w:rsid w:val="006F1773"/>
    <w:rsid w:val="006F27C4"/>
    <w:rsid w:val="006F2BF0"/>
    <w:rsid w:val="006F2F63"/>
    <w:rsid w:val="006F2FFF"/>
    <w:rsid w:val="006F3275"/>
    <w:rsid w:val="006F36BC"/>
    <w:rsid w:val="006F39E2"/>
    <w:rsid w:val="006F405F"/>
    <w:rsid w:val="006F5326"/>
    <w:rsid w:val="006F57FD"/>
    <w:rsid w:val="006F6034"/>
    <w:rsid w:val="006F6CDA"/>
    <w:rsid w:val="006F6E0B"/>
    <w:rsid w:val="006F73A6"/>
    <w:rsid w:val="006F77A9"/>
    <w:rsid w:val="007000B6"/>
    <w:rsid w:val="00700A47"/>
    <w:rsid w:val="00700A8F"/>
    <w:rsid w:val="00700C8A"/>
    <w:rsid w:val="00701084"/>
    <w:rsid w:val="007016B0"/>
    <w:rsid w:val="0070192F"/>
    <w:rsid w:val="00701A8B"/>
    <w:rsid w:val="007022D4"/>
    <w:rsid w:val="007022DF"/>
    <w:rsid w:val="007027D8"/>
    <w:rsid w:val="00702A4D"/>
    <w:rsid w:val="00703536"/>
    <w:rsid w:val="00703747"/>
    <w:rsid w:val="007048AB"/>
    <w:rsid w:val="007049DA"/>
    <w:rsid w:val="007049DD"/>
    <w:rsid w:val="00704E43"/>
    <w:rsid w:val="007052EB"/>
    <w:rsid w:val="00705357"/>
    <w:rsid w:val="00705407"/>
    <w:rsid w:val="00705509"/>
    <w:rsid w:val="0070569F"/>
    <w:rsid w:val="00705C45"/>
    <w:rsid w:val="00705FB3"/>
    <w:rsid w:val="00706079"/>
    <w:rsid w:val="0070611B"/>
    <w:rsid w:val="0070661F"/>
    <w:rsid w:val="007067D5"/>
    <w:rsid w:val="00706BEB"/>
    <w:rsid w:val="00706E43"/>
    <w:rsid w:val="0070739E"/>
    <w:rsid w:val="00707488"/>
    <w:rsid w:val="00707860"/>
    <w:rsid w:val="007079DC"/>
    <w:rsid w:val="00707A49"/>
    <w:rsid w:val="00707D1C"/>
    <w:rsid w:val="00707F98"/>
    <w:rsid w:val="0071030A"/>
    <w:rsid w:val="00710E38"/>
    <w:rsid w:val="00711272"/>
    <w:rsid w:val="00711729"/>
    <w:rsid w:val="007118A1"/>
    <w:rsid w:val="00711928"/>
    <w:rsid w:val="00711C4B"/>
    <w:rsid w:val="0071297C"/>
    <w:rsid w:val="00712D6A"/>
    <w:rsid w:val="0071371C"/>
    <w:rsid w:val="0071375C"/>
    <w:rsid w:val="00713CFD"/>
    <w:rsid w:val="0071418E"/>
    <w:rsid w:val="0071425F"/>
    <w:rsid w:val="00714287"/>
    <w:rsid w:val="00714334"/>
    <w:rsid w:val="00714367"/>
    <w:rsid w:val="00714813"/>
    <w:rsid w:val="00714C9A"/>
    <w:rsid w:val="0071558B"/>
    <w:rsid w:val="00715636"/>
    <w:rsid w:val="00715D2A"/>
    <w:rsid w:val="00715EF7"/>
    <w:rsid w:val="007161A3"/>
    <w:rsid w:val="00716F1A"/>
    <w:rsid w:val="00716FEA"/>
    <w:rsid w:val="0071722B"/>
    <w:rsid w:val="007173BE"/>
    <w:rsid w:val="007173F9"/>
    <w:rsid w:val="007174DD"/>
    <w:rsid w:val="00717AFE"/>
    <w:rsid w:val="00720973"/>
    <w:rsid w:val="00720C78"/>
    <w:rsid w:val="00721594"/>
    <w:rsid w:val="00722677"/>
    <w:rsid w:val="007227D2"/>
    <w:rsid w:val="00723228"/>
    <w:rsid w:val="00723686"/>
    <w:rsid w:val="00723699"/>
    <w:rsid w:val="0072408C"/>
    <w:rsid w:val="0072483E"/>
    <w:rsid w:val="00724A4A"/>
    <w:rsid w:val="00724FD4"/>
    <w:rsid w:val="00725CB4"/>
    <w:rsid w:val="00726039"/>
    <w:rsid w:val="0072643D"/>
    <w:rsid w:val="0072671E"/>
    <w:rsid w:val="00726BB8"/>
    <w:rsid w:val="0072733A"/>
    <w:rsid w:val="00727575"/>
    <w:rsid w:val="00727668"/>
    <w:rsid w:val="0072769F"/>
    <w:rsid w:val="00727712"/>
    <w:rsid w:val="00727884"/>
    <w:rsid w:val="00727A22"/>
    <w:rsid w:val="007300E5"/>
    <w:rsid w:val="0073070E"/>
    <w:rsid w:val="00730DB8"/>
    <w:rsid w:val="00730ECC"/>
    <w:rsid w:val="00731230"/>
    <w:rsid w:val="007312AC"/>
    <w:rsid w:val="007313F0"/>
    <w:rsid w:val="00731452"/>
    <w:rsid w:val="007314E1"/>
    <w:rsid w:val="00731A16"/>
    <w:rsid w:val="00731D2F"/>
    <w:rsid w:val="00731DAF"/>
    <w:rsid w:val="00732434"/>
    <w:rsid w:val="00732795"/>
    <w:rsid w:val="00732E49"/>
    <w:rsid w:val="00732EE1"/>
    <w:rsid w:val="007333DD"/>
    <w:rsid w:val="00733495"/>
    <w:rsid w:val="007335B1"/>
    <w:rsid w:val="007335C3"/>
    <w:rsid w:val="00733BBF"/>
    <w:rsid w:val="00733DE8"/>
    <w:rsid w:val="00733E01"/>
    <w:rsid w:val="0073491F"/>
    <w:rsid w:val="00734E54"/>
    <w:rsid w:val="0073503D"/>
    <w:rsid w:val="0073510F"/>
    <w:rsid w:val="00735668"/>
    <w:rsid w:val="00735746"/>
    <w:rsid w:val="00735BFF"/>
    <w:rsid w:val="00735DB1"/>
    <w:rsid w:val="00736144"/>
    <w:rsid w:val="00736302"/>
    <w:rsid w:val="007363E2"/>
    <w:rsid w:val="00736A3E"/>
    <w:rsid w:val="00736D3F"/>
    <w:rsid w:val="00736E52"/>
    <w:rsid w:val="00736ECF"/>
    <w:rsid w:val="007370B4"/>
    <w:rsid w:val="00737576"/>
    <w:rsid w:val="00737AEC"/>
    <w:rsid w:val="00737B91"/>
    <w:rsid w:val="00737E67"/>
    <w:rsid w:val="00740200"/>
    <w:rsid w:val="007406C6"/>
    <w:rsid w:val="00740884"/>
    <w:rsid w:val="007408DD"/>
    <w:rsid w:val="00741275"/>
    <w:rsid w:val="0074135B"/>
    <w:rsid w:val="00741834"/>
    <w:rsid w:val="00741DEC"/>
    <w:rsid w:val="007435EA"/>
    <w:rsid w:val="00743ADF"/>
    <w:rsid w:val="00743E22"/>
    <w:rsid w:val="00743E6F"/>
    <w:rsid w:val="00743E7B"/>
    <w:rsid w:val="00744182"/>
    <w:rsid w:val="0074435C"/>
    <w:rsid w:val="00744A40"/>
    <w:rsid w:val="00745354"/>
    <w:rsid w:val="007457D6"/>
    <w:rsid w:val="007459BC"/>
    <w:rsid w:val="00745E37"/>
    <w:rsid w:val="00745F2C"/>
    <w:rsid w:val="00746264"/>
    <w:rsid w:val="00746676"/>
    <w:rsid w:val="00746ACA"/>
    <w:rsid w:val="00746B8F"/>
    <w:rsid w:val="00746CD7"/>
    <w:rsid w:val="00747542"/>
    <w:rsid w:val="0074756F"/>
    <w:rsid w:val="00747C1D"/>
    <w:rsid w:val="00747C69"/>
    <w:rsid w:val="00747DCC"/>
    <w:rsid w:val="0075026A"/>
    <w:rsid w:val="007505A5"/>
    <w:rsid w:val="00750D92"/>
    <w:rsid w:val="00751685"/>
    <w:rsid w:val="00751746"/>
    <w:rsid w:val="007520D9"/>
    <w:rsid w:val="00752504"/>
    <w:rsid w:val="0075253A"/>
    <w:rsid w:val="00752864"/>
    <w:rsid w:val="00753191"/>
    <w:rsid w:val="00753604"/>
    <w:rsid w:val="0075393D"/>
    <w:rsid w:val="00753CD7"/>
    <w:rsid w:val="0075426B"/>
    <w:rsid w:val="007542FB"/>
    <w:rsid w:val="00754A8D"/>
    <w:rsid w:val="0075553B"/>
    <w:rsid w:val="007556C3"/>
    <w:rsid w:val="00755AAE"/>
    <w:rsid w:val="00755F46"/>
    <w:rsid w:val="00756013"/>
    <w:rsid w:val="0075635C"/>
    <w:rsid w:val="007568A9"/>
    <w:rsid w:val="00756E70"/>
    <w:rsid w:val="007572D8"/>
    <w:rsid w:val="007573FE"/>
    <w:rsid w:val="00757420"/>
    <w:rsid w:val="0075770A"/>
    <w:rsid w:val="00757F78"/>
    <w:rsid w:val="007604F9"/>
    <w:rsid w:val="00760543"/>
    <w:rsid w:val="0076074E"/>
    <w:rsid w:val="00760D1B"/>
    <w:rsid w:val="00760D40"/>
    <w:rsid w:val="007615BD"/>
    <w:rsid w:val="00761BFC"/>
    <w:rsid w:val="00761D34"/>
    <w:rsid w:val="00761EE6"/>
    <w:rsid w:val="00761F93"/>
    <w:rsid w:val="00762810"/>
    <w:rsid w:val="0076375C"/>
    <w:rsid w:val="00763842"/>
    <w:rsid w:val="00763CB8"/>
    <w:rsid w:val="00764311"/>
    <w:rsid w:val="00764828"/>
    <w:rsid w:val="00764C24"/>
    <w:rsid w:val="00765481"/>
    <w:rsid w:val="00765576"/>
    <w:rsid w:val="0076579F"/>
    <w:rsid w:val="007663DB"/>
    <w:rsid w:val="00766F39"/>
    <w:rsid w:val="0076742A"/>
    <w:rsid w:val="00767644"/>
    <w:rsid w:val="00767A1B"/>
    <w:rsid w:val="00770419"/>
    <w:rsid w:val="0077094F"/>
    <w:rsid w:val="0077104F"/>
    <w:rsid w:val="00771585"/>
    <w:rsid w:val="007719F1"/>
    <w:rsid w:val="00771C9F"/>
    <w:rsid w:val="007725C4"/>
    <w:rsid w:val="007726AA"/>
    <w:rsid w:val="007729B4"/>
    <w:rsid w:val="00772A25"/>
    <w:rsid w:val="00772A82"/>
    <w:rsid w:val="00772D04"/>
    <w:rsid w:val="00772D15"/>
    <w:rsid w:val="00772DF5"/>
    <w:rsid w:val="00772F2D"/>
    <w:rsid w:val="00773084"/>
    <w:rsid w:val="007730B4"/>
    <w:rsid w:val="007732BC"/>
    <w:rsid w:val="00773CD7"/>
    <w:rsid w:val="00773D2D"/>
    <w:rsid w:val="00773FFC"/>
    <w:rsid w:val="007744F0"/>
    <w:rsid w:val="007745FC"/>
    <w:rsid w:val="00774656"/>
    <w:rsid w:val="007749F5"/>
    <w:rsid w:val="00774A1C"/>
    <w:rsid w:val="007751AE"/>
    <w:rsid w:val="00775350"/>
    <w:rsid w:val="00775798"/>
    <w:rsid w:val="00775C57"/>
    <w:rsid w:val="00775E95"/>
    <w:rsid w:val="00776074"/>
    <w:rsid w:val="00776370"/>
    <w:rsid w:val="00776613"/>
    <w:rsid w:val="0077688D"/>
    <w:rsid w:val="007768BA"/>
    <w:rsid w:val="00776912"/>
    <w:rsid w:val="00776BA8"/>
    <w:rsid w:val="00777204"/>
    <w:rsid w:val="00777F58"/>
    <w:rsid w:val="00780102"/>
    <w:rsid w:val="00780B13"/>
    <w:rsid w:val="00780B61"/>
    <w:rsid w:val="00780E67"/>
    <w:rsid w:val="00780EE6"/>
    <w:rsid w:val="007811AE"/>
    <w:rsid w:val="00781B05"/>
    <w:rsid w:val="00781C4D"/>
    <w:rsid w:val="00781D32"/>
    <w:rsid w:val="00781D3D"/>
    <w:rsid w:val="007821FD"/>
    <w:rsid w:val="007825C8"/>
    <w:rsid w:val="00782804"/>
    <w:rsid w:val="00783483"/>
    <w:rsid w:val="007837D6"/>
    <w:rsid w:val="007837DD"/>
    <w:rsid w:val="0078389D"/>
    <w:rsid w:val="007838AB"/>
    <w:rsid w:val="007839A6"/>
    <w:rsid w:val="00783A53"/>
    <w:rsid w:val="00783C15"/>
    <w:rsid w:val="00783CF2"/>
    <w:rsid w:val="0078426B"/>
    <w:rsid w:val="0078448E"/>
    <w:rsid w:val="00785A5F"/>
    <w:rsid w:val="00785F7A"/>
    <w:rsid w:val="0078608B"/>
    <w:rsid w:val="00786090"/>
    <w:rsid w:val="0078623C"/>
    <w:rsid w:val="00786711"/>
    <w:rsid w:val="00786B48"/>
    <w:rsid w:val="00786DCC"/>
    <w:rsid w:val="00786DF9"/>
    <w:rsid w:val="007877AE"/>
    <w:rsid w:val="0078781F"/>
    <w:rsid w:val="00787E2E"/>
    <w:rsid w:val="00790153"/>
    <w:rsid w:val="00790C91"/>
    <w:rsid w:val="00790E29"/>
    <w:rsid w:val="00790F72"/>
    <w:rsid w:val="00791994"/>
    <w:rsid w:val="00791A0D"/>
    <w:rsid w:val="00791E59"/>
    <w:rsid w:val="00791F90"/>
    <w:rsid w:val="0079221D"/>
    <w:rsid w:val="00792A6A"/>
    <w:rsid w:val="00792BDB"/>
    <w:rsid w:val="007933EB"/>
    <w:rsid w:val="007944FE"/>
    <w:rsid w:val="00795183"/>
    <w:rsid w:val="0079536F"/>
    <w:rsid w:val="00795416"/>
    <w:rsid w:val="007954EC"/>
    <w:rsid w:val="0079557D"/>
    <w:rsid w:val="0079566D"/>
    <w:rsid w:val="007956E1"/>
    <w:rsid w:val="007957F7"/>
    <w:rsid w:val="00795A03"/>
    <w:rsid w:val="00795E28"/>
    <w:rsid w:val="00795E59"/>
    <w:rsid w:val="007962AD"/>
    <w:rsid w:val="007963EA"/>
    <w:rsid w:val="007968E0"/>
    <w:rsid w:val="00796AA3"/>
    <w:rsid w:val="00797001"/>
    <w:rsid w:val="0079716F"/>
    <w:rsid w:val="00797391"/>
    <w:rsid w:val="0079768B"/>
    <w:rsid w:val="00797A1E"/>
    <w:rsid w:val="00797FC3"/>
    <w:rsid w:val="007A0016"/>
    <w:rsid w:val="007A013D"/>
    <w:rsid w:val="007A03CD"/>
    <w:rsid w:val="007A045F"/>
    <w:rsid w:val="007A0702"/>
    <w:rsid w:val="007A0971"/>
    <w:rsid w:val="007A0B13"/>
    <w:rsid w:val="007A0DDA"/>
    <w:rsid w:val="007A1419"/>
    <w:rsid w:val="007A160D"/>
    <w:rsid w:val="007A1627"/>
    <w:rsid w:val="007A19F4"/>
    <w:rsid w:val="007A1F36"/>
    <w:rsid w:val="007A2010"/>
    <w:rsid w:val="007A24ED"/>
    <w:rsid w:val="007A26B5"/>
    <w:rsid w:val="007A2829"/>
    <w:rsid w:val="007A3106"/>
    <w:rsid w:val="007A3271"/>
    <w:rsid w:val="007A34A1"/>
    <w:rsid w:val="007A36B3"/>
    <w:rsid w:val="007A378C"/>
    <w:rsid w:val="007A3E0B"/>
    <w:rsid w:val="007A3EC9"/>
    <w:rsid w:val="007A3F3A"/>
    <w:rsid w:val="007A4035"/>
    <w:rsid w:val="007A415F"/>
    <w:rsid w:val="007A41DB"/>
    <w:rsid w:val="007A4264"/>
    <w:rsid w:val="007A46B4"/>
    <w:rsid w:val="007A4AFC"/>
    <w:rsid w:val="007A4B0A"/>
    <w:rsid w:val="007A4ED5"/>
    <w:rsid w:val="007A5187"/>
    <w:rsid w:val="007A5273"/>
    <w:rsid w:val="007A561C"/>
    <w:rsid w:val="007A589A"/>
    <w:rsid w:val="007A5A58"/>
    <w:rsid w:val="007A5C2E"/>
    <w:rsid w:val="007A6888"/>
    <w:rsid w:val="007A6F55"/>
    <w:rsid w:val="007A71C3"/>
    <w:rsid w:val="007A76AE"/>
    <w:rsid w:val="007A7766"/>
    <w:rsid w:val="007A78C9"/>
    <w:rsid w:val="007A7952"/>
    <w:rsid w:val="007A7DB1"/>
    <w:rsid w:val="007B0066"/>
    <w:rsid w:val="007B08F1"/>
    <w:rsid w:val="007B097C"/>
    <w:rsid w:val="007B0B73"/>
    <w:rsid w:val="007B10BD"/>
    <w:rsid w:val="007B188C"/>
    <w:rsid w:val="007B24BE"/>
    <w:rsid w:val="007B267E"/>
    <w:rsid w:val="007B2988"/>
    <w:rsid w:val="007B2E50"/>
    <w:rsid w:val="007B2F0C"/>
    <w:rsid w:val="007B31FD"/>
    <w:rsid w:val="007B3750"/>
    <w:rsid w:val="007B3960"/>
    <w:rsid w:val="007B4093"/>
    <w:rsid w:val="007B46CD"/>
    <w:rsid w:val="007B4767"/>
    <w:rsid w:val="007B4E6B"/>
    <w:rsid w:val="007B53AA"/>
    <w:rsid w:val="007B5BEE"/>
    <w:rsid w:val="007B5FA7"/>
    <w:rsid w:val="007B727F"/>
    <w:rsid w:val="007B73F2"/>
    <w:rsid w:val="007B77D1"/>
    <w:rsid w:val="007B7D7F"/>
    <w:rsid w:val="007C055F"/>
    <w:rsid w:val="007C0A29"/>
    <w:rsid w:val="007C0A36"/>
    <w:rsid w:val="007C0CFA"/>
    <w:rsid w:val="007C1241"/>
    <w:rsid w:val="007C18CA"/>
    <w:rsid w:val="007C1F0D"/>
    <w:rsid w:val="007C2627"/>
    <w:rsid w:val="007C2669"/>
    <w:rsid w:val="007C28FB"/>
    <w:rsid w:val="007C30FB"/>
    <w:rsid w:val="007C335E"/>
    <w:rsid w:val="007C364D"/>
    <w:rsid w:val="007C3E28"/>
    <w:rsid w:val="007C4A15"/>
    <w:rsid w:val="007C4D59"/>
    <w:rsid w:val="007C4DD6"/>
    <w:rsid w:val="007C517B"/>
    <w:rsid w:val="007C522E"/>
    <w:rsid w:val="007C5257"/>
    <w:rsid w:val="007C5272"/>
    <w:rsid w:val="007C54C1"/>
    <w:rsid w:val="007C56B7"/>
    <w:rsid w:val="007C5886"/>
    <w:rsid w:val="007C5AA1"/>
    <w:rsid w:val="007C5FA5"/>
    <w:rsid w:val="007C6497"/>
    <w:rsid w:val="007C67D2"/>
    <w:rsid w:val="007C6C44"/>
    <w:rsid w:val="007C705D"/>
    <w:rsid w:val="007C70E0"/>
    <w:rsid w:val="007C7165"/>
    <w:rsid w:val="007C779E"/>
    <w:rsid w:val="007C78B1"/>
    <w:rsid w:val="007D0D9A"/>
    <w:rsid w:val="007D15EA"/>
    <w:rsid w:val="007D193D"/>
    <w:rsid w:val="007D219C"/>
    <w:rsid w:val="007D26E7"/>
    <w:rsid w:val="007D2FB3"/>
    <w:rsid w:val="007D327C"/>
    <w:rsid w:val="007D32E0"/>
    <w:rsid w:val="007D3492"/>
    <w:rsid w:val="007D3A5A"/>
    <w:rsid w:val="007D3E70"/>
    <w:rsid w:val="007D435F"/>
    <w:rsid w:val="007D4AEF"/>
    <w:rsid w:val="007D4BB3"/>
    <w:rsid w:val="007D4C76"/>
    <w:rsid w:val="007D4F76"/>
    <w:rsid w:val="007D506A"/>
    <w:rsid w:val="007D55A3"/>
    <w:rsid w:val="007D5736"/>
    <w:rsid w:val="007D58C0"/>
    <w:rsid w:val="007D5E02"/>
    <w:rsid w:val="007D626B"/>
    <w:rsid w:val="007D6E66"/>
    <w:rsid w:val="007D79D4"/>
    <w:rsid w:val="007D7B17"/>
    <w:rsid w:val="007E065C"/>
    <w:rsid w:val="007E0978"/>
    <w:rsid w:val="007E0B83"/>
    <w:rsid w:val="007E0BA5"/>
    <w:rsid w:val="007E0CBE"/>
    <w:rsid w:val="007E113E"/>
    <w:rsid w:val="007E1396"/>
    <w:rsid w:val="007E1469"/>
    <w:rsid w:val="007E164D"/>
    <w:rsid w:val="007E1C78"/>
    <w:rsid w:val="007E26BF"/>
    <w:rsid w:val="007E2D2B"/>
    <w:rsid w:val="007E3098"/>
    <w:rsid w:val="007E3924"/>
    <w:rsid w:val="007E3A0E"/>
    <w:rsid w:val="007E3E74"/>
    <w:rsid w:val="007E3EF2"/>
    <w:rsid w:val="007E3F21"/>
    <w:rsid w:val="007E41B8"/>
    <w:rsid w:val="007E42D2"/>
    <w:rsid w:val="007E4691"/>
    <w:rsid w:val="007E4A57"/>
    <w:rsid w:val="007E4E86"/>
    <w:rsid w:val="007E5011"/>
    <w:rsid w:val="007E50F4"/>
    <w:rsid w:val="007E5208"/>
    <w:rsid w:val="007E53A2"/>
    <w:rsid w:val="007E54B7"/>
    <w:rsid w:val="007E5A31"/>
    <w:rsid w:val="007E5A35"/>
    <w:rsid w:val="007E6597"/>
    <w:rsid w:val="007E6F65"/>
    <w:rsid w:val="007E70CA"/>
    <w:rsid w:val="007E755D"/>
    <w:rsid w:val="007E75E4"/>
    <w:rsid w:val="007E760C"/>
    <w:rsid w:val="007E7670"/>
    <w:rsid w:val="007E7F80"/>
    <w:rsid w:val="007F0557"/>
    <w:rsid w:val="007F0A0C"/>
    <w:rsid w:val="007F1257"/>
    <w:rsid w:val="007F1D18"/>
    <w:rsid w:val="007F1D96"/>
    <w:rsid w:val="007F2146"/>
    <w:rsid w:val="007F2C5B"/>
    <w:rsid w:val="007F2D69"/>
    <w:rsid w:val="007F3044"/>
    <w:rsid w:val="007F31B0"/>
    <w:rsid w:val="007F3911"/>
    <w:rsid w:val="007F3A7B"/>
    <w:rsid w:val="007F4058"/>
    <w:rsid w:val="007F4261"/>
    <w:rsid w:val="007F4A3E"/>
    <w:rsid w:val="007F50CB"/>
    <w:rsid w:val="007F53F1"/>
    <w:rsid w:val="007F5B07"/>
    <w:rsid w:val="007F5DBC"/>
    <w:rsid w:val="007F614A"/>
    <w:rsid w:val="007F6560"/>
    <w:rsid w:val="007F681B"/>
    <w:rsid w:val="007F6EDD"/>
    <w:rsid w:val="007F739C"/>
    <w:rsid w:val="007F7F39"/>
    <w:rsid w:val="008000E0"/>
    <w:rsid w:val="008005D8"/>
    <w:rsid w:val="00800DF2"/>
    <w:rsid w:val="00801112"/>
    <w:rsid w:val="00801128"/>
    <w:rsid w:val="00801208"/>
    <w:rsid w:val="00801632"/>
    <w:rsid w:val="0080196A"/>
    <w:rsid w:val="008022A9"/>
    <w:rsid w:val="00802863"/>
    <w:rsid w:val="0080287C"/>
    <w:rsid w:val="008037C4"/>
    <w:rsid w:val="00803CB8"/>
    <w:rsid w:val="00803F89"/>
    <w:rsid w:val="0080445B"/>
    <w:rsid w:val="00804A2A"/>
    <w:rsid w:val="00804BB7"/>
    <w:rsid w:val="00804E6E"/>
    <w:rsid w:val="00804EC1"/>
    <w:rsid w:val="00804FF5"/>
    <w:rsid w:val="008053DA"/>
    <w:rsid w:val="008054FE"/>
    <w:rsid w:val="008056F4"/>
    <w:rsid w:val="008061E1"/>
    <w:rsid w:val="008067DA"/>
    <w:rsid w:val="00806B0C"/>
    <w:rsid w:val="00806E66"/>
    <w:rsid w:val="0080718D"/>
    <w:rsid w:val="0080763A"/>
    <w:rsid w:val="0080788E"/>
    <w:rsid w:val="008078B2"/>
    <w:rsid w:val="00807B2A"/>
    <w:rsid w:val="00807D8A"/>
    <w:rsid w:val="00810423"/>
    <w:rsid w:val="00810711"/>
    <w:rsid w:val="0081073F"/>
    <w:rsid w:val="0081090B"/>
    <w:rsid w:val="00810B66"/>
    <w:rsid w:val="00810FE3"/>
    <w:rsid w:val="0081143A"/>
    <w:rsid w:val="0081151B"/>
    <w:rsid w:val="008117B5"/>
    <w:rsid w:val="008120D1"/>
    <w:rsid w:val="008125AC"/>
    <w:rsid w:val="00812AF3"/>
    <w:rsid w:val="00812B35"/>
    <w:rsid w:val="008132D4"/>
    <w:rsid w:val="008132E4"/>
    <w:rsid w:val="0081390D"/>
    <w:rsid w:val="0081445D"/>
    <w:rsid w:val="00814E24"/>
    <w:rsid w:val="00814F67"/>
    <w:rsid w:val="00815118"/>
    <w:rsid w:val="008151E9"/>
    <w:rsid w:val="00815582"/>
    <w:rsid w:val="00815E4A"/>
    <w:rsid w:val="00815FDB"/>
    <w:rsid w:val="00816A34"/>
    <w:rsid w:val="00816B3D"/>
    <w:rsid w:val="00816E02"/>
    <w:rsid w:val="00816F7B"/>
    <w:rsid w:val="00817768"/>
    <w:rsid w:val="00817C7E"/>
    <w:rsid w:val="00817CCF"/>
    <w:rsid w:val="00817D04"/>
    <w:rsid w:val="00817D96"/>
    <w:rsid w:val="008209D9"/>
    <w:rsid w:val="00820D26"/>
    <w:rsid w:val="008211E5"/>
    <w:rsid w:val="0082185A"/>
    <w:rsid w:val="00821B64"/>
    <w:rsid w:val="00821B9A"/>
    <w:rsid w:val="0082225D"/>
    <w:rsid w:val="0082376B"/>
    <w:rsid w:val="008239B3"/>
    <w:rsid w:val="00823AD9"/>
    <w:rsid w:val="00823B28"/>
    <w:rsid w:val="00823B32"/>
    <w:rsid w:val="00823D36"/>
    <w:rsid w:val="00823FA8"/>
    <w:rsid w:val="0082402A"/>
    <w:rsid w:val="00824062"/>
    <w:rsid w:val="0082454D"/>
    <w:rsid w:val="0082459A"/>
    <w:rsid w:val="00824B41"/>
    <w:rsid w:val="00824BB2"/>
    <w:rsid w:val="00825170"/>
    <w:rsid w:val="008259F0"/>
    <w:rsid w:val="00825BEB"/>
    <w:rsid w:val="00826429"/>
    <w:rsid w:val="00826921"/>
    <w:rsid w:val="00826E09"/>
    <w:rsid w:val="00826FEF"/>
    <w:rsid w:val="00827BB2"/>
    <w:rsid w:val="00827D41"/>
    <w:rsid w:val="008311A6"/>
    <w:rsid w:val="0083160A"/>
    <w:rsid w:val="0083243D"/>
    <w:rsid w:val="008326A4"/>
    <w:rsid w:val="00832709"/>
    <w:rsid w:val="00832810"/>
    <w:rsid w:val="00832EEA"/>
    <w:rsid w:val="008332DC"/>
    <w:rsid w:val="00833383"/>
    <w:rsid w:val="008337E5"/>
    <w:rsid w:val="00833A47"/>
    <w:rsid w:val="00833AA5"/>
    <w:rsid w:val="00833AF1"/>
    <w:rsid w:val="00834396"/>
    <w:rsid w:val="008344B2"/>
    <w:rsid w:val="0083451F"/>
    <w:rsid w:val="00834ACC"/>
    <w:rsid w:val="00834EDB"/>
    <w:rsid w:val="008350E9"/>
    <w:rsid w:val="0083565A"/>
    <w:rsid w:val="0083597F"/>
    <w:rsid w:val="00836035"/>
    <w:rsid w:val="008360EB"/>
    <w:rsid w:val="00836240"/>
    <w:rsid w:val="0083691A"/>
    <w:rsid w:val="00836A9D"/>
    <w:rsid w:val="0083708C"/>
    <w:rsid w:val="00837130"/>
    <w:rsid w:val="0083735B"/>
    <w:rsid w:val="0083740B"/>
    <w:rsid w:val="0083753E"/>
    <w:rsid w:val="008376FA"/>
    <w:rsid w:val="008378DF"/>
    <w:rsid w:val="00837E37"/>
    <w:rsid w:val="00840412"/>
    <w:rsid w:val="00840503"/>
    <w:rsid w:val="008406E5"/>
    <w:rsid w:val="00840895"/>
    <w:rsid w:val="00840D49"/>
    <w:rsid w:val="00841360"/>
    <w:rsid w:val="00841501"/>
    <w:rsid w:val="00841954"/>
    <w:rsid w:val="00841A1D"/>
    <w:rsid w:val="008423C5"/>
    <w:rsid w:val="00842473"/>
    <w:rsid w:val="0084292F"/>
    <w:rsid w:val="008429FF"/>
    <w:rsid w:val="00842C2F"/>
    <w:rsid w:val="00843152"/>
    <w:rsid w:val="00843531"/>
    <w:rsid w:val="008439B9"/>
    <w:rsid w:val="008439CB"/>
    <w:rsid w:val="00844374"/>
    <w:rsid w:val="00844490"/>
    <w:rsid w:val="008449D2"/>
    <w:rsid w:val="00844C2C"/>
    <w:rsid w:val="00844C35"/>
    <w:rsid w:val="008454AD"/>
    <w:rsid w:val="00845B06"/>
    <w:rsid w:val="00845ED8"/>
    <w:rsid w:val="008461E8"/>
    <w:rsid w:val="0084650B"/>
    <w:rsid w:val="00846A86"/>
    <w:rsid w:val="00847148"/>
    <w:rsid w:val="0084728B"/>
    <w:rsid w:val="00847920"/>
    <w:rsid w:val="008500B9"/>
    <w:rsid w:val="00850B22"/>
    <w:rsid w:val="00851EDB"/>
    <w:rsid w:val="008526D8"/>
    <w:rsid w:val="008529EC"/>
    <w:rsid w:val="00852B3D"/>
    <w:rsid w:val="00852E22"/>
    <w:rsid w:val="0085311E"/>
    <w:rsid w:val="008531F4"/>
    <w:rsid w:val="00853430"/>
    <w:rsid w:val="008535EB"/>
    <w:rsid w:val="00853A7D"/>
    <w:rsid w:val="00854045"/>
    <w:rsid w:val="0085418C"/>
    <w:rsid w:val="00854539"/>
    <w:rsid w:val="008546AC"/>
    <w:rsid w:val="008547F0"/>
    <w:rsid w:val="00854915"/>
    <w:rsid w:val="00854B68"/>
    <w:rsid w:val="00854CDC"/>
    <w:rsid w:val="00854DF5"/>
    <w:rsid w:val="00854FDD"/>
    <w:rsid w:val="00855491"/>
    <w:rsid w:val="008558E9"/>
    <w:rsid w:val="00855B2B"/>
    <w:rsid w:val="00855B76"/>
    <w:rsid w:val="00856197"/>
    <w:rsid w:val="0085635B"/>
    <w:rsid w:val="00856858"/>
    <w:rsid w:val="00857766"/>
    <w:rsid w:val="00860E79"/>
    <w:rsid w:val="008615BF"/>
    <w:rsid w:val="0086169D"/>
    <w:rsid w:val="00861B6C"/>
    <w:rsid w:val="00861E06"/>
    <w:rsid w:val="00861EB4"/>
    <w:rsid w:val="00862CE9"/>
    <w:rsid w:val="00863457"/>
    <w:rsid w:val="00863499"/>
    <w:rsid w:val="00863FCE"/>
    <w:rsid w:val="00864679"/>
    <w:rsid w:val="00864B55"/>
    <w:rsid w:val="00864CF0"/>
    <w:rsid w:val="00864F00"/>
    <w:rsid w:val="00865462"/>
    <w:rsid w:val="00865730"/>
    <w:rsid w:val="00865FFB"/>
    <w:rsid w:val="0086631B"/>
    <w:rsid w:val="0086642F"/>
    <w:rsid w:val="008667F7"/>
    <w:rsid w:val="008668E5"/>
    <w:rsid w:val="00866AD5"/>
    <w:rsid w:val="00866B7B"/>
    <w:rsid w:val="00866FF1"/>
    <w:rsid w:val="008670BB"/>
    <w:rsid w:val="008670F2"/>
    <w:rsid w:val="008671F7"/>
    <w:rsid w:val="00867531"/>
    <w:rsid w:val="00867632"/>
    <w:rsid w:val="00867BB4"/>
    <w:rsid w:val="008700EC"/>
    <w:rsid w:val="00870A12"/>
    <w:rsid w:val="00871406"/>
    <w:rsid w:val="00871560"/>
    <w:rsid w:val="00871758"/>
    <w:rsid w:val="0087175F"/>
    <w:rsid w:val="00871AF6"/>
    <w:rsid w:val="00871C65"/>
    <w:rsid w:val="00871D97"/>
    <w:rsid w:val="00871E3C"/>
    <w:rsid w:val="00872058"/>
    <w:rsid w:val="0087292B"/>
    <w:rsid w:val="00872EB8"/>
    <w:rsid w:val="008730FD"/>
    <w:rsid w:val="0087343A"/>
    <w:rsid w:val="0087384A"/>
    <w:rsid w:val="008740B6"/>
    <w:rsid w:val="0087460C"/>
    <w:rsid w:val="00874D82"/>
    <w:rsid w:val="00875273"/>
    <w:rsid w:val="0087567C"/>
    <w:rsid w:val="0087570F"/>
    <w:rsid w:val="00875E16"/>
    <w:rsid w:val="00875EB1"/>
    <w:rsid w:val="00875F1D"/>
    <w:rsid w:val="008761BF"/>
    <w:rsid w:val="00876B8B"/>
    <w:rsid w:val="00876C92"/>
    <w:rsid w:val="00876F35"/>
    <w:rsid w:val="00876FB2"/>
    <w:rsid w:val="00877664"/>
    <w:rsid w:val="00877713"/>
    <w:rsid w:val="00877920"/>
    <w:rsid w:val="00877A8A"/>
    <w:rsid w:val="0088012D"/>
    <w:rsid w:val="008804B2"/>
    <w:rsid w:val="0088050C"/>
    <w:rsid w:val="00880ADD"/>
    <w:rsid w:val="00881CD7"/>
    <w:rsid w:val="00881EAD"/>
    <w:rsid w:val="008825EB"/>
    <w:rsid w:val="00882908"/>
    <w:rsid w:val="00882DFC"/>
    <w:rsid w:val="00883107"/>
    <w:rsid w:val="00883B84"/>
    <w:rsid w:val="00883CB9"/>
    <w:rsid w:val="00883E6C"/>
    <w:rsid w:val="00884574"/>
    <w:rsid w:val="00884C17"/>
    <w:rsid w:val="00884D89"/>
    <w:rsid w:val="00884EC5"/>
    <w:rsid w:val="008852EB"/>
    <w:rsid w:val="00885996"/>
    <w:rsid w:val="00886214"/>
    <w:rsid w:val="00886356"/>
    <w:rsid w:val="00886803"/>
    <w:rsid w:val="008873F5"/>
    <w:rsid w:val="0088790A"/>
    <w:rsid w:val="00887B29"/>
    <w:rsid w:val="00887BDA"/>
    <w:rsid w:val="00890008"/>
    <w:rsid w:val="00890A57"/>
    <w:rsid w:val="00890BF4"/>
    <w:rsid w:val="00890E4F"/>
    <w:rsid w:val="00891387"/>
    <w:rsid w:val="0089149E"/>
    <w:rsid w:val="008916A9"/>
    <w:rsid w:val="00891800"/>
    <w:rsid w:val="00891C3A"/>
    <w:rsid w:val="00891DE3"/>
    <w:rsid w:val="00892384"/>
    <w:rsid w:val="0089288C"/>
    <w:rsid w:val="00892A2D"/>
    <w:rsid w:val="00892BAC"/>
    <w:rsid w:val="00892C67"/>
    <w:rsid w:val="008931A2"/>
    <w:rsid w:val="00893A86"/>
    <w:rsid w:val="00895AEF"/>
    <w:rsid w:val="00895BB9"/>
    <w:rsid w:val="008961F7"/>
    <w:rsid w:val="00896DAB"/>
    <w:rsid w:val="00897063"/>
    <w:rsid w:val="008972B6"/>
    <w:rsid w:val="008975D4"/>
    <w:rsid w:val="00897751"/>
    <w:rsid w:val="008A066A"/>
    <w:rsid w:val="008A072B"/>
    <w:rsid w:val="008A140F"/>
    <w:rsid w:val="008A1E14"/>
    <w:rsid w:val="008A1F3F"/>
    <w:rsid w:val="008A240A"/>
    <w:rsid w:val="008A249C"/>
    <w:rsid w:val="008A2517"/>
    <w:rsid w:val="008A26ED"/>
    <w:rsid w:val="008A2840"/>
    <w:rsid w:val="008A2B40"/>
    <w:rsid w:val="008A2B7A"/>
    <w:rsid w:val="008A33AD"/>
    <w:rsid w:val="008A3A63"/>
    <w:rsid w:val="008A3E9C"/>
    <w:rsid w:val="008A40C4"/>
    <w:rsid w:val="008A4D8F"/>
    <w:rsid w:val="008A5142"/>
    <w:rsid w:val="008A53D7"/>
    <w:rsid w:val="008A60DD"/>
    <w:rsid w:val="008A746F"/>
    <w:rsid w:val="008A7C8E"/>
    <w:rsid w:val="008A7D70"/>
    <w:rsid w:val="008A7E4B"/>
    <w:rsid w:val="008B02DA"/>
    <w:rsid w:val="008B0575"/>
    <w:rsid w:val="008B0F25"/>
    <w:rsid w:val="008B13CD"/>
    <w:rsid w:val="008B1480"/>
    <w:rsid w:val="008B1AEC"/>
    <w:rsid w:val="008B247D"/>
    <w:rsid w:val="008B2CEE"/>
    <w:rsid w:val="008B2D84"/>
    <w:rsid w:val="008B310E"/>
    <w:rsid w:val="008B3ECB"/>
    <w:rsid w:val="008B457F"/>
    <w:rsid w:val="008B4DCB"/>
    <w:rsid w:val="008B564A"/>
    <w:rsid w:val="008B595B"/>
    <w:rsid w:val="008B6195"/>
    <w:rsid w:val="008B61C3"/>
    <w:rsid w:val="008B632D"/>
    <w:rsid w:val="008B6512"/>
    <w:rsid w:val="008B68FD"/>
    <w:rsid w:val="008B6D81"/>
    <w:rsid w:val="008B6E81"/>
    <w:rsid w:val="008B6ECD"/>
    <w:rsid w:val="008B6F39"/>
    <w:rsid w:val="008B7386"/>
    <w:rsid w:val="008B7A15"/>
    <w:rsid w:val="008C0275"/>
    <w:rsid w:val="008C06AE"/>
    <w:rsid w:val="008C0780"/>
    <w:rsid w:val="008C08D2"/>
    <w:rsid w:val="008C0FB1"/>
    <w:rsid w:val="008C1197"/>
    <w:rsid w:val="008C1552"/>
    <w:rsid w:val="008C1662"/>
    <w:rsid w:val="008C187B"/>
    <w:rsid w:val="008C18D8"/>
    <w:rsid w:val="008C1A4C"/>
    <w:rsid w:val="008C2374"/>
    <w:rsid w:val="008C241D"/>
    <w:rsid w:val="008C2472"/>
    <w:rsid w:val="008C2AF8"/>
    <w:rsid w:val="008C2D7C"/>
    <w:rsid w:val="008C3915"/>
    <w:rsid w:val="008C40C8"/>
    <w:rsid w:val="008C4158"/>
    <w:rsid w:val="008C432F"/>
    <w:rsid w:val="008C4BCA"/>
    <w:rsid w:val="008C4BCE"/>
    <w:rsid w:val="008C50F9"/>
    <w:rsid w:val="008C593A"/>
    <w:rsid w:val="008C5B1C"/>
    <w:rsid w:val="008C5C1F"/>
    <w:rsid w:val="008C5E3C"/>
    <w:rsid w:val="008C647E"/>
    <w:rsid w:val="008C6A75"/>
    <w:rsid w:val="008C77A5"/>
    <w:rsid w:val="008C79C2"/>
    <w:rsid w:val="008C7B56"/>
    <w:rsid w:val="008C7E8F"/>
    <w:rsid w:val="008C7F20"/>
    <w:rsid w:val="008D0053"/>
    <w:rsid w:val="008D039B"/>
    <w:rsid w:val="008D051F"/>
    <w:rsid w:val="008D0C9A"/>
    <w:rsid w:val="008D1085"/>
    <w:rsid w:val="008D1177"/>
    <w:rsid w:val="008D1DC7"/>
    <w:rsid w:val="008D1F92"/>
    <w:rsid w:val="008D23F7"/>
    <w:rsid w:val="008D2AD9"/>
    <w:rsid w:val="008D2FC8"/>
    <w:rsid w:val="008D325F"/>
    <w:rsid w:val="008D32EF"/>
    <w:rsid w:val="008D3758"/>
    <w:rsid w:val="008D3B37"/>
    <w:rsid w:val="008D3FDA"/>
    <w:rsid w:val="008D4101"/>
    <w:rsid w:val="008D4356"/>
    <w:rsid w:val="008D47C7"/>
    <w:rsid w:val="008D4890"/>
    <w:rsid w:val="008D48B4"/>
    <w:rsid w:val="008D5247"/>
    <w:rsid w:val="008D5278"/>
    <w:rsid w:val="008D595A"/>
    <w:rsid w:val="008D5C94"/>
    <w:rsid w:val="008D6191"/>
    <w:rsid w:val="008D6A42"/>
    <w:rsid w:val="008D7E33"/>
    <w:rsid w:val="008E0071"/>
    <w:rsid w:val="008E0CBD"/>
    <w:rsid w:val="008E0ECF"/>
    <w:rsid w:val="008E143B"/>
    <w:rsid w:val="008E14E6"/>
    <w:rsid w:val="008E19D9"/>
    <w:rsid w:val="008E2313"/>
    <w:rsid w:val="008E276A"/>
    <w:rsid w:val="008E28C2"/>
    <w:rsid w:val="008E296A"/>
    <w:rsid w:val="008E2C07"/>
    <w:rsid w:val="008E35B3"/>
    <w:rsid w:val="008E3ECB"/>
    <w:rsid w:val="008E4251"/>
    <w:rsid w:val="008E4C21"/>
    <w:rsid w:val="008E4CCD"/>
    <w:rsid w:val="008E5619"/>
    <w:rsid w:val="008E5D3C"/>
    <w:rsid w:val="008E5DCD"/>
    <w:rsid w:val="008E5E68"/>
    <w:rsid w:val="008E5E92"/>
    <w:rsid w:val="008E5F08"/>
    <w:rsid w:val="008E5F67"/>
    <w:rsid w:val="008E616E"/>
    <w:rsid w:val="008E6435"/>
    <w:rsid w:val="008E696B"/>
    <w:rsid w:val="008E6DC1"/>
    <w:rsid w:val="008E7579"/>
    <w:rsid w:val="008E7966"/>
    <w:rsid w:val="008E79C7"/>
    <w:rsid w:val="008E7ADF"/>
    <w:rsid w:val="008E7E6B"/>
    <w:rsid w:val="008E7E83"/>
    <w:rsid w:val="008E7FD7"/>
    <w:rsid w:val="008F003B"/>
    <w:rsid w:val="008F01E7"/>
    <w:rsid w:val="008F02E6"/>
    <w:rsid w:val="008F0637"/>
    <w:rsid w:val="008F106D"/>
    <w:rsid w:val="008F1917"/>
    <w:rsid w:val="008F1953"/>
    <w:rsid w:val="008F1BA7"/>
    <w:rsid w:val="008F2454"/>
    <w:rsid w:val="008F2E54"/>
    <w:rsid w:val="008F3539"/>
    <w:rsid w:val="008F3A63"/>
    <w:rsid w:val="008F3FFB"/>
    <w:rsid w:val="008F40FB"/>
    <w:rsid w:val="008F46EE"/>
    <w:rsid w:val="008F4BC5"/>
    <w:rsid w:val="008F5259"/>
    <w:rsid w:val="008F5782"/>
    <w:rsid w:val="008F5ABD"/>
    <w:rsid w:val="008F66A0"/>
    <w:rsid w:val="008F68C1"/>
    <w:rsid w:val="008F6ACD"/>
    <w:rsid w:val="008F6D4A"/>
    <w:rsid w:val="008F723B"/>
    <w:rsid w:val="008F724D"/>
    <w:rsid w:val="008F73D0"/>
    <w:rsid w:val="008F74BF"/>
    <w:rsid w:val="008F7505"/>
    <w:rsid w:val="008F7539"/>
    <w:rsid w:val="00900118"/>
    <w:rsid w:val="0090038B"/>
    <w:rsid w:val="00900643"/>
    <w:rsid w:val="009008A1"/>
    <w:rsid w:val="00900989"/>
    <w:rsid w:val="009016AF"/>
    <w:rsid w:val="00901CD0"/>
    <w:rsid w:val="00902260"/>
    <w:rsid w:val="009023BD"/>
    <w:rsid w:val="00902547"/>
    <w:rsid w:val="00902804"/>
    <w:rsid w:val="009029E6"/>
    <w:rsid w:val="00902C0D"/>
    <w:rsid w:val="009030BD"/>
    <w:rsid w:val="00903499"/>
    <w:rsid w:val="00903686"/>
    <w:rsid w:val="009036E9"/>
    <w:rsid w:val="00903B05"/>
    <w:rsid w:val="00903E80"/>
    <w:rsid w:val="00903EDD"/>
    <w:rsid w:val="009041AF"/>
    <w:rsid w:val="009043C6"/>
    <w:rsid w:val="009049E5"/>
    <w:rsid w:val="00904CCF"/>
    <w:rsid w:val="00904EA0"/>
    <w:rsid w:val="00904EBF"/>
    <w:rsid w:val="009052C6"/>
    <w:rsid w:val="00905AE2"/>
    <w:rsid w:val="00905E3B"/>
    <w:rsid w:val="00905F3E"/>
    <w:rsid w:val="009060B0"/>
    <w:rsid w:val="00906423"/>
    <w:rsid w:val="00906883"/>
    <w:rsid w:val="009068B2"/>
    <w:rsid w:val="00906990"/>
    <w:rsid w:val="00906DE2"/>
    <w:rsid w:val="00906DF8"/>
    <w:rsid w:val="0090704D"/>
    <w:rsid w:val="00907168"/>
    <w:rsid w:val="00907194"/>
    <w:rsid w:val="00907623"/>
    <w:rsid w:val="009078C4"/>
    <w:rsid w:val="00907B96"/>
    <w:rsid w:val="00907DF5"/>
    <w:rsid w:val="00907E6D"/>
    <w:rsid w:val="00907F35"/>
    <w:rsid w:val="009105A9"/>
    <w:rsid w:val="0091148E"/>
    <w:rsid w:val="00911501"/>
    <w:rsid w:val="00911AFD"/>
    <w:rsid w:val="00912561"/>
    <w:rsid w:val="0091304F"/>
    <w:rsid w:val="00913274"/>
    <w:rsid w:val="0091366E"/>
    <w:rsid w:val="009137C8"/>
    <w:rsid w:val="00913978"/>
    <w:rsid w:val="009140CE"/>
    <w:rsid w:val="009140EC"/>
    <w:rsid w:val="0091454D"/>
    <w:rsid w:val="009145A5"/>
    <w:rsid w:val="00914AF2"/>
    <w:rsid w:val="00914F3A"/>
    <w:rsid w:val="00914FED"/>
    <w:rsid w:val="009150FF"/>
    <w:rsid w:val="0091559A"/>
    <w:rsid w:val="00915BFD"/>
    <w:rsid w:val="00915F4F"/>
    <w:rsid w:val="0091616E"/>
    <w:rsid w:val="009162EA"/>
    <w:rsid w:val="0091668A"/>
    <w:rsid w:val="00916774"/>
    <w:rsid w:val="009168D2"/>
    <w:rsid w:val="00916A94"/>
    <w:rsid w:val="00916AAA"/>
    <w:rsid w:val="0091712A"/>
    <w:rsid w:val="00917509"/>
    <w:rsid w:val="00917741"/>
    <w:rsid w:val="009202CF"/>
    <w:rsid w:val="009205E3"/>
    <w:rsid w:val="0092063D"/>
    <w:rsid w:val="00920C10"/>
    <w:rsid w:val="00920C12"/>
    <w:rsid w:val="00920C64"/>
    <w:rsid w:val="00920D28"/>
    <w:rsid w:val="009210CA"/>
    <w:rsid w:val="0092151D"/>
    <w:rsid w:val="0092167C"/>
    <w:rsid w:val="009219EE"/>
    <w:rsid w:val="00921C14"/>
    <w:rsid w:val="009220ED"/>
    <w:rsid w:val="009222BE"/>
    <w:rsid w:val="009222CE"/>
    <w:rsid w:val="00922C9E"/>
    <w:rsid w:val="0092314D"/>
    <w:rsid w:val="00923700"/>
    <w:rsid w:val="00923901"/>
    <w:rsid w:val="0092471B"/>
    <w:rsid w:val="0092475A"/>
    <w:rsid w:val="00924781"/>
    <w:rsid w:val="009247FB"/>
    <w:rsid w:val="009248B9"/>
    <w:rsid w:val="00925361"/>
    <w:rsid w:val="00925963"/>
    <w:rsid w:val="00925C1B"/>
    <w:rsid w:val="00925E21"/>
    <w:rsid w:val="009264C1"/>
    <w:rsid w:val="0092654E"/>
    <w:rsid w:val="009269C5"/>
    <w:rsid w:val="00926A81"/>
    <w:rsid w:val="00926E82"/>
    <w:rsid w:val="00926E98"/>
    <w:rsid w:val="00927450"/>
    <w:rsid w:val="009279BD"/>
    <w:rsid w:val="00927A9E"/>
    <w:rsid w:val="00930E7E"/>
    <w:rsid w:val="00930ED4"/>
    <w:rsid w:val="009315F2"/>
    <w:rsid w:val="00931FC0"/>
    <w:rsid w:val="00932A19"/>
    <w:rsid w:val="00932A1D"/>
    <w:rsid w:val="00932B13"/>
    <w:rsid w:val="009330D2"/>
    <w:rsid w:val="00933B32"/>
    <w:rsid w:val="00933D15"/>
    <w:rsid w:val="009344B2"/>
    <w:rsid w:val="00934695"/>
    <w:rsid w:val="00934A53"/>
    <w:rsid w:val="00934D75"/>
    <w:rsid w:val="00934F73"/>
    <w:rsid w:val="00935486"/>
    <w:rsid w:val="00935518"/>
    <w:rsid w:val="00935B5A"/>
    <w:rsid w:val="00936294"/>
    <w:rsid w:val="00936E52"/>
    <w:rsid w:val="00936EC5"/>
    <w:rsid w:val="009370B8"/>
    <w:rsid w:val="00937705"/>
    <w:rsid w:val="009377BB"/>
    <w:rsid w:val="009401A5"/>
    <w:rsid w:val="009405DE"/>
    <w:rsid w:val="00940CC4"/>
    <w:rsid w:val="00940EC9"/>
    <w:rsid w:val="0094138B"/>
    <w:rsid w:val="009413EF"/>
    <w:rsid w:val="0094189F"/>
    <w:rsid w:val="00941AE8"/>
    <w:rsid w:val="0094298F"/>
    <w:rsid w:val="009429C6"/>
    <w:rsid w:val="00942A51"/>
    <w:rsid w:val="00943373"/>
    <w:rsid w:val="00943914"/>
    <w:rsid w:val="00943E3C"/>
    <w:rsid w:val="00944581"/>
    <w:rsid w:val="009447A7"/>
    <w:rsid w:val="00945143"/>
    <w:rsid w:val="00945476"/>
    <w:rsid w:val="00946088"/>
    <w:rsid w:val="0094673A"/>
    <w:rsid w:val="00946BEE"/>
    <w:rsid w:val="00946D5A"/>
    <w:rsid w:val="00946D88"/>
    <w:rsid w:val="0094760A"/>
    <w:rsid w:val="00947901"/>
    <w:rsid w:val="0095036C"/>
    <w:rsid w:val="009505CC"/>
    <w:rsid w:val="009507BA"/>
    <w:rsid w:val="00950A97"/>
    <w:rsid w:val="0095103A"/>
    <w:rsid w:val="009510F7"/>
    <w:rsid w:val="0095185D"/>
    <w:rsid w:val="009518CE"/>
    <w:rsid w:val="00951A5E"/>
    <w:rsid w:val="00951C17"/>
    <w:rsid w:val="00951D3F"/>
    <w:rsid w:val="00952059"/>
    <w:rsid w:val="00952071"/>
    <w:rsid w:val="00952265"/>
    <w:rsid w:val="00952583"/>
    <w:rsid w:val="009527F2"/>
    <w:rsid w:val="00952983"/>
    <w:rsid w:val="00952E45"/>
    <w:rsid w:val="00953347"/>
    <w:rsid w:val="009537CA"/>
    <w:rsid w:val="00953F65"/>
    <w:rsid w:val="0095425D"/>
    <w:rsid w:val="00954747"/>
    <w:rsid w:val="00954B1D"/>
    <w:rsid w:val="00954D95"/>
    <w:rsid w:val="00954FB9"/>
    <w:rsid w:val="00955290"/>
    <w:rsid w:val="0095548D"/>
    <w:rsid w:val="00955A01"/>
    <w:rsid w:val="00955B00"/>
    <w:rsid w:val="00956303"/>
    <w:rsid w:val="0095652D"/>
    <w:rsid w:val="009568E4"/>
    <w:rsid w:val="00956947"/>
    <w:rsid w:val="00956C82"/>
    <w:rsid w:val="00957291"/>
    <w:rsid w:val="009579F4"/>
    <w:rsid w:val="00957C26"/>
    <w:rsid w:val="00957F5D"/>
    <w:rsid w:val="009601F3"/>
    <w:rsid w:val="009602FC"/>
    <w:rsid w:val="00960382"/>
    <w:rsid w:val="00960718"/>
    <w:rsid w:val="009607B4"/>
    <w:rsid w:val="009607FD"/>
    <w:rsid w:val="009608AB"/>
    <w:rsid w:val="00960930"/>
    <w:rsid w:val="00960F3D"/>
    <w:rsid w:val="009610ED"/>
    <w:rsid w:val="009613E3"/>
    <w:rsid w:val="00961410"/>
    <w:rsid w:val="0096180C"/>
    <w:rsid w:val="009619ED"/>
    <w:rsid w:val="00961BF6"/>
    <w:rsid w:val="00961F49"/>
    <w:rsid w:val="009622CD"/>
    <w:rsid w:val="0096247B"/>
    <w:rsid w:val="00962BAC"/>
    <w:rsid w:val="00962E94"/>
    <w:rsid w:val="009630A2"/>
    <w:rsid w:val="00963230"/>
    <w:rsid w:val="009633C0"/>
    <w:rsid w:val="00963747"/>
    <w:rsid w:val="009637DF"/>
    <w:rsid w:val="00963C4E"/>
    <w:rsid w:val="009643C7"/>
    <w:rsid w:val="00964B19"/>
    <w:rsid w:val="00964B9F"/>
    <w:rsid w:val="009657AB"/>
    <w:rsid w:val="00965DD1"/>
    <w:rsid w:val="00967022"/>
    <w:rsid w:val="00967ABC"/>
    <w:rsid w:val="0097061D"/>
    <w:rsid w:val="00970734"/>
    <w:rsid w:val="00971225"/>
    <w:rsid w:val="009717CB"/>
    <w:rsid w:val="0097189C"/>
    <w:rsid w:val="00971BFA"/>
    <w:rsid w:val="0097236D"/>
    <w:rsid w:val="00972610"/>
    <w:rsid w:val="009728B5"/>
    <w:rsid w:val="00972D6F"/>
    <w:rsid w:val="00972F96"/>
    <w:rsid w:val="00973176"/>
    <w:rsid w:val="0097333C"/>
    <w:rsid w:val="009734CA"/>
    <w:rsid w:val="009739AB"/>
    <w:rsid w:val="00973F2B"/>
    <w:rsid w:val="00974572"/>
    <w:rsid w:val="009745A5"/>
    <w:rsid w:val="009746C2"/>
    <w:rsid w:val="00974919"/>
    <w:rsid w:val="009750CD"/>
    <w:rsid w:val="009751AD"/>
    <w:rsid w:val="00975348"/>
    <w:rsid w:val="009754D1"/>
    <w:rsid w:val="00975C4E"/>
    <w:rsid w:val="00975F89"/>
    <w:rsid w:val="00976448"/>
    <w:rsid w:val="0097659E"/>
    <w:rsid w:val="009769B2"/>
    <w:rsid w:val="00976C80"/>
    <w:rsid w:val="00976D58"/>
    <w:rsid w:val="00976E57"/>
    <w:rsid w:val="00976F45"/>
    <w:rsid w:val="00977140"/>
    <w:rsid w:val="009772E6"/>
    <w:rsid w:val="00977541"/>
    <w:rsid w:val="00977AA5"/>
    <w:rsid w:val="00977BA6"/>
    <w:rsid w:val="00977D04"/>
    <w:rsid w:val="00980831"/>
    <w:rsid w:val="00980C56"/>
    <w:rsid w:val="00980FBD"/>
    <w:rsid w:val="009811F9"/>
    <w:rsid w:val="00981366"/>
    <w:rsid w:val="00981392"/>
    <w:rsid w:val="00981534"/>
    <w:rsid w:val="00981F94"/>
    <w:rsid w:val="009827AE"/>
    <w:rsid w:val="00982AE9"/>
    <w:rsid w:val="00982D15"/>
    <w:rsid w:val="0098343B"/>
    <w:rsid w:val="009835BE"/>
    <w:rsid w:val="00983A34"/>
    <w:rsid w:val="00983FCA"/>
    <w:rsid w:val="009842F3"/>
    <w:rsid w:val="00985672"/>
    <w:rsid w:val="00985C9C"/>
    <w:rsid w:val="00985DAA"/>
    <w:rsid w:val="009861A3"/>
    <w:rsid w:val="00987239"/>
    <w:rsid w:val="009875C2"/>
    <w:rsid w:val="0098764A"/>
    <w:rsid w:val="00987DE8"/>
    <w:rsid w:val="00990584"/>
    <w:rsid w:val="0099087A"/>
    <w:rsid w:val="009909E7"/>
    <w:rsid w:val="00990DCA"/>
    <w:rsid w:val="009910FB"/>
    <w:rsid w:val="00991248"/>
    <w:rsid w:val="009914EC"/>
    <w:rsid w:val="009916DE"/>
    <w:rsid w:val="00991B9C"/>
    <w:rsid w:val="00992525"/>
    <w:rsid w:val="009926AD"/>
    <w:rsid w:val="0099281E"/>
    <w:rsid w:val="0099291C"/>
    <w:rsid w:val="00992DB9"/>
    <w:rsid w:val="009936D7"/>
    <w:rsid w:val="009938E9"/>
    <w:rsid w:val="00993A9B"/>
    <w:rsid w:val="00993CD8"/>
    <w:rsid w:val="00993D52"/>
    <w:rsid w:val="00994230"/>
    <w:rsid w:val="00994408"/>
    <w:rsid w:val="009950FF"/>
    <w:rsid w:val="009954EA"/>
    <w:rsid w:val="009961D9"/>
    <w:rsid w:val="00996A00"/>
    <w:rsid w:val="00996D02"/>
    <w:rsid w:val="00997AB4"/>
    <w:rsid w:val="00997DD1"/>
    <w:rsid w:val="009A00AA"/>
    <w:rsid w:val="009A032F"/>
    <w:rsid w:val="009A0922"/>
    <w:rsid w:val="009A0D2A"/>
    <w:rsid w:val="009A11B8"/>
    <w:rsid w:val="009A15DB"/>
    <w:rsid w:val="009A212C"/>
    <w:rsid w:val="009A22AC"/>
    <w:rsid w:val="009A2402"/>
    <w:rsid w:val="009A2696"/>
    <w:rsid w:val="009A27B0"/>
    <w:rsid w:val="009A2850"/>
    <w:rsid w:val="009A2954"/>
    <w:rsid w:val="009A2B8B"/>
    <w:rsid w:val="009A33C8"/>
    <w:rsid w:val="009A3432"/>
    <w:rsid w:val="009A36C7"/>
    <w:rsid w:val="009A3EBE"/>
    <w:rsid w:val="009A4062"/>
    <w:rsid w:val="009A428E"/>
    <w:rsid w:val="009A465F"/>
    <w:rsid w:val="009A4A00"/>
    <w:rsid w:val="009A4FEF"/>
    <w:rsid w:val="009A5B63"/>
    <w:rsid w:val="009A5B8F"/>
    <w:rsid w:val="009A5CF1"/>
    <w:rsid w:val="009A5DA0"/>
    <w:rsid w:val="009A5EF1"/>
    <w:rsid w:val="009A5F2F"/>
    <w:rsid w:val="009A5FFA"/>
    <w:rsid w:val="009A75D4"/>
    <w:rsid w:val="009A7D7F"/>
    <w:rsid w:val="009A7E6B"/>
    <w:rsid w:val="009A7E75"/>
    <w:rsid w:val="009B0A1C"/>
    <w:rsid w:val="009B0ED9"/>
    <w:rsid w:val="009B142B"/>
    <w:rsid w:val="009B1672"/>
    <w:rsid w:val="009B2036"/>
    <w:rsid w:val="009B2053"/>
    <w:rsid w:val="009B23C8"/>
    <w:rsid w:val="009B25A9"/>
    <w:rsid w:val="009B283D"/>
    <w:rsid w:val="009B300D"/>
    <w:rsid w:val="009B3083"/>
    <w:rsid w:val="009B33D5"/>
    <w:rsid w:val="009B3537"/>
    <w:rsid w:val="009B37B1"/>
    <w:rsid w:val="009B3E71"/>
    <w:rsid w:val="009B411A"/>
    <w:rsid w:val="009B4551"/>
    <w:rsid w:val="009B4F07"/>
    <w:rsid w:val="009B51C9"/>
    <w:rsid w:val="009B5216"/>
    <w:rsid w:val="009B5246"/>
    <w:rsid w:val="009B58F6"/>
    <w:rsid w:val="009B5DAA"/>
    <w:rsid w:val="009B5E10"/>
    <w:rsid w:val="009B6426"/>
    <w:rsid w:val="009B65F5"/>
    <w:rsid w:val="009B6602"/>
    <w:rsid w:val="009B68F0"/>
    <w:rsid w:val="009B6AE2"/>
    <w:rsid w:val="009B7C80"/>
    <w:rsid w:val="009C0048"/>
    <w:rsid w:val="009C0308"/>
    <w:rsid w:val="009C0572"/>
    <w:rsid w:val="009C05DE"/>
    <w:rsid w:val="009C0615"/>
    <w:rsid w:val="009C06A0"/>
    <w:rsid w:val="009C0D24"/>
    <w:rsid w:val="009C0E00"/>
    <w:rsid w:val="009C0FB0"/>
    <w:rsid w:val="009C1136"/>
    <w:rsid w:val="009C1577"/>
    <w:rsid w:val="009C1B41"/>
    <w:rsid w:val="009C1F1D"/>
    <w:rsid w:val="009C20E2"/>
    <w:rsid w:val="009C20EA"/>
    <w:rsid w:val="009C2476"/>
    <w:rsid w:val="009C29B8"/>
    <w:rsid w:val="009C2B3B"/>
    <w:rsid w:val="009C2C3D"/>
    <w:rsid w:val="009C2ECB"/>
    <w:rsid w:val="009C35DD"/>
    <w:rsid w:val="009C48F9"/>
    <w:rsid w:val="009C54D3"/>
    <w:rsid w:val="009C5A50"/>
    <w:rsid w:val="009C5B99"/>
    <w:rsid w:val="009C6161"/>
    <w:rsid w:val="009C6302"/>
    <w:rsid w:val="009C66CC"/>
    <w:rsid w:val="009C6E2C"/>
    <w:rsid w:val="009C7127"/>
    <w:rsid w:val="009C7264"/>
    <w:rsid w:val="009C7989"/>
    <w:rsid w:val="009C7B06"/>
    <w:rsid w:val="009D03EC"/>
    <w:rsid w:val="009D06C6"/>
    <w:rsid w:val="009D0745"/>
    <w:rsid w:val="009D085E"/>
    <w:rsid w:val="009D093B"/>
    <w:rsid w:val="009D0C44"/>
    <w:rsid w:val="009D11A6"/>
    <w:rsid w:val="009D1700"/>
    <w:rsid w:val="009D18AD"/>
    <w:rsid w:val="009D277D"/>
    <w:rsid w:val="009D3050"/>
    <w:rsid w:val="009D367E"/>
    <w:rsid w:val="009D3791"/>
    <w:rsid w:val="009D3AFA"/>
    <w:rsid w:val="009D3F3C"/>
    <w:rsid w:val="009D4147"/>
    <w:rsid w:val="009D4625"/>
    <w:rsid w:val="009D463A"/>
    <w:rsid w:val="009D466C"/>
    <w:rsid w:val="009D4BFB"/>
    <w:rsid w:val="009D4F70"/>
    <w:rsid w:val="009D5263"/>
    <w:rsid w:val="009D5587"/>
    <w:rsid w:val="009D5644"/>
    <w:rsid w:val="009D68EA"/>
    <w:rsid w:val="009D69B6"/>
    <w:rsid w:val="009D6BE6"/>
    <w:rsid w:val="009D6CB5"/>
    <w:rsid w:val="009D7208"/>
    <w:rsid w:val="009D7A70"/>
    <w:rsid w:val="009D7CB2"/>
    <w:rsid w:val="009E0147"/>
    <w:rsid w:val="009E0213"/>
    <w:rsid w:val="009E0358"/>
    <w:rsid w:val="009E045A"/>
    <w:rsid w:val="009E0580"/>
    <w:rsid w:val="009E0A35"/>
    <w:rsid w:val="009E0BC5"/>
    <w:rsid w:val="009E0D6F"/>
    <w:rsid w:val="009E12C6"/>
    <w:rsid w:val="009E2110"/>
    <w:rsid w:val="009E222B"/>
    <w:rsid w:val="009E2281"/>
    <w:rsid w:val="009E2755"/>
    <w:rsid w:val="009E28F2"/>
    <w:rsid w:val="009E2A85"/>
    <w:rsid w:val="009E2C56"/>
    <w:rsid w:val="009E3983"/>
    <w:rsid w:val="009E3ECD"/>
    <w:rsid w:val="009E4F49"/>
    <w:rsid w:val="009E5163"/>
    <w:rsid w:val="009E5295"/>
    <w:rsid w:val="009E544A"/>
    <w:rsid w:val="009E548A"/>
    <w:rsid w:val="009E55EE"/>
    <w:rsid w:val="009E5B43"/>
    <w:rsid w:val="009E5C47"/>
    <w:rsid w:val="009E68A6"/>
    <w:rsid w:val="009E6B2D"/>
    <w:rsid w:val="009E6F69"/>
    <w:rsid w:val="009E70E6"/>
    <w:rsid w:val="009E738F"/>
    <w:rsid w:val="009E75FF"/>
    <w:rsid w:val="009E763C"/>
    <w:rsid w:val="009E78EF"/>
    <w:rsid w:val="009E7FF4"/>
    <w:rsid w:val="009F0048"/>
    <w:rsid w:val="009F007F"/>
    <w:rsid w:val="009F0155"/>
    <w:rsid w:val="009F0598"/>
    <w:rsid w:val="009F05F6"/>
    <w:rsid w:val="009F0C51"/>
    <w:rsid w:val="009F1062"/>
    <w:rsid w:val="009F1418"/>
    <w:rsid w:val="009F1C81"/>
    <w:rsid w:val="009F1CF2"/>
    <w:rsid w:val="009F2080"/>
    <w:rsid w:val="009F2518"/>
    <w:rsid w:val="009F290E"/>
    <w:rsid w:val="009F2D7C"/>
    <w:rsid w:val="009F3405"/>
    <w:rsid w:val="009F35EB"/>
    <w:rsid w:val="009F390B"/>
    <w:rsid w:val="009F3AE4"/>
    <w:rsid w:val="009F44E6"/>
    <w:rsid w:val="009F48A9"/>
    <w:rsid w:val="009F4B82"/>
    <w:rsid w:val="009F52FE"/>
    <w:rsid w:val="009F5688"/>
    <w:rsid w:val="009F5863"/>
    <w:rsid w:val="009F58AA"/>
    <w:rsid w:val="009F5952"/>
    <w:rsid w:val="009F5E1B"/>
    <w:rsid w:val="009F65F2"/>
    <w:rsid w:val="009F7195"/>
    <w:rsid w:val="009F773A"/>
    <w:rsid w:val="009F7967"/>
    <w:rsid w:val="009F7B42"/>
    <w:rsid w:val="009F7DB2"/>
    <w:rsid w:val="00A001BC"/>
    <w:rsid w:val="00A004AF"/>
    <w:rsid w:val="00A006E8"/>
    <w:rsid w:val="00A0094B"/>
    <w:rsid w:val="00A00B02"/>
    <w:rsid w:val="00A00D22"/>
    <w:rsid w:val="00A00F9D"/>
    <w:rsid w:val="00A010F2"/>
    <w:rsid w:val="00A02D2F"/>
    <w:rsid w:val="00A039FE"/>
    <w:rsid w:val="00A0466A"/>
    <w:rsid w:val="00A049DA"/>
    <w:rsid w:val="00A04AF8"/>
    <w:rsid w:val="00A05283"/>
    <w:rsid w:val="00A05663"/>
    <w:rsid w:val="00A05CD4"/>
    <w:rsid w:val="00A05EBD"/>
    <w:rsid w:val="00A06718"/>
    <w:rsid w:val="00A072EC"/>
    <w:rsid w:val="00A07526"/>
    <w:rsid w:val="00A077AF"/>
    <w:rsid w:val="00A077C1"/>
    <w:rsid w:val="00A07B37"/>
    <w:rsid w:val="00A07BED"/>
    <w:rsid w:val="00A07C44"/>
    <w:rsid w:val="00A10952"/>
    <w:rsid w:val="00A10A06"/>
    <w:rsid w:val="00A10D83"/>
    <w:rsid w:val="00A10F0F"/>
    <w:rsid w:val="00A116B1"/>
    <w:rsid w:val="00A11C09"/>
    <w:rsid w:val="00A11F4D"/>
    <w:rsid w:val="00A126DD"/>
    <w:rsid w:val="00A130A3"/>
    <w:rsid w:val="00A1324A"/>
    <w:rsid w:val="00A135E0"/>
    <w:rsid w:val="00A13A11"/>
    <w:rsid w:val="00A13AD1"/>
    <w:rsid w:val="00A13E3E"/>
    <w:rsid w:val="00A1401A"/>
    <w:rsid w:val="00A1442A"/>
    <w:rsid w:val="00A1465A"/>
    <w:rsid w:val="00A148C2"/>
    <w:rsid w:val="00A14C8D"/>
    <w:rsid w:val="00A14DA8"/>
    <w:rsid w:val="00A14E9E"/>
    <w:rsid w:val="00A150E0"/>
    <w:rsid w:val="00A15652"/>
    <w:rsid w:val="00A156E9"/>
    <w:rsid w:val="00A1666D"/>
    <w:rsid w:val="00A16E3D"/>
    <w:rsid w:val="00A16F3C"/>
    <w:rsid w:val="00A170CD"/>
    <w:rsid w:val="00A17E87"/>
    <w:rsid w:val="00A20458"/>
    <w:rsid w:val="00A20C0F"/>
    <w:rsid w:val="00A20D36"/>
    <w:rsid w:val="00A20DFD"/>
    <w:rsid w:val="00A20F6A"/>
    <w:rsid w:val="00A210CE"/>
    <w:rsid w:val="00A21236"/>
    <w:rsid w:val="00A21667"/>
    <w:rsid w:val="00A21D3E"/>
    <w:rsid w:val="00A21DE0"/>
    <w:rsid w:val="00A2273C"/>
    <w:rsid w:val="00A22C98"/>
    <w:rsid w:val="00A232D9"/>
    <w:rsid w:val="00A233CE"/>
    <w:rsid w:val="00A235DB"/>
    <w:rsid w:val="00A238D7"/>
    <w:rsid w:val="00A239E0"/>
    <w:rsid w:val="00A23A3A"/>
    <w:rsid w:val="00A23A5F"/>
    <w:rsid w:val="00A24949"/>
    <w:rsid w:val="00A2519D"/>
    <w:rsid w:val="00A252B4"/>
    <w:rsid w:val="00A254EF"/>
    <w:rsid w:val="00A25F59"/>
    <w:rsid w:val="00A2689C"/>
    <w:rsid w:val="00A26E11"/>
    <w:rsid w:val="00A2790C"/>
    <w:rsid w:val="00A27A9B"/>
    <w:rsid w:val="00A27B29"/>
    <w:rsid w:val="00A27CDB"/>
    <w:rsid w:val="00A301D3"/>
    <w:rsid w:val="00A30342"/>
    <w:rsid w:val="00A3061C"/>
    <w:rsid w:val="00A314C0"/>
    <w:rsid w:val="00A31584"/>
    <w:rsid w:val="00A31AA9"/>
    <w:rsid w:val="00A31D9E"/>
    <w:rsid w:val="00A321F2"/>
    <w:rsid w:val="00A322BE"/>
    <w:rsid w:val="00A32621"/>
    <w:rsid w:val="00A3275E"/>
    <w:rsid w:val="00A327F7"/>
    <w:rsid w:val="00A32861"/>
    <w:rsid w:val="00A32ACE"/>
    <w:rsid w:val="00A32B65"/>
    <w:rsid w:val="00A32BB2"/>
    <w:rsid w:val="00A32CF0"/>
    <w:rsid w:val="00A32F39"/>
    <w:rsid w:val="00A32FD0"/>
    <w:rsid w:val="00A3301E"/>
    <w:rsid w:val="00A3316C"/>
    <w:rsid w:val="00A33248"/>
    <w:rsid w:val="00A3377B"/>
    <w:rsid w:val="00A33E37"/>
    <w:rsid w:val="00A340A3"/>
    <w:rsid w:val="00A3435F"/>
    <w:rsid w:val="00A346E8"/>
    <w:rsid w:val="00A34C68"/>
    <w:rsid w:val="00A3665A"/>
    <w:rsid w:val="00A36ABF"/>
    <w:rsid w:val="00A370D9"/>
    <w:rsid w:val="00A37102"/>
    <w:rsid w:val="00A375AD"/>
    <w:rsid w:val="00A37721"/>
    <w:rsid w:val="00A3796B"/>
    <w:rsid w:val="00A3798A"/>
    <w:rsid w:val="00A37D61"/>
    <w:rsid w:val="00A4017F"/>
    <w:rsid w:val="00A403D9"/>
    <w:rsid w:val="00A40AD6"/>
    <w:rsid w:val="00A40D5A"/>
    <w:rsid w:val="00A41486"/>
    <w:rsid w:val="00A41B70"/>
    <w:rsid w:val="00A41BFD"/>
    <w:rsid w:val="00A41D18"/>
    <w:rsid w:val="00A41E41"/>
    <w:rsid w:val="00A4204E"/>
    <w:rsid w:val="00A42294"/>
    <w:rsid w:val="00A42625"/>
    <w:rsid w:val="00A429D2"/>
    <w:rsid w:val="00A42D7C"/>
    <w:rsid w:val="00A432FF"/>
    <w:rsid w:val="00A438CC"/>
    <w:rsid w:val="00A439F6"/>
    <w:rsid w:val="00A43DD7"/>
    <w:rsid w:val="00A43E16"/>
    <w:rsid w:val="00A43E20"/>
    <w:rsid w:val="00A43E29"/>
    <w:rsid w:val="00A445D6"/>
    <w:rsid w:val="00A4460C"/>
    <w:rsid w:val="00A44951"/>
    <w:rsid w:val="00A45746"/>
    <w:rsid w:val="00A45D35"/>
    <w:rsid w:val="00A462EA"/>
    <w:rsid w:val="00A46330"/>
    <w:rsid w:val="00A465E9"/>
    <w:rsid w:val="00A46DDB"/>
    <w:rsid w:val="00A46F6F"/>
    <w:rsid w:val="00A46FB6"/>
    <w:rsid w:val="00A47145"/>
    <w:rsid w:val="00A475E2"/>
    <w:rsid w:val="00A47BEE"/>
    <w:rsid w:val="00A50A71"/>
    <w:rsid w:val="00A50B19"/>
    <w:rsid w:val="00A50B48"/>
    <w:rsid w:val="00A510F0"/>
    <w:rsid w:val="00A517BC"/>
    <w:rsid w:val="00A51946"/>
    <w:rsid w:val="00A520E6"/>
    <w:rsid w:val="00A52339"/>
    <w:rsid w:val="00A53280"/>
    <w:rsid w:val="00A53648"/>
    <w:rsid w:val="00A536CB"/>
    <w:rsid w:val="00A5386C"/>
    <w:rsid w:val="00A539AE"/>
    <w:rsid w:val="00A53CE1"/>
    <w:rsid w:val="00A53FD7"/>
    <w:rsid w:val="00A54166"/>
    <w:rsid w:val="00A54546"/>
    <w:rsid w:val="00A55221"/>
    <w:rsid w:val="00A553B4"/>
    <w:rsid w:val="00A5545A"/>
    <w:rsid w:val="00A5560D"/>
    <w:rsid w:val="00A55912"/>
    <w:rsid w:val="00A55940"/>
    <w:rsid w:val="00A55E9C"/>
    <w:rsid w:val="00A564D7"/>
    <w:rsid w:val="00A56609"/>
    <w:rsid w:val="00A56640"/>
    <w:rsid w:val="00A566DA"/>
    <w:rsid w:val="00A56EAD"/>
    <w:rsid w:val="00A57A82"/>
    <w:rsid w:val="00A57E0F"/>
    <w:rsid w:val="00A60272"/>
    <w:rsid w:val="00A61259"/>
    <w:rsid w:val="00A61603"/>
    <w:rsid w:val="00A61DB2"/>
    <w:rsid w:val="00A6275A"/>
    <w:rsid w:val="00A62797"/>
    <w:rsid w:val="00A62C91"/>
    <w:rsid w:val="00A636BD"/>
    <w:rsid w:val="00A63DCD"/>
    <w:rsid w:val="00A64B5F"/>
    <w:rsid w:val="00A64CC4"/>
    <w:rsid w:val="00A653FB"/>
    <w:rsid w:val="00A65EF7"/>
    <w:rsid w:val="00A65FB0"/>
    <w:rsid w:val="00A66557"/>
    <w:rsid w:val="00A668F2"/>
    <w:rsid w:val="00A66B0F"/>
    <w:rsid w:val="00A674D8"/>
    <w:rsid w:val="00A67518"/>
    <w:rsid w:val="00A67595"/>
    <w:rsid w:val="00A6785C"/>
    <w:rsid w:val="00A6799A"/>
    <w:rsid w:val="00A67B68"/>
    <w:rsid w:val="00A67E96"/>
    <w:rsid w:val="00A67F5F"/>
    <w:rsid w:val="00A70044"/>
    <w:rsid w:val="00A70A91"/>
    <w:rsid w:val="00A70C5F"/>
    <w:rsid w:val="00A70FA5"/>
    <w:rsid w:val="00A71069"/>
    <w:rsid w:val="00A713B0"/>
    <w:rsid w:val="00A71A1E"/>
    <w:rsid w:val="00A71A87"/>
    <w:rsid w:val="00A71C3C"/>
    <w:rsid w:val="00A72588"/>
    <w:rsid w:val="00A7265B"/>
    <w:rsid w:val="00A728BE"/>
    <w:rsid w:val="00A72919"/>
    <w:rsid w:val="00A72F24"/>
    <w:rsid w:val="00A72F75"/>
    <w:rsid w:val="00A73182"/>
    <w:rsid w:val="00A73861"/>
    <w:rsid w:val="00A73BE6"/>
    <w:rsid w:val="00A73D6D"/>
    <w:rsid w:val="00A741BE"/>
    <w:rsid w:val="00A7481B"/>
    <w:rsid w:val="00A7494E"/>
    <w:rsid w:val="00A74CCF"/>
    <w:rsid w:val="00A753A0"/>
    <w:rsid w:val="00A7589E"/>
    <w:rsid w:val="00A75C6D"/>
    <w:rsid w:val="00A75CAF"/>
    <w:rsid w:val="00A762E9"/>
    <w:rsid w:val="00A76323"/>
    <w:rsid w:val="00A76824"/>
    <w:rsid w:val="00A76BB3"/>
    <w:rsid w:val="00A777B8"/>
    <w:rsid w:val="00A8003E"/>
    <w:rsid w:val="00A801A9"/>
    <w:rsid w:val="00A80349"/>
    <w:rsid w:val="00A80506"/>
    <w:rsid w:val="00A80AAB"/>
    <w:rsid w:val="00A80B37"/>
    <w:rsid w:val="00A80D97"/>
    <w:rsid w:val="00A811D1"/>
    <w:rsid w:val="00A81738"/>
    <w:rsid w:val="00A82060"/>
    <w:rsid w:val="00A82288"/>
    <w:rsid w:val="00A82721"/>
    <w:rsid w:val="00A82F0B"/>
    <w:rsid w:val="00A83186"/>
    <w:rsid w:val="00A83449"/>
    <w:rsid w:val="00A838EB"/>
    <w:rsid w:val="00A83BA1"/>
    <w:rsid w:val="00A83E87"/>
    <w:rsid w:val="00A841E8"/>
    <w:rsid w:val="00A84219"/>
    <w:rsid w:val="00A8431F"/>
    <w:rsid w:val="00A84616"/>
    <w:rsid w:val="00A85101"/>
    <w:rsid w:val="00A859C3"/>
    <w:rsid w:val="00A85AFA"/>
    <w:rsid w:val="00A8672B"/>
    <w:rsid w:val="00A86E5D"/>
    <w:rsid w:val="00A87109"/>
    <w:rsid w:val="00A87576"/>
    <w:rsid w:val="00A9008C"/>
    <w:rsid w:val="00A903B8"/>
    <w:rsid w:val="00A90C8B"/>
    <w:rsid w:val="00A90E33"/>
    <w:rsid w:val="00A90F33"/>
    <w:rsid w:val="00A9137F"/>
    <w:rsid w:val="00A91517"/>
    <w:rsid w:val="00A918F3"/>
    <w:rsid w:val="00A91C30"/>
    <w:rsid w:val="00A920E4"/>
    <w:rsid w:val="00A921A6"/>
    <w:rsid w:val="00A9228C"/>
    <w:rsid w:val="00A92831"/>
    <w:rsid w:val="00A92CAD"/>
    <w:rsid w:val="00A92F7C"/>
    <w:rsid w:val="00A9308E"/>
    <w:rsid w:val="00A937CC"/>
    <w:rsid w:val="00A93837"/>
    <w:rsid w:val="00A93C2E"/>
    <w:rsid w:val="00A94291"/>
    <w:rsid w:val="00A943C5"/>
    <w:rsid w:val="00A94977"/>
    <w:rsid w:val="00A94AA1"/>
    <w:rsid w:val="00A95447"/>
    <w:rsid w:val="00A9551C"/>
    <w:rsid w:val="00A95F22"/>
    <w:rsid w:val="00A9635C"/>
    <w:rsid w:val="00A96987"/>
    <w:rsid w:val="00A96B66"/>
    <w:rsid w:val="00A96DF8"/>
    <w:rsid w:val="00A96FE8"/>
    <w:rsid w:val="00A9784A"/>
    <w:rsid w:val="00A978F6"/>
    <w:rsid w:val="00A97AB3"/>
    <w:rsid w:val="00AA0115"/>
    <w:rsid w:val="00AA0586"/>
    <w:rsid w:val="00AA081C"/>
    <w:rsid w:val="00AA0E6C"/>
    <w:rsid w:val="00AA109D"/>
    <w:rsid w:val="00AA177B"/>
    <w:rsid w:val="00AA19E7"/>
    <w:rsid w:val="00AA1BE2"/>
    <w:rsid w:val="00AA1C8B"/>
    <w:rsid w:val="00AA2069"/>
    <w:rsid w:val="00AA23C1"/>
    <w:rsid w:val="00AA23F8"/>
    <w:rsid w:val="00AA2CDD"/>
    <w:rsid w:val="00AA30AD"/>
    <w:rsid w:val="00AA3118"/>
    <w:rsid w:val="00AA31EB"/>
    <w:rsid w:val="00AA3F86"/>
    <w:rsid w:val="00AA41CD"/>
    <w:rsid w:val="00AA46D3"/>
    <w:rsid w:val="00AA4A1D"/>
    <w:rsid w:val="00AA4A2D"/>
    <w:rsid w:val="00AA4AF9"/>
    <w:rsid w:val="00AA5004"/>
    <w:rsid w:val="00AA515C"/>
    <w:rsid w:val="00AA5322"/>
    <w:rsid w:val="00AA53B6"/>
    <w:rsid w:val="00AA5AF7"/>
    <w:rsid w:val="00AA5E5F"/>
    <w:rsid w:val="00AA5E94"/>
    <w:rsid w:val="00AA6476"/>
    <w:rsid w:val="00AA65FE"/>
    <w:rsid w:val="00AA67B2"/>
    <w:rsid w:val="00AA6BFF"/>
    <w:rsid w:val="00AA6E9F"/>
    <w:rsid w:val="00AA6FA2"/>
    <w:rsid w:val="00AA7462"/>
    <w:rsid w:val="00AA7549"/>
    <w:rsid w:val="00AA79B8"/>
    <w:rsid w:val="00AA79BC"/>
    <w:rsid w:val="00AA7FDC"/>
    <w:rsid w:val="00AB0185"/>
    <w:rsid w:val="00AB0AE5"/>
    <w:rsid w:val="00AB0C38"/>
    <w:rsid w:val="00AB102C"/>
    <w:rsid w:val="00AB1061"/>
    <w:rsid w:val="00AB1619"/>
    <w:rsid w:val="00AB174E"/>
    <w:rsid w:val="00AB189F"/>
    <w:rsid w:val="00AB1990"/>
    <w:rsid w:val="00AB1A5A"/>
    <w:rsid w:val="00AB1B71"/>
    <w:rsid w:val="00AB20F5"/>
    <w:rsid w:val="00AB2EFA"/>
    <w:rsid w:val="00AB3090"/>
    <w:rsid w:val="00AB32B3"/>
    <w:rsid w:val="00AB3300"/>
    <w:rsid w:val="00AB3A01"/>
    <w:rsid w:val="00AB3CF0"/>
    <w:rsid w:val="00AB3F4A"/>
    <w:rsid w:val="00AB3F75"/>
    <w:rsid w:val="00AB3FC2"/>
    <w:rsid w:val="00AB4038"/>
    <w:rsid w:val="00AB428B"/>
    <w:rsid w:val="00AB4B07"/>
    <w:rsid w:val="00AB4BBB"/>
    <w:rsid w:val="00AB5073"/>
    <w:rsid w:val="00AB50C1"/>
    <w:rsid w:val="00AB5775"/>
    <w:rsid w:val="00AB6114"/>
    <w:rsid w:val="00AB645E"/>
    <w:rsid w:val="00AB67F9"/>
    <w:rsid w:val="00AB6B1B"/>
    <w:rsid w:val="00AB74AB"/>
    <w:rsid w:val="00AB77D9"/>
    <w:rsid w:val="00AB7F04"/>
    <w:rsid w:val="00AC00A8"/>
    <w:rsid w:val="00AC016A"/>
    <w:rsid w:val="00AC0612"/>
    <w:rsid w:val="00AC09F4"/>
    <w:rsid w:val="00AC0CA4"/>
    <w:rsid w:val="00AC10BD"/>
    <w:rsid w:val="00AC1262"/>
    <w:rsid w:val="00AC1E2E"/>
    <w:rsid w:val="00AC249E"/>
    <w:rsid w:val="00AC26CF"/>
    <w:rsid w:val="00AC2A56"/>
    <w:rsid w:val="00AC2E3C"/>
    <w:rsid w:val="00AC3189"/>
    <w:rsid w:val="00AC366E"/>
    <w:rsid w:val="00AC398D"/>
    <w:rsid w:val="00AC3C37"/>
    <w:rsid w:val="00AC411C"/>
    <w:rsid w:val="00AC4E36"/>
    <w:rsid w:val="00AC4EC7"/>
    <w:rsid w:val="00AC5836"/>
    <w:rsid w:val="00AC58C8"/>
    <w:rsid w:val="00AC5F41"/>
    <w:rsid w:val="00AC5F4C"/>
    <w:rsid w:val="00AC6F21"/>
    <w:rsid w:val="00AC7302"/>
    <w:rsid w:val="00AC73AB"/>
    <w:rsid w:val="00AC7F12"/>
    <w:rsid w:val="00AC7F77"/>
    <w:rsid w:val="00AD00C7"/>
    <w:rsid w:val="00AD032C"/>
    <w:rsid w:val="00AD0713"/>
    <w:rsid w:val="00AD08F4"/>
    <w:rsid w:val="00AD13AA"/>
    <w:rsid w:val="00AD1649"/>
    <w:rsid w:val="00AD1ABB"/>
    <w:rsid w:val="00AD1B00"/>
    <w:rsid w:val="00AD1C42"/>
    <w:rsid w:val="00AD2118"/>
    <w:rsid w:val="00AD214B"/>
    <w:rsid w:val="00AD28D1"/>
    <w:rsid w:val="00AD2C35"/>
    <w:rsid w:val="00AD32D8"/>
    <w:rsid w:val="00AD336F"/>
    <w:rsid w:val="00AD3A27"/>
    <w:rsid w:val="00AD40FB"/>
    <w:rsid w:val="00AD4166"/>
    <w:rsid w:val="00AD4429"/>
    <w:rsid w:val="00AD45F5"/>
    <w:rsid w:val="00AD4D27"/>
    <w:rsid w:val="00AD586E"/>
    <w:rsid w:val="00AD5B52"/>
    <w:rsid w:val="00AD62CC"/>
    <w:rsid w:val="00AD681D"/>
    <w:rsid w:val="00AD7D0C"/>
    <w:rsid w:val="00AE026B"/>
    <w:rsid w:val="00AE0A55"/>
    <w:rsid w:val="00AE0D9A"/>
    <w:rsid w:val="00AE0EEB"/>
    <w:rsid w:val="00AE1058"/>
    <w:rsid w:val="00AE17FF"/>
    <w:rsid w:val="00AE1B5B"/>
    <w:rsid w:val="00AE1D6B"/>
    <w:rsid w:val="00AE2783"/>
    <w:rsid w:val="00AE2C45"/>
    <w:rsid w:val="00AE2FBD"/>
    <w:rsid w:val="00AE31FB"/>
    <w:rsid w:val="00AE3264"/>
    <w:rsid w:val="00AE4326"/>
    <w:rsid w:val="00AE48F0"/>
    <w:rsid w:val="00AE4D74"/>
    <w:rsid w:val="00AE4E9F"/>
    <w:rsid w:val="00AE4EC1"/>
    <w:rsid w:val="00AE5028"/>
    <w:rsid w:val="00AE5053"/>
    <w:rsid w:val="00AE528C"/>
    <w:rsid w:val="00AE53F1"/>
    <w:rsid w:val="00AE543C"/>
    <w:rsid w:val="00AE5DF1"/>
    <w:rsid w:val="00AE5F3F"/>
    <w:rsid w:val="00AE64CB"/>
    <w:rsid w:val="00AE6541"/>
    <w:rsid w:val="00AE6A66"/>
    <w:rsid w:val="00AE7050"/>
    <w:rsid w:val="00AE752B"/>
    <w:rsid w:val="00AE7CFD"/>
    <w:rsid w:val="00AE7FD4"/>
    <w:rsid w:val="00AF01D5"/>
    <w:rsid w:val="00AF0370"/>
    <w:rsid w:val="00AF042C"/>
    <w:rsid w:val="00AF0720"/>
    <w:rsid w:val="00AF0AB4"/>
    <w:rsid w:val="00AF10B2"/>
    <w:rsid w:val="00AF10FE"/>
    <w:rsid w:val="00AF1440"/>
    <w:rsid w:val="00AF1C70"/>
    <w:rsid w:val="00AF20C3"/>
    <w:rsid w:val="00AF21AB"/>
    <w:rsid w:val="00AF270F"/>
    <w:rsid w:val="00AF2837"/>
    <w:rsid w:val="00AF2EFC"/>
    <w:rsid w:val="00AF369A"/>
    <w:rsid w:val="00AF3769"/>
    <w:rsid w:val="00AF3810"/>
    <w:rsid w:val="00AF3898"/>
    <w:rsid w:val="00AF3903"/>
    <w:rsid w:val="00AF39FE"/>
    <w:rsid w:val="00AF3BCF"/>
    <w:rsid w:val="00AF4045"/>
    <w:rsid w:val="00AF4052"/>
    <w:rsid w:val="00AF4898"/>
    <w:rsid w:val="00AF498B"/>
    <w:rsid w:val="00AF4B78"/>
    <w:rsid w:val="00AF4FFA"/>
    <w:rsid w:val="00AF50FF"/>
    <w:rsid w:val="00AF5142"/>
    <w:rsid w:val="00AF536D"/>
    <w:rsid w:val="00AF59B1"/>
    <w:rsid w:val="00AF5A5C"/>
    <w:rsid w:val="00AF5AF6"/>
    <w:rsid w:val="00AF5C1E"/>
    <w:rsid w:val="00AF6055"/>
    <w:rsid w:val="00AF6080"/>
    <w:rsid w:val="00AF633D"/>
    <w:rsid w:val="00AF654B"/>
    <w:rsid w:val="00AF6739"/>
    <w:rsid w:val="00AF69F2"/>
    <w:rsid w:val="00AF6A88"/>
    <w:rsid w:val="00AF6AB9"/>
    <w:rsid w:val="00AF6D20"/>
    <w:rsid w:val="00AF6D7A"/>
    <w:rsid w:val="00AF7252"/>
    <w:rsid w:val="00AF7AC5"/>
    <w:rsid w:val="00AF7C87"/>
    <w:rsid w:val="00B00257"/>
    <w:rsid w:val="00B00334"/>
    <w:rsid w:val="00B01206"/>
    <w:rsid w:val="00B015B1"/>
    <w:rsid w:val="00B01BA4"/>
    <w:rsid w:val="00B01C37"/>
    <w:rsid w:val="00B01CC5"/>
    <w:rsid w:val="00B01E0A"/>
    <w:rsid w:val="00B0223A"/>
    <w:rsid w:val="00B02431"/>
    <w:rsid w:val="00B02636"/>
    <w:rsid w:val="00B0323E"/>
    <w:rsid w:val="00B03541"/>
    <w:rsid w:val="00B037A6"/>
    <w:rsid w:val="00B037EC"/>
    <w:rsid w:val="00B03871"/>
    <w:rsid w:val="00B0396E"/>
    <w:rsid w:val="00B0396F"/>
    <w:rsid w:val="00B03B08"/>
    <w:rsid w:val="00B03D43"/>
    <w:rsid w:val="00B04050"/>
    <w:rsid w:val="00B045E8"/>
    <w:rsid w:val="00B04D78"/>
    <w:rsid w:val="00B0507A"/>
    <w:rsid w:val="00B0522C"/>
    <w:rsid w:val="00B05262"/>
    <w:rsid w:val="00B053CB"/>
    <w:rsid w:val="00B0567B"/>
    <w:rsid w:val="00B05ACC"/>
    <w:rsid w:val="00B05BE0"/>
    <w:rsid w:val="00B05BEC"/>
    <w:rsid w:val="00B060FB"/>
    <w:rsid w:val="00B061BB"/>
    <w:rsid w:val="00B061E4"/>
    <w:rsid w:val="00B0632D"/>
    <w:rsid w:val="00B067B0"/>
    <w:rsid w:val="00B06AD9"/>
    <w:rsid w:val="00B06BCD"/>
    <w:rsid w:val="00B07133"/>
    <w:rsid w:val="00B072DA"/>
    <w:rsid w:val="00B07E26"/>
    <w:rsid w:val="00B100F2"/>
    <w:rsid w:val="00B1021F"/>
    <w:rsid w:val="00B10391"/>
    <w:rsid w:val="00B1042A"/>
    <w:rsid w:val="00B107B1"/>
    <w:rsid w:val="00B10B95"/>
    <w:rsid w:val="00B10FDC"/>
    <w:rsid w:val="00B11052"/>
    <w:rsid w:val="00B11412"/>
    <w:rsid w:val="00B116DA"/>
    <w:rsid w:val="00B11AEC"/>
    <w:rsid w:val="00B1240E"/>
    <w:rsid w:val="00B126DC"/>
    <w:rsid w:val="00B12DC3"/>
    <w:rsid w:val="00B12EE8"/>
    <w:rsid w:val="00B12F76"/>
    <w:rsid w:val="00B131E6"/>
    <w:rsid w:val="00B1324D"/>
    <w:rsid w:val="00B134AD"/>
    <w:rsid w:val="00B13757"/>
    <w:rsid w:val="00B13BB0"/>
    <w:rsid w:val="00B13F22"/>
    <w:rsid w:val="00B14033"/>
    <w:rsid w:val="00B14286"/>
    <w:rsid w:val="00B155A9"/>
    <w:rsid w:val="00B157BD"/>
    <w:rsid w:val="00B16274"/>
    <w:rsid w:val="00B162F8"/>
    <w:rsid w:val="00B166E4"/>
    <w:rsid w:val="00B16875"/>
    <w:rsid w:val="00B168DC"/>
    <w:rsid w:val="00B16A02"/>
    <w:rsid w:val="00B16E8F"/>
    <w:rsid w:val="00B171C1"/>
    <w:rsid w:val="00B17D12"/>
    <w:rsid w:val="00B17EF6"/>
    <w:rsid w:val="00B2000D"/>
    <w:rsid w:val="00B20183"/>
    <w:rsid w:val="00B20485"/>
    <w:rsid w:val="00B205AB"/>
    <w:rsid w:val="00B20926"/>
    <w:rsid w:val="00B20FB7"/>
    <w:rsid w:val="00B212F0"/>
    <w:rsid w:val="00B21BA4"/>
    <w:rsid w:val="00B21D8A"/>
    <w:rsid w:val="00B21FA5"/>
    <w:rsid w:val="00B21FB5"/>
    <w:rsid w:val="00B22104"/>
    <w:rsid w:val="00B2240A"/>
    <w:rsid w:val="00B228C9"/>
    <w:rsid w:val="00B229AD"/>
    <w:rsid w:val="00B230BA"/>
    <w:rsid w:val="00B23210"/>
    <w:rsid w:val="00B235E9"/>
    <w:rsid w:val="00B24283"/>
    <w:rsid w:val="00B249E0"/>
    <w:rsid w:val="00B25010"/>
    <w:rsid w:val="00B25144"/>
    <w:rsid w:val="00B2537E"/>
    <w:rsid w:val="00B25AED"/>
    <w:rsid w:val="00B25DC8"/>
    <w:rsid w:val="00B26209"/>
    <w:rsid w:val="00B2621F"/>
    <w:rsid w:val="00B2651E"/>
    <w:rsid w:val="00B26BF8"/>
    <w:rsid w:val="00B26FE7"/>
    <w:rsid w:val="00B2700B"/>
    <w:rsid w:val="00B276BA"/>
    <w:rsid w:val="00B279E5"/>
    <w:rsid w:val="00B27A9D"/>
    <w:rsid w:val="00B27BC6"/>
    <w:rsid w:val="00B27C58"/>
    <w:rsid w:val="00B27D46"/>
    <w:rsid w:val="00B305F8"/>
    <w:rsid w:val="00B306F5"/>
    <w:rsid w:val="00B308C6"/>
    <w:rsid w:val="00B30F0E"/>
    <w:rsid w:val="00B31128"/>
    <w:rsid w:val="00B319D9"/>
    <w:rsid w:val="00B31F3C"/>
    <w:rsid w:val="00B31FDA"/>
    <w:rsid w:val="00B327DD"/>
    <w:rsid w:val="00B32F88"/>
    <w:rsid w:val="00B32FF4"/>
    <w:rsid w:val="00B3315E"/>
    <w:rsid w:val="00B33290"/>
    <w:rsid w:val="00B3365E"/>
    <w:rsid w:val="00B337D0"/>
    <w:rsid w:val="00B338BC"/>
    <w:rsid w:val="00B339B8"/>
    <w:rsid w:val="00B339F2"/>
    <w:rsid w:val="00B33BC6"/>
    <w:rsid w:val="00B33D3C"/>
    <w:rsid w:val="00B340F7"/>
    <w:rsid w:val="00B346E6"/>
    <w:rsid w:val="00B34B54"/>
    <w:rsid w:val="00B3534A"/>
    <w:rsid w:val="00B355F3"/>
    <w:rsid w:val="00B35EA8"/>
    <w:rsid w:val="00B35F9F"/>
    <w:rsid w:val="00B36046"/>
    <w:rsid w:val="00B3694B"/>
    <w:rsid w:val="00B36F29"/>
    <w:rsid w:val="00B371D0"/>
    <w:rsid w:val="00B3757A"/>
    <w:rsid w:val="00B37D22"/>
    <w:rsid w:val="00B4022B"/>
    <w:rsid w:val="00B402C6"/>
    <w:rsid w:val="00B403FC"/>
    <w:rsid w:val="00B4046B"/>
    <w:rsid w:val="00B40543"/>
    <w:rsid w:val="00B4082C"/>
    <w:rsid w:val="00B40D38"/>
    <w:rsid w:val="00B40EE0"/>
    <w:rsid w:val="00B411E8"/>
    <w:rsid w:val="00B41287"/>
    <w:rsid w:val="00B413A4"/>
    <w:rsid w:val="00B41588"/>
    <w:rsid w:val="00B41699"/>
    <w:rsid w:val="00B417B8"/>
    <w:rsid w:val="00B4181C"/>
    <w:rsid w:val="00B41C4B"/>
    <w:rsid w:val="00B41F26"/>
    <w:rsid w:val="00B420CE"/>
    <w:rsid w:val="00B43D03"/>
    <w:rsid w:val="00B44067"/>
    <w:rsid w:val="00B44408"/>
    <w:rsid w:val="00B445C3"/>
    <w:rsid w:val="00B445F8"/>
    <w:rsid w:val="00B44CD1"/>
    <w:rsid w:val="00B44DD3"/>
    <w:rsid w:val="00B455F2"/>
    <w:rsid w:val="00B4589A"/>
    <w:rsid w:val="00B45B53"/>
    <w:rsid w:val="00B45DAC"/>
    <w:rsid w:val="00B45DFD"/>
    <w:rsid w:val="00B4671D"/>
    <w:rsid w:val="00B46841"/>
    <w:rsid w:val="00B47793"/>
    <w:rsid w:val="00B477B6"/>
    <w:rsid w:val="00B47A2A"/>
    <w:rsid w:val="00B47A4D"/>
    <w:rsid w:val="00B47C33"/>
    <w:rsid w:val="00B47DD3"/>
    <w:rsid w:val="00B5036F"/>
    <w:rsid w:val="00B5053A"/>
    <w:rsid w:val="00B50CF1"/>
    <w:rsid w:val="00B5133F"/>
    <w:rsid w:val="00B517CB"/>
    <w:rsid w:val="00B51805"/>
    <w:rsid w:val="00B51D7C"/>
    <w:rsid w:val="00B520C5"/>
    <w:rsid w:val="00B52467"/>
    <w:rsid w:val="00B526D8"/>
    <w:rsid w:val="00B52A22"/>
    <w:rsid w:val="00B53098"/>
    <w:rsid w:val="00B532B9"/>
    <w:rsid w:val="00B539A9"/>
    <w:rsid w:val="00B53A70"/>
    <w:rsid w:val="00B53DC7"/>
    <w:rsid w:val="00B540BB"/>
    <w:rsid w:val="00B541E7"/>
    <w:rsid w:val="00B544BE"/>
    <w:rsid w:val="00B545CC"/>
    <w:rsid w:val="00B54FDD"/>
    <w:rsid w:val="00B555FB"/>
    <w:rsid w:val="00B55ADD"/>
    <w:rsid w:val="00B55C25"/>
    <w:rsid w:val="00B56702"/>
    <w:rsid w:val="00B57D00"/>
    <w:rsid w:val="00B57F74"/>
    <w:rsid w:val="00B60034"/>
    <w:rsid w:val="00B60051"/>
    <w:rsid w:val="00B60366"/>
    <w:rsid w:val="00B6037F"/>
    <w:rsid w:val="00B606DB"/>
    <w:rsid w:val="00B60976"/>
    <w:rsid w:val="00B61AA9"/>
    <w:rsid w:val="00B62232"/>
    <w:rsid w:val="00B622CD"/>
    <w:rsid w:val="00B623DE"/>
    <w:rsid w:val="00B62A80"/>
    <w:rsid w:val="00B6310D"/>
    <w:rsid w:val="00B632D4"/>
    <w:rsid w:val="00B63609"/>
    <w:rsid w:val="00B63840"/>
    <w:rsid w:val="00B64B7C"/>
    <w:rsid w:val="00B64E8F"/>
    <w:rsid w:val="00B6518D"/>
    <w:rsid w:val="00B654D1"/>
    <w:rsid w:val="00B655FA"/>
    <w:rsid w:val="00B6597B"/>
    <w:rsid w:val="00B65B01"/>
    <w:rsid w:val="00B6617C"/>
    <w:rsid w:val="00B66190"/>
    <w:rsid w:val="00B66307"/>
    <w:rsid w:val="00B6653C"/>
    <w:rsid w:val="00B67691"/>
    <w:rsid w:val="00B67888"/>
    <w:rsid w:val="00B67B34"/>
    <w:rsid w:val="00B67BFA"/>
    <w:rsid w:val="00B67C23"/>
    <w:rsid w:val="00B67E2B"/>
    <w:rsid w:val="00B67EF8"/>
    <w:rsid w:val="00B703CB"/>
    <w:rsid w:val="00B70751"/>
    <w:rsid w:val="00B707AF"/>
    <w:rsid w:val="00B7126F"/>
    <w:rsid w:val="00B71588"/>
    <w:rsid w:val="00B7167E"/>
    <w:rsid w:val="00B71941"/>
    <w:rsid w:val="00B72303"/>
    <w:rsid w:val="00B735B2"/>
    <w:rsid w:val="00B735BE"/>
    <w:rsid w:val="00B7375D"/>
    <w:rsid w:val="00B737D1"/>
    <w:rsid w:val="00B73BFC"/>
    <w:rsid w:val="00B7426A"/>
    <w:rsid w:val="00B74ACC"/>
    <w:rsid w:val="00B74D56"/>
    <w:rsid w:val="00B75C30"/>
    <w:rsid w:val="00B765CB"/>
    <w:rsid w:val="00B76863"/>
    <w:rsid w:val="00B77238"/>
    <w:rsid w:val="00B77370"/>
    <w:rsid w:val="00B7739F"/>
    <w:rsid w:val="00B775A3"/>
    <w:rsid w:val="00B77709"/>
    <w:rsid w:val="00B77D26"/>
    <w:rsid w:val="00B77E3F"/>
    <w:rsid w:val="00B80203"/>
    <w:rsid w:val="00B803F3"/>
    <w:rsid w:val="00B80C60"/>
    <w:rsid w:val="00B81AD5"/>
    <w:rsid w:val="00B81C15"/>
    <w:rsid w:val="00B8202E"/>
    <w:rsid w:val="00B82282"/>
    <w:rsid w:val="00B827F4"/>
    <w:rsid w:val="00B828BF"/>
    <w:rsid w:val="00B8292D"/>
    <w:rsid w:val="00B83001"/>
    <w:rsid w:val="00B83A29"/>
    <w:rsid w:val="00B83ABC"/>
    <w:rsid w:val="00B83B44"/>
    <w:rsid w:val="00B83B82"/>
    <w:rsid w:val="00B83EA4"/>
    <w:rsid w:val="00B83F16"/>
    <w:rsid w:val="00B85889"/>
    <w:rsid w:val="00B858D2"/>
    <w:rsid w:val="00B85B96"/>
    <w:rsid w:val="00B85CBA"/>
    <w:rsid w:val="00B85D5B"/>
    <w:rsid w:val="00B85DBB"/>
    <w:rsid w:val="00B862F7"/>
    <w:rsid w:val="00B86B5D"/>
    <w:rsid w:val="00B8715D"/>
    <w:rsid w:val="00B877D4"/>
    <w:rsid w:val="00B8782F"/>
    <w:rsid w:val="00B906ED"/>
    <w:rsid w:val="00B908A0"/>
    <w:rsid w:val="00B90A4C"/>
    <w:rsid w:val="00B90C05"/>
    <w:rsid w:val="00B918A9"/>
    <w:rsid w:val="00B924FE"/>
    <w:rsid w:val="00B92520"/>
    <w:rsid w:val="00B9266C"/>
    <w:rsid w:val="00B92948"/>
    <w:rsid w:val="00B92C91"/>
    <w:rsid w:val="00B92DCC"/>
    <w:rsid w:val="00B92E28"/>
    <w:rsid w:val="00B9351C"/>
    <w:rsid w:val="00B938F6"/>
    <w:rsid w:val="00B93DFE"/>
    <w:rsid w:val="00B93E71"/>
    <w:rsid w:val="00B942D6"/>
    <w:rsid w:val="00B9465C"/>
    <w:rsid w:val="00B94DAE"/>
    <w:rsid w:val="00B954A6"/>
    <w:rsid w:val="00B95514"/>
    <w:rsid w:val="00B9568F"/>
    <w:rsid w:val="00B95715"/>
    <w:rsid w:val="00B95993"/>
    <w:rsid w:val="00B95D78"/>
    <w:rsid w:val="00B961AC"/>
    <w:rsid w:val="00B962D2"/>
    <w:rsid w:val="00B96415"/>
    <w:rsid w:val="00B96750"/>
    <w:rsid w:val="00B96ACB"/>
    <w:rsid w:val="00B9742E"/>
    <w:rsid w:val="00B97C94"/>
    <w:rsid w:val="00BA0412"/>
    <w:rsid w:val="00BA0708"/>
    <w:rsid w:val="00BA0A26"/>
    <w:rsid w:val="00BA0A37"/>
    <w:rsid w:val="00BA0DCD"/>
    <w:rsid w:val="00BA10BE"/>
    <w:rsid w:val="00BA2267"/>
    <w:rsid w:val="00BA2311"/>
    <w:rsid w:val="00BA2AC5"/>
    <w:rsid w:val="00BA2C9A"/>
    <w:rsid w:val="00BA320F"/>
    <w:rsid w:val="00BA3526"/>
    <w:rsid w:val="00BA427D"/>
    <w:rsid w:val="00BA4539"/>
    <w:rsid w:val="00BA47B8"/>
    <w:rsid w:val="00BA4D5A"/>
    <w:rsid w:val="00BA4FA7"/>
    <w:rsid w:val="00BA5147"/>
    <w:rsid w:val="00BA5BD1"/>
    <w:rsid w:val="00BA5D45"/>
    <w:rsid w:val="00BA5FDA"/>
    <w:rsid w:val="00BA5FE7"/>
    <w:rsid w:val="00BA68AB"/>
    <w:rsid w:val="00BA6FFB"/>
    <w:rsid w:val="00BA754A"/>
    <w:rsid w:val="00BA75B3"/>
    <w:rsid w:val="00BA7843"/>
    <w:rsid w:val="00BA7864"/>
    <w:rsid w:val="00BA7C59"/>
    <w:rsid w:val="00BB02E3"/>
    <w:rsid w:val="00BB04C7"/>
    <w:rsid w:val="00BB0EFC"/>
    <w:rsid w:val="00BB124F"/>
    <w:rsid w:val="00BB1B9E"/>
    <w:rsid w:val="00BB1C34"/>
    <w:rsid w:val="00BB1C71"/>
    <w:rsid w:val="00BB22B0"/>
    <w:rsid w:val="00BB23AA"/>
    <w:rsid w:val="00BB28BE"/>
    <w:rsid w:val="00BB316A"/>
    <w:rsid w:val="00BB34AD"/>
    <w:rsid w:val="00BB3A51"/>
    <w:rsid w:val="00BB3F31"/>
    <w:rsid w:val="00BB4832"/>
    <w:rsid w:val="00BB4C42"/>
    <w:rsid w:val="00BB4EC1"/>
    <w:rsid w:val="00BB568A"/>
    <w:rsid w:val="00BB604E"/>
    <w:rsid w:val="00BB6076"/>
    <w:rsid w:val="00BB6BBE"/>
    <w:rsid w:val="00BB6C60"/>
    <w:rsid w:val="00BB7622"/>
    <w:rsid w:val="00BB777F"/>
    <w:rsid w:val="00BC0EED"/>
    <w:rsid w:val="00BC0F0B"/>
    <w:rsid w:val="00BC0F21"/>
    <w:rsid w:val="00BC1289"/>
    <w:rsid w:val="00BC1639"/>
    <w:rsid w:val="00BC1DC7"/>
    <w:rsid w:val="00BC290C"/>
    <w:rsid w:val="00BC33E7"/>
    <w:rsid w:val="00BC3D19"/>
    <w:rsid w:val="00BC41E0"/>
    <w:rsid w:val="00BC444B"/>
    <w:rsid w:val="00BC4BD6"/>
    <w:rsid w:val="00BC4C3C"/>
    <w:rsid w:val="00BC4E19"/>
    <w:rsid w:val="00BC553C"/>
    <w:rsid w:val="00BC57E4"/>
    <w:rsid w:val="00BC6691"/>
    <w:rsid w:val="00BC6C32"/>
    <w:rsid w:val="00BC7C6C"/>
    <w:rsid w:val="00BD0329"/>
    <w:rsid w:val="00BD065E"/>
    <w:rsid w:val="00BD0D14"/>
    <w:rsid w:val="00BD0E54"/>
    <w:rsid w:val="00BD1121"/>
    <w:rsid w:val="00BD1A66"/>
    <w:rsid w:val="00BD1E94"/>
    <w:rsid w:val="00BD1F0F"/>
    <w:rsid w:val="00BD1FFC"/>
    <w:rsid w:val="00BD2049"/>
    <w:rsid w:val="00BD263F"/>
    <w:rsid w:val="00BD2881"/>
    <w:rsid w:val="00BD2EF5"/>
    <w:rsid w:val="00BD3182"/>
    <w:rsid w:val="00BD33BC"/>
    <w:rsid w:val="00BD33C3"/>
    <w:rsid w:val="00BD39B7"/>
    <w:rsid w:val="00BD3AF2"/>
    <w:rsid w:val="00BD3BC3"/>
    <w:rsid w:val="00BD3D8C"/>
    <w:rsid w:val="00BD4052"/>
    <w:rsid w:val="00BD485C"/>
    <w:rsid w:val="00BD4BC1"/>
    <w:rsid w:val="00BD4C69"/>
    <w:rsid w:val="00BD5399"/>
    <w:rsid w:val="00BD56B6"/>
    <w:rsid w:val="00BD5BF8"/>
    <w:rsid w:val="00BD5CC3"/>
    <w:rsid w:val="00BD5F75"/>
    <w:rsid w:val="00BD696E"/>
    <w:rsid w:val="00BD6998"/>
    <w:rsid w:val="00BD79D2"/>
    <w:rsid w:val="00BE005D"/>
    <w:rsid w:val="00BE0088"/>
    <w:rsid w:val="00BE05BF"/>
    <w:rsid w:val="00BE1088"/>
    <w:rsid w:val="00BE1127"/>
    <w:rsid w:val="00BE1270"/>
    <w:rsid w:val="00BE1764"/>
    <w:rsid w:val="00BE23AB"/>
    <w:rsid w:val="00BE29A8"/>
    <w:rsid w:val="00BE2FA2"/>
    <w:rsid w:val="00BE30EA"/>
    <w:rsid w:val="00BE37D1"/>
    <w:rsid w:val="00BE3BCF"/>
    <w:rsid w:val="00BE3E88"/>
    <w:rsid w:val="00BE3F95"/>
    <w:rsid w:val="00BE4298"/>
    <w:rsid w:val="00BE4980"/>
    <w:rsid w:val="00BE513E"/>
    <w:rsid w:val="00BE5459"/>
    <w:rsid w:val="00BE5E02"/>
    <w:rsid w:val="00BE5E12"/>
    <w:rsid w:val="00BE5E36"/>
    <w:rsid w:val="00BE6113"/>
    <w:rsid w:val="00BE61AE"/>
    <w:rsid w:val="00BE6376"/>
    <w:rsid w:val="00BE64ED"/>
    <w:rsid w:val="00BE6527"/>
    <w:rsid w:val="00BE6562"/>
    <w:rsid w:val="00BE67F8"/>
    <w:rsid w:val="00BE6AC7"/>
    <w:rsid w:val="00BE6D33"/>
    <w:rsid w:val="00BE725F"/>
    <w:rsid w:val="00BE74A7"/>
    <w:rsid w:val="00BE75D7"/>
    <w:rsid w:val="00BE7BF6"/>
    <w:rsid w:val="00BF010B"/>
    <w:rsid w:val="00BF016B"/>
    <w:rsid w:val="00BF018A"/>
    <w:rsid w:val="00BF01F2"/>
    <w:rsid w:val="00BF091D"/>
    <w:rsid w:val="00BF093A"/>
    <w:rsid w:val="00BF119A"/>
    <w:rsid w:val="00BF187A"/>
    <w:rsid w:val="00BF1FF6"/>
    <w:rsid w:val="00BF2155"/>
    <w:rsid w:val="00BF2298"/>
    <w:rsid w:val="00BF22EC"/>
    <w:rsid w:val="00BF3043"/>
    <w:rsid w:val="00BF31BA"/>
    <w:rsid w:val="00BF327B"/>
    <w:rsid w:val="00BF36A0"/>
    <w:rsid w:val="00BF4032"/>
    <w:rsid w:val="00BF4376"/>
    <w:rsid w:val="00BF4661"/>
    <w:rsid w:val="00BF4AF3"/>
    <w:rsid w:val="00BF5232"/>
    <w:rsid w:val="00BF53B5"/>
    <w:rsid w:val="00BF5694"/>
    <w:rsid w:val="00BF56FB"/>
    <w:rsid w:val="00BF5800"/>
    <w:rsid w:val="00BF5966"/>
    <w:rsid w:val="00BF5A21"/>
    <w:rsid w:val="00BF5F48"/>
    <w:rsid w:val="00BF67D8"/>
    <w:rsid w:val="00BF6B32"/>
    <w:rsid w:val="00BF6CD2"/>
    <w:rsid w:val="00BF6E7A"/>
    <w:rsid w:val="00BF6E9A"/>
    <w:rsid w:val="00BF7055"/>
    <w:rsid w:val="00BF7168"/>
    <w:rsid w:val="00C006F3"/>
    <w:rsid w:val="00C007B5"/>
    <w:rsid w:val="00C0084C"/>
    <w:rsid w:val="00C00A38"/>
    <w:rsid w:val="00C012AB"/>
    <w:rsid w:val="00C01361"/>
    <w:rsid w:val="00C01410"/>
    <w:rsid w:val="00C021F5"/>
    <w:rsid w:val="00C02688"/>
    <w:rsid w:val="00C02A47"/>
    <w:rsid w:val="00C02BEB"/>
    <w:rsid w:val="00C02D06"/>
    <w:rsid w:val="00C030F2"/>
    <w:rsid w:val="00C03412"/>
    <w:rsid w:val="00C03891"/>
    <w:rsid w:val="00C03A38"/>
    <w:rsid w:val="00C03C71"/>
    <w:rsid w:val="00C04275"/>
    <w:rsid w:val="00C0444D"/>
    <w:rsid w:val="00C04470"/>
    <w:rsid w:val="00C04993"/>
    <w:rsid w:val="00C04AA8"/>
    <w:rsid w:val="00C051E6"/>
    <w:rsid w:val="00C05292"/>
    <w:rsid w:val="00C0561C"/>
    <w:rsid w:val="00C05773"/>
    <w:rsid w:val="00C05D2E"/>
    <w:rsid w:val="00C0642D"/>
    <w:rsid w:val="00C066E8"/>
    <w:rsid w:val="00C0670C"/>
    <w:rsid w:val="00C06B59"/>
    <w:rsid w:val="00C06D34"/>
    <w:rsid w:val="00C0719E"/>
    <w:rsid w:val="00C07434"/>
    <w:rsid w:val="00C078D7"/>
    <w:rsid w:val="00C07C67"/>
    <w:rsid w:val="00C07E1E"/>
    <w:rsid w:val="00C07FE2"/>
    <w:rsid w:val="00C102EA"/>
    <w:rsid w:val="00C104F8"/>
    <w:rsid w:val="00C10709"/>
    <w:rsid w:val="00C10DA1"/>
    <w:rsid w:val="00C1118B"/>
    <w:rsid w:val="00C11555"/>
    <w:rsid w:val="00C1158A"/>
    <w:rsid w:val="00C116A5"/>
    <w:rsid w:val="00C117E4"/>
    <w:rsid w:val="00C11920"/>
    <w:rsid w:val="00C123CA"/>
    <w:rsid w:val="00C125F1"/>
    <w:rsid w:val="00C128AE"/>
    <w:rsid w:val="00C12B77"/>
    <w:rsid w:val="00C1308B"/>
    <w:rsid w:val="00C13437"/>
    <w:rsid w:val="00C1349A"/>
    <w:rsid w:val="00C14216"/>
    <w:rsid w:val="00C143C2"/>
    <w:rsid w:val="00C14813"/>
    <w:rsid w:val="00C14A05"/>
    <w:rsid w:val="00C14AC0"/>
    <w:rsid w:val="00C14E32"/>
    <w:rsid w:val="00C14F1D"/>
    <w:rsid w:val="00C154B3"/>
    <w:rsid w:val="00C155B8"/>
    <w:rsid w:val="00C15A34"/>
    <w:rsid w:val="00C15E23"/>
    <w:rsid w:val="00C15FF5"/>
    <w:rsid w:val="00C163B0"/>
    <w:rsid w:val="00C1659E"/>
    <w:rsid w:val="00C1661E"/>
    <w:rsid w:val="00C16929"/>
    <w:rsid w:val="00C16F2B"/>
    <w:rsid w:val="00C17526"/>
    <w:rsid w:val="00C176AD"/>
    <w:rsid w:val="00C176B8"/>
    <w:rsid w:val="00C17DB0"/>
    <w:rsid w:val="00C20C87"/>
    <w:rsid w:val="00C20E4C"/>
    <w:rsid w:val="00C20F61"/>
    <w:rsid w:val="00C20F8C"/>
    <w:rsid w:val="00C2127B"/>
    <w:rsid w:val="00C2148E"/>
    <w:rsid w:val="00C214B9"/>
    <w:rsid w:val="00C217F1"/>
    <w:rsid w:val="00C21809"/>
    <w:rsid w:val="00C22032"/>
    <w:rsid w:val="00C2215F"/>
    <w:rsid w:val="00C222F1"/>
    <w:rsid w:val="00C2253D"/>
    <w:rsid w:val="00C2284B"/>
    <w:rsid w:val="00C232B8"/>
    <w:rsid w:val="00C238D4"/>
    <w:rsid w:val="00C23C99"/>
    <w:rsid w:val="00C23F00"/>
    <w:rsid w:val="00C24124"/>
    <w:rsid w:val="00C24538"/>
    <w:rsid w:val="00C24904"/>
    <w:rsid w:val="00C24ACD"/>
    <w:rsid w:val="00C24ADD"/>
    <w:rsid w:val="00C24D59"/>
    <w:rsid w:val="00C2565D"/>
    <w:rsid w:val="00C2581C"/>
    <w:rsid w:val="00C25920"/>
    <w:rsid w:val="00C259EF"/>
    <w:rsid w:val="00C25BB4"/>
    <w:rsid w:val="00C25CA0"/>
    <w:rsid w:val="00C25E09"/>
    <w:rsid w:val="00C25F6C"/>
    <w:rsid w:val="00C26894"/>
    <w:rsid w:val="00C26CC1"/>
    <w:rsid w:val="00C27237"/>
    <w:rsid w:val="00C274DF"/>
    <w:rsid w:val="00C27CD9"/>
    <w:rsid w:val="00C3010B"/>
    <w:rsid w:val="00C30A24"/>
    <w:rsid w:val="00C30F80"/>
    <w:rsid w:val="00C31780"/>
    <w:rsid w:val="00C3188F"/>
    <w:rsid w:val="00C31FCF"/>
    <w:rsid w:val="00C32106"/>
    <w:rsid w:val="00C323C2"/>
    <w:rsid w:val="00C32523"/>
    <w:rsid w:val="00C32A15"/>
    <w:rsid w:val="00C32EAF"/>
    <w:rsid w:val="00C33A3D"/>
    <w:rsid w:val="00C34019"/>
    <w:rsid w:val="00C34323"/>
    <w:rsid w:val="00C34984"/>
    <w:rsid w:val="00C349F1"/>
    <w:rsid w:val="00C34BEF"/>
    <w:rsid w:val="00C34CBF"/>
    <w:rsid w:val="00C34FAE"/>
    <w:rsid w:val="00C3507E"/>
    <w:rsid w:val="00C362D3"/>
    <w:rsid w:val="00C36992"/>
    <w:rsid w:val="00C36A60"/>
    <w:rsid w:val="00C36C74"/>
    <w:rsid w:val="00C36C9F"/>
    <w:rsid w:val="00C3741C"/>
    <w:rsid w:val="00C37540"/>
    <w:rsid w:val="00C37725"/>
    <w:rsid w:val="00C37BB7"/>
    <w:rsid w:val="00C37CB1"/>
    <w:rsid w:val="00C40634"/>
    <w:rsid w:val="00C40F19"/>
    <w:rsid w:val="00C40F2F"/>
    <w:rsid w:val="00C4147B"/>
    <w:rsid w:val="00C4150B"/>
    <w:rsid w:val="00C4189E"/>
    <w:rsid w:val="00C41AD5"/>
    <w:rsid w:val="00C41BF8"/>
    <w:rsid w:val="00C41C05"/>
    <w:rsid w:val="00C41C48"/>
    <w:rsid w:val="00C42278"/>
    <w:rsid w:val="00C424FF"/>
    <w:rsid w:val="00C425CA"/>
    <w:rsid w:val="00C429EE"/>
    <w:rsid w:val="00C42D82"/>
    <w:rsid w:val="00C42ECF"/>
    <w:rsid w:val="00C438EA"/>
    <w:rsid w:val="00C446FD"/>
    <w:rsid w:val="00C4541E"/>
    <w:rsid w:val="00C455E7"/>
    <w:rsid w:val="00C46194"/>
    <w:rsid w:val="00C46513"/>
    <w:rsid w:val="00C46CB0"/>
    <w:rsid w:val="00C46E46"/>
    <w:rsid w:val="00C470B5"/>
    <w:rsid w:val="00C472B2"/>
    <w:rsid w:val="00C4734E"/>
    <w:rsid w:val="00C474BF"/>
    <w:rsid w:val="00C4761D"/>
    <w:rsid w:val="00C47BBD"/>
    <w:rsid w:val="00C47C25"/>
    <w:rsid w:val="00C47F81"/>
    <w:rsid w:val="00C50160"/>
    <w:rsid w:val="00C50384"/>
    <w:rsid w:val="00C5049E"/>
    <w:rsid w:val="00C509EC"/>
    <w:rsid w:val="00C50E79"/>
    <w:rsid w:val="00C50FDB"/>
    <w:rsid w:val="00C51132"/>
    <w:rsid w:val="00C511E0"/>
    <w:rsid w:val="00C51473"/>
    <w:rsid w:val="00C51500"/>
    <w:rsid w:val="00C5158B"/>
    <w:rsid w:val="00C51721"/>
    <w:rsid w:val="00C518C5"/>
    <w:rsid w:val="00C520DB"/>
    <w:rsid w:val="00C522DA"/>
    <w:rsid w:val="00C52A7B"/>
    <w:rsid w:val="00C52DAA"/>
    <w:rsid w:val="00C52DAB"/>
    <w:rsid w:val="00C53662"/>
    <w:rsid w:val="00C539A0"/>
    <w:rsid w:val="00C53A38"/>
    <w:rsid w:val="00C53F73"/>
    <w:rsid w:val="00C541D5"/>
    <w:rsid w:val="00C54258"/>
    <w:rsid w:val="00C542CD"/>
    <w:rsid w:val="00C54F16"/>
    <w:rsid w:val="00C55313"/>
    <w:rsid w:val="00C55EB4"/>
    <w:rsid w:val="00C560BC"/>
    <w:rsid w:val="00C56540"/>
    <w:rsid w:val="00C56D70"/>
    <w:rsid w:val="00C573CA"/>
    <w:rsid w:val="00C57BCB"/>
    <w:rsid w:val="00C57DDD"/>
    <w:rsid w:val="00C603FF"/>
    <w:rsid w:val="00C604AF"/>
    <w:rsid w:val="00C60F68"/>
    <w:rsid w:val="00C61450"/>
    <w:rsid w:val="00C619F2"/>
    <w:rsid w:val="00C61C39"/>
    <w:rsid w:val="00C61CC7"/>
    <w:rsid w:val="00C61DE8"/>
    <w:rsid w:val="00C61F32"/>
    <w:rsid w:val="00C621B5"/>
    <w:rsid w:val="00C622E8"/>
    <w:rsid w:val="00C62B44"/>
    <w:rsid w:val="00C62C8A"/>
    <w:rsid w:val="00C63134"/>
    <w:rsid w:val="00C635D5"/>
    <w:rsid w:val="00C636EF"/>
    <w:rsid w:val="00C639E5"/>
    <w:rsid w:val="00C63FA8"/>
    <w:rsid w:val="00C6498F"/>
    <w:rsid w:val="00C64C2A"/>
    <w:rsid w:val="00C650F6"/>
    <w:rsid w:val="00C65589"/>
    <w:rsid w:val="00C66341"/>
    <w:rsid w:val="00C66390"/>
    <w:rsid w:val="00C66AE3"/>
    <w:rsid w:val="00C66E73"/>
    <w:rsid w:val="00C66E90"/>
    <w:rsid w:val="00C671FF"/>
    <w:rsid w:val="00C6767C"/>
    <w:rsid w:val="00C67879"/>
    <w:rsid w:val="00C6787A"/>
    <w:rsid w:val="00C70112"/>
    <w:rsid w:val="00C7023F"/>
    <w:rsid w:val="00C704FF"/>
    <w:rsid w:val="00C7058A"/>
    <w:rsid w:val="00C70618"/>
    <w:rsid w:val="00C70696"/>
    <w:rsid w:val="00C71279"/>
    <w:rsid w:val="00C7193A"/>
    <w:rsid w:val="00C71D99"/>
    <w:rsid w:val="00C72027"/>
    <w:rsid w:val="00C720BD"/>
    <w:rsid w:val="00C7284F"/>
    <w:rsid w:val="00C729A5"/>
    <w:rsid w:val="00C72EDA"/>
    <w:rsid w:val="00C72F36"/>
    <w:rsid w:val="00C732F8"/>
    <w:rsid w:val="00C73539"/>
    <w:rsid w:val="00C7395F"/>
    <w:rsid w:val="00C73DA3"/>
    <w:rsid w:val="00C740E7"/>
    <w:rsid w:val="00C74357"/>
    <w:rsid w:val="00C747AE"/>
    <w:rsid w:val="00C74DBC"/>
    <w:rsid w:val="00C758A5"/>
    <w:rsid w:val="00C75CA4"/>
    <w:rsid w:val="00C7707D"/>
    <w:rsid w:val="00C7709A"/>
    <w:rsid w:val="00C7752C"/>
    <w:rsid w:val="00C7757A"/>
    <w:rsid w:val="00C77A9A"/>
    <w:rsid w:val="00C77B32"/>
    <w:rsid w:val="00C80AEE"/>
    <w:rsid w:val="00C80DB1"/>
    <w:rsid w:val="00C8198C"/>
    <w:rsid w:val="00C819DF"/>
    <w:rsid w:val="00C819F0"/>
    <w:rsid w:val="00C81C38"/>
    <w:rsid w:val="00C8208E"/>
    <w:rsid w:val="00C8214E"/>
    <w:rsid w:val="00C82155"/>
    <w:rsid w:val="00C82659"/>
    <w:rsid w:val="00C82846"/>
    <w:rsid w:val="00C829A6"/>
    <w:rsid w:val="00C82B78"/>
    <w:rsid w:val="00C82BAC"/>
    <w:rsid w:val="00C82CAD"/>
    <w:rsid w:val="00C831CC"/>
    <w:rsid w:val="00C83B66"/>
    <w:rsid w:val="00C844CD"/>
    <w:rsid w:val="00C846B2"/>
    <w:rsid w:val="00C84DE6"/>
    <w:rsid w:val="00C85A15"/>
    <w:rsid w:val="00C85D87"/>
    <w:rsid w:val="00C86615"/>
    <w:rsid w:val="00C86A4D"/>
    <w:rsid w:val="00C86CDE"/>
    <w:rsid w:val="00C86D23"/>
    <w:rsid w:val="00C87141"/>
    <w:rsid w:val="00C87326"/>
    <w:rsid w:val="00C87425"/>
    <w:rsid w:val="00C87BD9"/>
    <w:rsid w:val="00C87C5D"/>
    <w:rsid w:val="00C87DF9"/>
    <w:rsid w:val="00C900D6"/>
    <w:rsid w:val="00C9060E"/>
    <w:rsid w:val="00C90B05"/>
    <w:rsid w:val="00C91200"/>
    <w:rsid w:val="00C913CD"/>
    <w:rsid w:val="00C916DB"/>
    <w:rsid w:val="00C9185A"/>
    <w:rsid w:val="00C92160"/>
    <w:rsid w:val="00C930B6"/>
    <w:rsid w:val="00C93159"/>
    <w:rsid w:val="00C933D0"/>
    <w:rsid w:val="00C93875"/>
    <w:rsid w:val="00C93FF2"/>
    <w:rsid w:val="00C94A76"/>
    <w:rsid w:val="00C950D0"/>
    <w:rsid w:val="00C9558E"/>
    <w:rsid w:val="00C9563E"/>
    <w:rsid w:val="00C9573F"/>
    <w:rsid w:val="00C95774"/>
    <w:rsid w:val="00C957C9"/>
    <w:rsid w:val="00C9583F"/>
    <w:rsid w:val="00C95E4F"/>
    <w:rsid w:val="00C96DBF"/>
    <w:rsid w:val="00C9723A"/>
    <w:rsid w:val="00C9724C"/>
    <w:rsid w:val="00C97496"/>
    <w:rsid w:val="00C975D2"/>
    <w:rsid w:val="00C9772A"/>
    <w:rsid w:val="00C97D4E"/>
    <w:rsid w:val="00CA0770"/>
    <w:rsid w:val="00CA07FE"/>
    <w:rsid w:val="00CA0CF4"/>
    <w:rsid w:val="00CA1CED"/>
    <w:rsid w:val="00CA1D45"/>
    <w:rsid w:val="00CA246F"/>
    <w:rsid w:val="00CA3220"/>
    <w:rsid w:val="00CA32C5"/>
    <w:rsid w:val="00CA368F"/>
    <w:rsid w:val="00CA39C5"/>
    <w:rsid w:val="00CA3B7B"/>
    <w:rsid w:val="00CA3D8E"/>
    <w:rsid w:val="00CA4397"/>
    <w:rsid w:val="00CA46EB"/>
    <w:rsid w:val="00CA4ADD"/>
    <w:rsid w:val="00CA4BFE"/>
    <w:rsid w:val="00CA527B"/>
    <w:rsid w:val="00CA556E"/>
    <w:rsid w:val="00CA5AFB"/>
    <w:rsid w:val="00CA5D6E"/>
    <w:rsid w:val="00CA6E7F"/>
    <w:rsid w:val="00CA7079"/>
    <w:rsid w:val="00CA761D"/>
    <w:rsid w:val="00CA7A62"/>
    <w:rsid w:val="00CA7D17"/>
    <w:rsid w:val="00CB0AA1"/>
    <w:rsid w:val="00CB13CC"/>
    <w:rsid w:val="00CB190C"/>
    <w:rsid w:val="00CB1AC3"/>
    <w:rsid w:val="00CB1E50"/>
    <w:rsid w:val="00CB2422"/>
    <w:rsid w:val="00CB25CB"/>
    <w:rsid w:val="00CB2B8B"/>
    <w:rsid w:val="00CB3E46"/>
    <w:rsid w:val="00CB44FA"/>
    <w:rsid w:val="00CB4518"/>
    <w:rsid w:val="00CB5546"/>
    <w:rsid w:val="00CB5CA2"/>
    <w:rsid w:val="00CB652B"/>
    <w:rsid w:val="00CB65E6"/>
    <w:rsid w:val="00CB66DF"/>
    <w:rsid w:val="00CB6B3D"/>
    <w:rsid w:val="00CB7050"/>
    <w:rsid w:val="00CB7363"/>
    <w:rsid w:val="00CB766A"/>
    <w:rsid w:val="00CB7724"/>
    <w:rsid w:val="00CB7824"/>
    <w:rsid w:val="00CB7B4C"/>
    <w:rsid w:val="00CB7B58"/>
    <w:rsid w:val="00CC03E7"/>
    <w:rsid w:val="00CC0F26"/>
    <w:rsid w:val="00CC38E5"/>
    <w:rsid w:val="00CC3BB6"/>
    <w:rsid w:val="00CC3EA4"/>
    <w:rsid w:val="00CC46C9"/>
    <w:rsid w:val="00CC4E40"/>
    <w:rsid w:val="00CC4E8A"/>
    <w:rsid w:val="00CC5096"/>
    <w:rsid w:val="00CC5B3B"/>
    <w:rsid w:val="00CC5CE8"/>
    <w:rsid w:val="00CC5DAD"/>
    <w:rsid w:val="00CC5DDA"/>
    <w:rsid w:val="00CC619B"/>
    <w:rsid w:val="00CC783A"/>
    <w:rsid w:val="00CC784E"/>
    <w:rsid w:val="00CC7C70"/>
    <w:rsid w:val="00CC7C9F"/>
    <w:rsid w:val="00CD0204"/>
    <w:rsid w:val="00CD0240"/>
    <w:rsid w:val="00CD03BD"/>
    <w:rsid w:val="00CD076D"/>
    <w:rsid w:val="00CD10C3"/>
    <w:rsid w:val="00CD1874"/>
    <w:rsid w:val="00CD1BF3"/>
    <w:rsid w:val="00CD2536"/>
    <w:rsid w:val="00CD2C1A"/>
    <w:rsid w:val="00CD30DF"/>
    <w:rsid w:val="00CD3340"/>
    <w:rsid w:val="00CD366C"/>
    <w:rsid w:val="00CD3B9E"/>
    <w:rsid w:val="00CD3F29"/>
    <w:rsid w:val="00CD429F"/>
    <w:rsid w:val="00CD42C3"/>
    <w:rsid w:val="00CD436D"/>
    <w:rsid w:val="00CD4892"/>
    <w:rsid w:val="00CD4A59"/>
    <w:rsid w:val="00CD4C53"/>
    <w:rsid w:val="00CD5042"/>
    <w:rsid w:val="00CD51B0"/>
    <w:rsid w:val="00CD52CB"/>
    <w:rsid w:val="00CD54FF"/>
    <w:rsid w:val="00CD55D6"/>
    <w:rsid w:val="00CD5639"/>
    <w:rsid w:val="00CD56A5"/>
    <w:rsid w:val="00CD5E9C"/>
    <w:rsid w:val="00CD5FE2"/>
    <w:rsid w:val="00CD64C1"/>
    <w:rsid w:val="00CD6944"/>
    <w:rsid w:val="00CD6C71"/>
    <w:rsid w:val="00CD6CEA"/>
    <w:rsid w:val="00CD6D40"/>
    <w:rsid w:val="00CD6DFB"/>
    <w:rsid w:val="00CD6F3C"/>
    <w:rsid w:val="00CD7220"/>
    <w:rsid w:val="00CD75D9"/>
    <w:rsid w:val="00CD774F"/>
    <w:rsid w:val="00CD7980"/>
    <w:rsid w:val="00CE024C"/>
    <w:rsid w:val="00CE0CE9"/>
    <w:rsid w:val="00CE10B9"/>
    <w:rsid w:val="00CE166E"/>
    <w:rsid w:val="00CE1933"/>
    <w:rsid w:val="00CE1C3A"/>
    <w:rsid w:val="00CE1DBA"/>
    <w:rsid w:val="00CE1F1C"/>
    <w:rsid w:val="00CE209E"/>
    <w:rsid w:val="00CE262E"/>
    <w:rsid w:val="00CE2754"/>
    <w:rsid w:val="00CE3083"/>
    <w:rsid w:val="00CE3130"/>
    <w:rsid w:val="00CE3394"/>
    <w:rsid w:val="00CE3BA4"/>
    <w:rsid w:val="00CE3BF0"/>
    <w:rsid w:val="00CE43A3"/>
    <w:rsid w:val="00CE4583"/>
    <w:rsid w:val="00CE459E"/>
    <w:rsid w:val="00CE470E"/>
    <w:rsid w:val="00CE4762"/>
    <w:rsid w:val="00CE48D0"/>
    <w:rsid w:val="00CE49D0"/>
    <w:rsid w:val="00CE4C10"/>
    <w:rsid w:val="00CE4EE4"/>
    <w:rsid w:val="00CE51C1"/>
    <w:rsid w:val="00CE56F9"/>
    <w:rsid w:val="00CE58E8"/>
    <w:rsid w:val="00CE58E9"/>
    <w:rsid w:val="00CE5954"/>
    <w:rsid w:val="00CE5A7E"/>
    <w:rsid w:val="00CE5D70"/>
    <w:rsid w:val="00CE5EA3"/>
    <w:rsid w:val="00CE60C1"/>
    <w:rsid w:val="00CE66AE"/>
    <w:rsid w:val="00CE6BCE"/>
    <w:rsid w:val="00CE6C7B"/>
    <w:rsid w:val="00CE7C56"/>
    <w:rsid w:val="00CE7E04"/>
    <w:rsid w:val="00CE7ED9"/>
    <w:rsid w:val="00CF044F"/>
    <w:rsid w:val="00CF06A7"/>
    <w:rsid w:val="00CF0C95"/>
    <w:rsid w:val="00CF0F27"/>
    <w:rsid w:val="00CF14A0"/>
    <w:rsid w:val="00CF1AD8"/>
    <w:rsid w:val="00CF1F73"/>
    <w:rsid w:val="00CF220F"/>
    <w:rsid w:val="00CF2A5F"/>
    <w:rsid w:val="00CF2F81"/>
    <w:rsid w:val="00CF2F90"/>
    <w:rsid w:val="00CF3087"/>
    <w:rsid w:val="00CF35F2"/>
    <w:rsid w:val="00CF365C"/>
    <w:rsid w:val="00CF3D5D"/>
    <w:rsid w:val="00CF3FE4"/>
    <w:rsid w:val="00CF4055"/>
    <w:rsid w:val="00CF419E"/>
    <w:rsid w:val="00CF4414"/>
    <w:rsid w:val="00CF44A1"/>
    <w:rsid w:val="00CF482A"/>
    <w:rsid w:val="00CF4E3F"/>
    <w:rsid w:val="00CF50A6"/>
    <w:rsid w:val="00CF565D"/>
    <w:rsid w:val="00CF5CDB"/>
    <w:rsid w:val="00CF6155"/>
    <w:rsid w:val="00CF631F"/>
    <w:rsid w:val="00CF64F6"/>
    <w:rsid w:val="00CF64FE"/>
    <w:rsid w:val="00CF6B3C"/>
    <w:rsid w:val="00CF7044"/>
    <w:rsid w:val="00CF73F4"/>
    <w:rsid w:val="00CF7473"/>
    <w:rsid w:val="00CF7B5F"/>
    <w:rsid w:val="00CF7D26"/>
    <w:rsid w:val="00CF7D7E"/>
    <w:rsid w:val="00CF7FBA"/>
    <w:rsid w:val="00D000AC"/>
    <w:rsid w:val="00D00154"/>
    <w:rsid w:val="00D00700"/>
    <w:rsid w:val="00D0094C"/>
    <w:rsid w:val="00D00BDA"/>
    <w:rsid w:val="00D0168A"/>
    <w:rsid w:val="00D0178C"/>
    <w:rsid w:val="00D0194F"/>
    <w:rsid w:val="00D01A4E"/>
    <w:rsid w:val="00D0243B"/>
    <w:rsid w:val="00D0252C"/>
    <w:rsid w:val="00D02DAB"/>
    <w:rsid w:val="00D02F01"/>
    <w:rsid w:val="00D02F6E"/>
    <w:rsid w:val="00D031CE"/>
    <w:rsid w:val="00D03419"/>
    <w:rsid w:val="00D0354D"/>
    <w:rsid w:val="00D03798"/>
    <w:rsid w:val="00D037A3"/>
    <w:rsid w:val="00D03D11"/>
    <w:rsid w:val="00D04C0D"/>
    <w:rsid w:val="00D05C1C"/>
    <w:rsid w:val="00D05C7A"/>
    <w:rsid w:val="00D0600E"/>
    <w:rsid w:val="00D065AB"/>
    <w:rsid w:val="00D0690A"/>
    <w:rsid w:val="00D070E1"/>
    <w:rsid w:val="00D071B9"/>
    <w:rsid w:val="00D0767D"/>
    <w:rsid w:val="00D079BA"/>
    <w:rsid w:val="00D07CF0"/>
    <w:rsid w:val="00D10019"/>
    <w:rsid w:val="00D1023C"/>
    <w:rsid w:val="00D10516"/>
    <w:rsid w:val="00D10A94"/>
    <w:rsid w:val="00D10FCA"/>
    <w:rsid w:val="00D10FF3"/>
    <w:rsid w:val="00D110D3"/>
    <w:rsid w:val="00D11736"/>
    <w:rsid w:val="00D11870"/>
    <w:rsid w:val="00D12043"/>
    <w:rsid w:val="00D1257D"/>
    <w:rsid w:val="00D12758"/>
    <w:rsid w:val="00D12BFD"/>
    <w:rsid w:val="00D13051"/>
    <w:rsid w:val="00D133C0"/>
    <w:rsid w:val="00D134A8"/>
    <w:rsid w:val="00D1364F"/>
    <w:rsid w:val="00D13892"/>
    <w:rsid w:val="00D13A6F"/>
    <w:rsid w:val="00D13C59"/>
    <w:rsid w:val="00D14417"/>
    <w:rsid w:val="00D146C6"/>
    <w:rsid w:val="00D149A8"/>
    <w:rsid w:val="00D1505F"/>
    <w:rsid w:val="00D15563"/>
    <w:rsid w:val="00D16048"/>
    <w:rsid w:val="00D161AA"/>
    <w:rsid w:val="00D163C8"/>
    <w:rsid w:val="00D16430"/>
    <w:rsid w:val="00D16BF4"/>
    <w:rsid w:val="00D16DA0"/>
    <w:rsid w:val="00D1704A"/>
    <w:rsid w:val="00D1713D"/>
    <w:rsid w:val="00D17A70"/>
    <w:rsid w:val="00D17BF3"/>
    <w:rsid w:val="00D17FBB"/>
    <w:rsid w:val="00D202FA"/>
    <w:rsid w:val="00D2039A"/>
    <w:rsid w:val="00D20A41"/>
    <w:rsid w:val="00D20ACB"/>
    <w:rsid w:val="00D21435"/>
    <w:rsid w:val="00D21ACB"/>
    <w:rsid w:val="00D21DC9"/>
    <w:rsid w:val="00D21FC3"/>
    <w:rsid w:val="00D2216B"/>
    <w:rsid w:val="00D2226C"/>
    <w:rsid w:val="00D2233F"/>
    <w:rsid w:val="00D22603"/>
    <w:rsid w:val="00D22A84"/>
    <w:rsid w:val="00D22B74"/>
    <w:rsid w:val="00D22D15"/>
    <w:rsid w:val="00D2332D"/>
    <w:rsid w:val="00D23512"/>
    <w:rsid w:val="00D239C7"/>
    <w:rsid w:val="00D23BF9"/>
    <w:rsid w:val="00D242A5"/>
    <w:rsid w:val="00D24612"/>
    <w:rsid w:val="00D24E06"/>
    <w:rsid w:val="00D25075"/>
    <w:rsid w:val="00D25C38"/>
    <w:rsid w:val="00D25CC5"/>
    <w:rsid w:val="00D25E30"/>
    <w:rsid w:val="00D2610B"/>
    <w:rsid w:val="00D264C0"/>
    <w:rsid w:val="00D26543"/>
    <w:rsid w:val="00D2684B"/>
    <w:rsid w:val="00D26CFA"/>
    <w:rsid w:val="00D27046"/>
    <w:rsid w:val="00D2763C"/>
    <w:rsid w:val="00D301B5"/>
    <w:rsid w:val="00D30730"/>
    <w:rsid w:val="00D30857"/>
    <w:rsid w:val="00D308F7"/>
    <w:rsid w:val="00D30C62"/>
    <w:rsid w:val="00D31926"/>
    <w:rsid w:val="00D31933"/>
    <w:rsid w:val="00D31B01"/>
    <w:rsid w:val="00D32078"/>
    <w:rsid w:val="00D3269F"/>
    <w:rsid w:val="00D326D9"/>
    <w:rsid w:val="00D328F0"/>
    <w:rsid w:val="00D32B75"/>
    <w:rsid w:val="00D32D20"/>
    <w:rsid w:val="00D330F1"/>
    <w:rsid w:val="00D3328B"/>
    <w:rsid w:val="00D336C9"/>
    <w:rsid w:val="00D33E37"/>
    <w:rsid w:val="00D3404B"/>
    <w:rsid w:val="00D34096"/>
    <w:rsid w:val="00D341D6"/>
    <w:rsid w:val="00D34676"/>
    <w:rsid w:val="00D34E2E"/>
    <w:rsid w:val="00D35060"/>
    <w:rsid w:val="00D3539E"/>
    <w:rsid w:val="00D3572D"/>
    <w:rsid w:val="00D36312"/>
    <w:rsid w:val="00D36394"/>
    <w:rsid w:val="00D3664B"/>
    <w:rsid w:val="00D368CC"/>
    <w:rsid w:val="00D36DD6"/>
    <w:rsid w:val="00D36E07"/>
    <w:rsid w:val="00D36F2C"/>
    <w:rsid w:val="00D3728C"/>
    <w:rsid w:val="00D374D3"/>
    <w:rsid w:val="00D405AE"/>
    <w:rsid w:val="00D4161A"/>
    <w:rsid w:val="00D4213C"/>
    <w:rsid w:val="00D4247A"/>
    <w:rsid w:val="00D4262D"/>
    <w:rsid w:val="00D4284D"/>
    <w:rsid w:val="00D428DA"/>
    <w:rsid w:val="00D42EC6"/>
    <w:rsid w:val="00D43BED"/>
    <w:rsid w:val="00D44449"/>
    <w:rsid w:val="00D4479A"/>
    <w:rsid w:val="00D44A3F"/>
    <w:rsid w:val="00D44AE0"/>
    <w:rsid w:val="00D44B7B"/>
    <w:rsid w:val="00D4526D"/>
    <w:rsid w:val="00D457E3"/>
    <w:rsid w:val="00D46300"/>
    <w:rsid w:val="00D47BAA"/>
    <w:rsid w:val="00D47CB8"/>
    <w:rsid w:val="00D5020E"/>
    <w:rsid w:val="00D50B7D"/>
    <w:rsid w:val="00D50C9B"/>
    <w:rsid w:val="00D50D03"/>
    <w:rsid w:val="00D51021"/>
    <w:rsid w:val="00D51EFB"/>
    <w:rsid w:val="00D51F99"/>
    <w:rsid w:val="00D51FBF"/>
    <w:rsid w:val="00D5213C"/>
    <w:rsid w:val="00D521C1"/>
    <w:rsid w:val="00D522D7"/>
    <w:rsid w:val="00D52542"/>
    <w:rsid w:val="00D527DE"/>
    <w:rsid w:val="00D528D2"/>
    <w:rsid w:val="00D52980"/>
    <w:rsid w:val="00D52E3E"/>
    <w:rsid w:val="00D52EA9"/>
    <w:rsid w:val="00D53C74"/>
    <w:rsid w:val="00D53F21"/>
    <w:rsid w:val="00D53FD3"/>
    <w:rsid w:val="00D54302"/>
    <w:rsid w:val="00D54347"/>
    <w:rsid w:val="00D54553"/>
    <w:rsid w:val="00D54693"/>
    <w:rsid w:val="00D5507A"/>
    <w:rsid w:val="00D550E8"/>
    <w:rsid w:val="00D55115"/>
    <w:rsid w:val="00D552C4"/>
    <w:rsid w:val="00D55464"/>
    <w:rsid w:val="00D55685"/>
    <w:rsid w:val="00D55831"/>
    <w:rsid w:val="00D55F51"/>
    <w:rsid w:val="00D562AA"/>
    <w:rsid w:val="00D56300"/>
    <w:rsid w:val="00D5643A"/>
    <w:rsid w:val="00D566AE"/>
    <w:rsid w:val="00D56DC3"/>
    <w:rsid w:val="00D56EAD"/>
    <w:rsid w:val="00D57071"/>
    <w:rsid w:val="00D57146"/>
    <w:rsid w:val="00D5741F"/>
    <w:rsid w:val="00D57EE6"/>
    <w:rsid w:val="00D57F5A"/>
    <w:rsid w:val="00D60571"/>
    <w:rsid w:val="00D60D61"/>
    <w:rsid w:val="00D60EB4"/>
    <w:rsid w:val="00D6162E"/>
    <w:rsid w:val="00D616FE"/>
    <w:rsid w:val="00D6183F"/>
    <w:rsid w:val="00D61CF7"/>
    <w:rsid w:val="00D61E79"/>
    <w:rsid w:val="00D61F16"/>
    <w:rsid w:val="00D622C9"/>
    <w:rsid w:val="00D62E8C"/>
    <w:rsid w:val="00D63259"/>
    <w:rsid w:val="00D63442"/>
    <w:rsid w:val="00D6375A"/>
    <w:rsid w:val="00D637FE"/>
    <w:rsid w:val="00D63984"/>
    <w:rsid w:val="00D639C0"/>
    <w:rsid w:val="00D6442F"/>
    <w:rsid w:val="00D6550C"/>
    <w:rsid w:val="00D65C32"/>
    <w:rsid w:val="00D6657E"/>
    <w:rsid w:val="00D66806"/>
    <w:rsid w:val="00D66C2F"/>
    <w:rsid w:val="00D66D80"/>
    <w:rsid w:val="00D675BA"/>
    <w:rsid w:val="00D67633"/>
    <w:rsid w:val="00D679AD"/>
    <w:rsid w:val="00D67FCC"/>
    <w:rsid w:val="00D70F05"/>
    <w:rsid w:val="00D7130E"/>
    <w:rsid w:val="00D71999"/>
    <w:rsid w:val="00D72C42"/>
    <w:rsid w:val="00D72F98"/>
    <w:rsid w:val="00D73037"/>
    <w:rsid w:val="00D7325B"/>
    <w:rsid w:val="00D74810"/>
    <w:rsid w:val="00D74A4A"/>
    <w:rsid w:val="00D74D62"/>
    <w:rsid w:val="00D7540B"/>
    <w:rsid w:val="00D75477"/>
    <w:rsid w:val="00D75615"/>
    <w:rsid w:val="00D76300"/>
    <w:rsid w:val="00D769AA"/>
    <w:rsid w:val="00D76B21"/>
    <w:rsid w:val="00D76C82"/>
    <w:rsid w:val="00D77495"/>
    <w:rsid w:val="00D774D9"/>
    <w:rsid w:val="00D774FE"/>
    <w:rsid w:val="00D77758"/>
    <w:rsid w:val="00D77857"/>
    <w:rsid w:val="00D77AA0"/>
    <w:rsid w:val="00D77FEE"/>
    <w:rsid w:val="00D80362"/>
    <w:rsid w:val="00D80C17"/>
    <w:rsid w:val="00D80ED2"/>
    <w:rsid w:val="00D8148E"/>
    <w:rsid w:val="00D81593"/>
    <w:rsid w:val="00D8187B"/>
    <w:rsid w:val="00D81A40"/>
    <w:rsid w:val="00D81B0B"/>
    <w:rsid w:val="00D81B2D"/>
    <w:rsid w:val="00D81D50"/>
    <w:rsid w:val="00D836BF"/>
    <w:rsid w:val="00D83962"/>
    <w:rsid w:val="00D84086"/>
    <w:rsid w:val="00D8551C"/>
    <w:rsid w:val="00D85DD9"/>
    <w:rsid w:val="00D8601E"/>
    <w:rsid w:val="00D8645A"/>
    <w:rsid w:val="00D864B1"/>
    <w:rsid w:val="00D86861"/>
    <w:rsid w:val="00D87864"/>
    <w:rsid w:val="00D9063D"/>
    <w:rsid w:val="00D90BD8"/>
    <w:rsid w:val="00D90D22"/>
    <w:rsid w:val="00D91123"/>
    <w:rsid w:val="00D913B6"/>
    <w:rsid w:val="00D91907"/>
    <w:rsid w:val="00D91BD1"/>
    <w:rsid w:val="00D91C0D"/>
    <w:rsid w:val="00D91E2C"/>
    <w:rsid w:val="00D9225B"/>
    <w:rsid w:val="00D92BAE"/>
    <w:rsid w:val="00D92E4B"/>
    <w:rsid w:val="00D92F22"/>
    <w:rsid w:val="00D933D0"/>
    <w:rsid w:val="00D9375C"/>
    <w:rsid w:val="00D93AF1"/>
    <w:rsid w:val="00D93B41"/>
    <w:rsid w:val="00D941B7"/>
    <w:rsid w:val="00D94948"/>
    <w:rsid w:val="00D95142"/>
    <w:rsid w:val="00D95606"/>
    <w:rsid w:val="00D9567A"/>
    <w:rsid w:val="00D956AF"/>
    <w:rsid w:val="00D95C1D"/>
    <w:rsid w:val="00D95F13"/>
    <w:rsid w:val="00D96233"/>
    <w:rsid w:val="00D96742"/>
    <w:rsid w:val="00D96BF2"/>
    <w:rsid w:val="00D97721"/>
    <w:rsid w:val="00D97901"/>
    <w:rsid w:val="00DA003E"/>
    <w:rsid w:val="00DA0431"/>
    <w:rsid w:val="00DA04A4"/>
    <w:rsid w:val="00DA05D5"/>
    <w:rsid w:val="00DA069A"/>
    <w:rsid w:val="00DA07FB"/>
    <w:rsid w:val="00DA0826"/>
    <w:rsid w:val="00DA0A99"/>
    <w:rsid w:val="00DA1A32"/>
    <w:rsid w:val="00DA1A67"/>
    <w:rsid w:val="00DA2101"/>
    <w:rsid w:val="00DA2122"/>
    <w:rsid w:val="00DA23D4"/>
    <w:rsid w:val="00DA2921"/>
    <w:rsid w:val="00DA296C"/>
    <w:rsid w:val="00DA2B10"/>
    <w:rsid w:val="00DA2B9C"/>
    <w:rsid w:val="00DA2C5B"/>
    <w:rsid w:val="00DA33DD"/>
    <w:rsid w:val="00DA3533"/>
    <w:rsid w:val="00DA355F"/>
    <w:rsid w:val="00DA3A6B"/>
    <w:rsid w:val="00DA3D79"/>
    <w:rsid w:val="00DA3D97"/>
    <w:rsid w:val="00DA3F54"/>
    <w:rsid w:val="00DA4138"/>
    <w:rsid w:val="00DA4698"/>
    <w:rsid w:val="00DA5217"/>
    <w:rsid w:val="00DA5735"/>
    <w:rsid w:val="00DA599C"/>
    <w:rsid w:val="00DA5D19"/>
    <w:rsid w:val="00DA62D3"/>
    <w:rsid w:val="00DA644A"/>
    <w:rsid w:val="00DA64B2"/>
    <w:rsid w:val="00DA72F2"/>
    <w:rsid w:val="00DA730E"/>
    <w:rsid w:val="00DA7766"/>
    <w:rsid w:val="00DB04C9"/>
    <w:rsid w:val="00DB095D"/>
    <w:rsid w:val="00DB0AA7"/>
    <w:rsid w:val="00DB0BA4"/>
    <w:rsid w:val="00DB1006"/>
    <w:rsid w:val="00DB1284"/>
    <w:rsid w:val="00DB1414"/>
    <w:rsid w:val="00DB19BF"/>
    <w:rsid w:val="00DB1C2C"/>
    <w:rsid w:val="00DB24E6"/>
    <w:rsid w:val="00DB2901"/>
    <w:rsid w:val="00DB3263"/>
    <w:rsid w:val="00DB3407"/>
    <w:rsid w:val="00DB3881"/>
    <w:rsid w:val="00DB3A19"/>
    <w:rsid w:val="00DB3A24"/>
    <w:rsid w:val="00DB3F8B"/>
    <w:rsid w:val="00DB406B"/>
    <w:rsid w:val="00DB41C6"/>
    <w:rsid w:val="00DB4468"/>
    <w:rsid w:val="00DB515C"/>
    <w:rsid w:val="00DB53A1"/>
    <w:rsid w:val="00DB59E2"/>
    <w:rsid w:val="00DB5F84"/>
    <w:rsid w:val="00DB681B"/>
    <w:rsid w:val="00DB6982"/>
    <w:rsid w:val="00DB6B3D"/>
    <w:rsid w:val="00DB6D1B"/>
    <w:rsid w:val="00DB6DC2"/>
    <w:rsid w:val="00DB71A5"/>
    <w:rsid w:val="00DB72D9"/>
    <w:rsid w:val="00DB743D"/>
    <w:rsid w:val="00DB74CE"/>
    <w:rsid w:val="00DB76EB"/>
    <w:rsid w:val="00DB7D8E"/>
    <w:rsid w:val="00DC02CB"/>
    <w:rsid w:val="00DC163E"/>
    <w:rsid w:val="00DC1A37"/>
    <w:rsid w:val="00DC1CC1"/>
    <w:rsid w:val="00DC1D39"/>
    <w:rsid w:val="00DC1F94"/>
    <w:rsid w:val="00DC275E"/>
    <w:rsid w:val="00DC3269"/>
    <w:rsid w:val="00DC32A9"/>
    <w:rsid w:val="00DC36CF"/>
    <w:rsid w:val="00DC376E"/>
    <w:rsid w:val="00DC39A2"/>
    <w:rsid w:val="00DC3EA8"/>
    <w:rsid w:val="00DC408A"/>
    <w:rsid w:val="00DC44EE"/>
    <w:rsid w:val="00DC46AF"/>
    <w:rsid w:val="00DC4C5B"/>
    <w:rsid w:val="00DC571B"/>
    <w:rsid w:val="00DC577B"/>
    <w:rsid w:val="00DC5EC1"/>
    <w:rsid w:val="00DC60B5"/>
    <w:rsid w:val="00DC6BAC"/>
    <w:rsid w:val="00DC74CF"/>
    <w:rsid w:val="00DC7519"/>
    <w:rsid w:val="00DC7752"/>
    <w:rsid w:val="00DC7935"/>
    <w:rsid w:val="00DC7962"/>
    <w:rsid w:val="00DC7AD6"/>
    <w:rsid w:val="00DC7FC8"/>
    <w:rsid w:val="00DD0791"/>
    <w:rsid w:val="00DD07B1"/>
    <w:rsid w:val="00DD0B2B"/>
    <w:rsid w:val="00DD13FC"/>
    <w:rsid w:val="00DD2043"/>
    <w:rsid w:val="00DD22B7"/>
    <w:rsid w:val="00DD2563"/>
    <w:rsid w:val="00DD2FAE"/>
    <w:rsid w:val="00DD3283"/>
    <w:rsid w:val="00DD3353"/>
    <w:rsid w:val="00DD38E3"/>
    <w:rsid w:val="00DD3AF4"/>
    <w:rsid w:val="00DD3DD2"/>
    <w:rsid w:val="00DD44CF"/>
    <w:rsid w:val="00DD45D0"/>
    <w:rsid w:val="00DD45F9"/>
    <w:rsid w:val="00DD4604"/>
    <w:rsid w:val="00DD4BF2"/>
    <w:rsid w:val="00DD4C55"/>
    <w:rsid w:val="00DD4E34"/>
    <w:rsid w:val="00DD4EBB"/>
    <w:rsid w:val="00DD535C"/>
    <w:rsid w:val="00DD53DF"/>
    <w:rsid w:val="00DD550F"/>
    <w:rsid w:val="00DD56B9"/>
    <w:rsid w:val="00DD618D"/>
    <w:rsid w:val="00DD6473"/>
    <w:rsid w:val="00DD65DF"/>
    <w:rsid w:val="00DD6C87"/>
    <w:rsid w:val="00DD6D24"/>
    <w:rsid w:val="00DD714C"/>
    <w:rsid w:val="00DD73CC"/>
    <w:rsid w:val="00DD74C0"/>
    <w:rsid w:val="00DD7635"/>
    <w:rsid w:val="00DD7DCA"/>
    <w:rsid w:val="00DD7E3D"/>
    <w:rsid w:val="00DE0401"/>
    <w:rsid w:val="00DE0574"/>
    <w:rsid w:val="00DE0C94"/>
    <w:rsid w:val="00DE0EAD"/>
    <w:rsid w:val="00DE10E4"/>
    <w:rsid w:val="00DE13D3"/>
    <w:rsid w:val="00DE1E80"/>
    <w:rsid w:val="00DE2234"/>
    <w:rsid w:val="00DE230C"/>
    <w:rsid w:val="00DE2494"/>
    <w:rsid w:val="00DE2E36"/>
    <w:rsid w:val="00DE35B2"/>
    <w:rsid w:val="00DE373C"/>
    <w:rsid w:val="00DE5125"/>
    <w:rsid w:val="00DE5267"/>
    <w:rsid w:val="00DE5318"/>
    <w:rsid w:val="00DE5849"/>
    <w:rsid w:val="00DE5D34"/>
    <w:rsid w:val="00DE615A"/>
    <w:rsid w:val="00DE6452"/>
    <w:rsid w:val="00DE6577"/>
    <w:rsid w:val="00DE6CAF"/>
    <w:rsid w:val="00DE7047"/>
    <w:rsid w:val="00DE778E"/>
    <w:rsid w:val="00DE7A47"/>
    <w:rsid w:val="00DE7E2D"/>
    <w:rsid w:val="00DF07B1"/>
    <w:rsid w:val="00DF092D"/>
    <w:rsid w:val="00DF0E8D"/>
    <w:rsid w:val="00DF0EA0"/>
    <w:rsid w:val="00DF0EE3"/>
    <w:rsid w:val="00DF0F81"/>
    <w:rsid w:val="00DF11CD"/>
    <w:rsid w:val="00DF129F"/>
    <w:rsid w:val="00DF16CB"/>
    <w:rsid w:val="00DF1928"/>
    <w:rsid w:val="00DF1EB1"/>
    <w:rsid w:val="00DF2288"/>
    <w:rsid w:val="00DF2363"/>
    <w:rsid w:val="00DF272B"/>
    <w:rsid w:val="00DF2AD0"/>
    <w:rsid w:val="00DF32A9"/>
    <w:rsid w:val="00DF3C1D"/>
    <w:rsid w:val="00DF3D8E"/>
    <w:rsid w:val="00DF4394"/>
    <w:rsid w:val="00DF4B6B"/>
    <w:rsid w:val="00DF4F15"/>
    <w:rsid w:val="00DF4F97"/>
    <w:rsid w:val="00DF4F9C"/>
    <w:rsid w:val="00DF551B"/>
    <w:rsid w:val="00DF5573"/>
    <w:rsid w:val="00DF5E51"/>
    <w:rsid w:val="00DF60C9"/>
    <w:rsid w:val="00DF62F8"/>
    <w:rsid w:val="00DF6669"/>
    <w:rsid w:val="00DF6B8D"/>
    <w:rsid w:val="00DF74D2"/>
    <w:rsid w:val="00DF7645"/>
    <w:rsid w:val="00DF76E7"/>
    <w:rsid w:val="00DF773E"/>
    <w:rsid w:val="00E006FC"/>
    <w:rsid w:val="00E00BBF"/>
    <w:rsid w:val="00E00DD5"/>
    <w:rsid w:val="00E014B9"/>
    <w:rsid w:val="00E016FC"/>
    <w:rsid w:val="00E01802"/>
    <w:rsid w:val="00E01A01"/>
    <w:rsid w:val="00E02015"/>
    <w:rsid w:val="00E024F8"/>
    <w:rsid w:val="00E0250D"/>
    <w:rsid w:val="00E02A2A"/>
    <w:rsid w:val="00E02BAC"/>
    <w:rsid w:val="00E02BDC"/>
    <w:rsid w:val="00E02C57"/>
    <w:rsid w:val="00E02EAB"/>
    <w:rsid w:val="00E0321D"/>
    <w:rsid w:val="00E03454"/>
    <w:rsid w:val="00E037D8"/>
    <w:rsid w:val="00E03979"/>
    <w:rsid w:val="00E03E85"/>
    <w:rsid w:val="00E040D3"/>
    <w:rsid w:val="00E041C1"/>
    <w:rsid w:val="00E055BA"/>
    <w:rsid w:val="00E05823"/>
    <w:rsid w:val="00E05AE9"/>
    <w:rsid w:val="00E05DB0"/>
    <w:rsid w:val="00E05ED1"/>
    <w:rsid w:val="00E0689D"/>
    <w:rsid w:val="00E06A4D"/>
    <w:rsid w:val="00E07767"/>
    <w:rsid w:val="00E07A5B"/>
    <w:rsid w:val="00E07B8C"/>
    <w:rsid w:val="00E10911"/>
    <w:rsid w:val="00E109FF"/>
    <w:rsid w:val="00E1198E"/>
    <w:rsid w:val="00E119B8"/>
    <w:rsid w:val="00E11A1F"/>
    <w:rsid w:val="00E11D38"/>
    <w:rsid w:val="00E12135"/>
    <w:rsid w:val="00E1262A"/>
    <w:rsid w:val="00E126C7"/>
    <w:rsid w:val="00E126C9"/>
    <w:rsid w:val="00E12B07"/>
    <w:rsid w:val="00E13240"/>
    <w:rsid w:val="00E13C74"/>
    <w:rsid w:val="00E13E69"/>
    <w:rsid w:val="00E13F03"/>
    <w:rsid w:val="00E14101"/>
    <w:rsid w:val="00E141CE"/>
    <w:rsid w:val="00E14270"/>
    <w:rsid w:val="00E142A1"/>
    <w:rsid w:val="00E142C6"/>
    <w:rsid w:val="00E14687"/>
    <w:rsid w:val="00E14D0A"/>
    <w:rsid w:val="00E15345"/>
    <w:rsid w:val="00E15748"/>
    <w:rsid w:val="00E15D4A"/>
    <w:rsid w:val="00E15DDA"/>
    <w:rsid w:val="00E15E9B"/>
    <w:rsid w:val="00E15F77"/>
    <w:rsid w:val="00E165FC"/>
    <w:rsid w:val="00E1687D"/>
    <w:rsid w:val="00E16986"/>
    <w:rsid w:val="00E1726A"/>
    <w:rsid w:val="00E1746A"/>
    <w:rsid w:val="00E177DE"/>
    <w:rsid w:val="00E17813"/>
    <w:rsid w:val="00E17C2D"/>
    <w:rsid w:val="00E17CDF"/>
    <w:rsid w:val="00E17F2C"/>
    <w:rsid w:val="00E20073"/>
    <w:rsid w:val="00E2007B"/>
    <w:rsid w:val="00E2040A"/>
    <w:rsid w:val="00E208DF"/>
    <w:rsid w:val="00E2099D"/>
    <w:rsid w:val="00E20E45"/>
    <w:rsid w:val="00E21730"/>
    <w:rsid w:val="00E21B8C"/>
    <w:rsid w:val="00E21DF6"/>
    <w:rsid w:val="00E22399"/>
    <w:rsid w:val="00E2278C"/>
    <w:rsid w:val="00E22A6A"/>
    <w:rsid w:val="00E22B0F"/>
    <w:rsid w:val="00E22D21"/>
    <w:rsid w:val="00E230F2"/>
    <w:rsid w:val="00E2312D"/>
    <w:rsid w:val="00E23755"/>
    <w:rsid w:val="00E23F21"/>
    <w:rsid w:val="00E23FAB"/>
    <w:rsid w:val="00E24326"/>
    <w:rsid w:val="00E24544"/>
    <w:rsid w:val="00E24FD1"/>
    <w:rsid w:val="00E25B19"/>
    <w:rsid w:val="00E25D11"/>
    <w:rsid w:val="00E2609D"/>
    <w:rsid w:val="00E26318"/>
    <w:rsid w:val="00E2659B"/>
    <w:rsid w:val="00E268F7"/>
    <w:rsid w:val="00E26968"/>
    <w:rsid w:val="00E26ADE"/>
    <w:rsid w:val="00E26EC1"/>
    <w:rsid w:val="00E26F3A"/>
    <w:rsid w:val="00E26FF0"/>
    <w:rsid w:val="00E27004"/>
    <w:rsid w:val="00E272A7"/>
    <w:rsid w:val="00E27CA9"/>
    <w:rsid w:val="00E27D60"/>
    <w:rsid w:val="00E27DDA"/>
    <w:rsid w:val="00E27E8F"/>
    <w:rsid w:val="00E27F17"/>
    <w:rsid w:val="00E303CE"/>
    <w:rsid w:val="00E303E6"/>
    <w:rsid w:val="00E30903"/>
    <w:rsid w:val="00E314D4"/>
    <w:rsid w:val="00E31973"/>
    <w:rsid w:val="00E3197C"/>
    <w:rsid w:val="00E32209"/>
    <w:rsid w:val="00E323AC"/>
    <w:rsid w:val="00E32DBF"/>
    <w:rsid w:val="00E337BE"/>
    <w:rsid w:val="00E33FBC"/>
    <w:rsid w:val="00E3448B"/>
    <w:rsid w:val="00E3485B"/>
    <w:rsid w:val="00E3491C"/>
    <w:rsid w:val="00E34962"/>
    <w:rsid w:val="00E34A0E"/>
    <w:rsid w:val="00E34D0D"/>
    <w:rsid w:val="00E34DF9"/>
    <w:rsid w:val="00E350D9"/>
    <w:rsid w:val="00E35205"/>
    <w:rsid w:val="00E35245"/>
    <w:rsid w:val="00E3569A"/>
    <w:rsid w:val="00E35A83"/>
    <w:rsid w:val="00E35BEE"/>
    <w:rsid w:val="00E35C2D"/>
    <w:rsid w:val="00E366C3"/>
    <w:rsid w:val="00E367FD"/>
    <w:rsid w:val="00E36818"/>
    <w:rsid w:val="00E36CAC"/>
    <w:rsid w:val="00E36D66"/>
    <w:rsid w:val="00E36DE2"/>
    <w:rsid w:val="00E36EC3"/>
    <w:rsid w:val="00E36F79"/>
    <w:rsid w:val="00E370C7"/>
    <w:rsid w:val="00E3734B"/>
    <w:rsid w:val="00E37B52"/>
    <w:rsid w:val="00E4020D"/>
    <w:rsid w:val="00E40707"/>
    <w:rsid w:val="00E40B75"/>
    <w:rsid w:val="00E40E7E"/>
    <w:rsid w:val="00E41027"/>
    <w:rsid w:val="00E410EF"/>
    <w:rsid w:val="00E4113E"/>
    <w:rsid w:val="00E41155"/>
    <w:rsid w:val="00E412FE"/>
    <w:rsid w:val="00E418A5"/>
    <w:rsid w:val="00E41919"/>
    <w:rsid w:val="00E41FCB"/>
    <w:rsid w:val="00E421B4"/>
    <w:rsid w:val="00E421CA"/>
    <w:rsid w:val="00E423AE"/>
    <w:rsid w:val="00E42EC8"/>
    <w:rsid w:val="00E43B28"/>
    <w:rsid w:val="00E43BF8"/>
    <w:rsid w:val="00E4427A"/>
    <w:rsid w:val="00E44535"/>
    <w:rsid w:val="00E446F4"/>
    <w:rsid w:val="00E44866"/>
    <w:rsid w:val="00E448FF"/>
    <w:rsid w:val="00E458EC"/>
    <w:rsid w:val="00E45999"/>
    <w:rsid w:val="00E459D6"/>
    <w:rsid w:val="00E45BF1"/>
    <w:rsid w:val="00E45C48"/>
    <w:rsid w:val="00E45D75"/>
    <w:rsid w:val="00E45EE6"/>
    <w:rsid w:val="00E465AB"/>
    <w:rsid w:val="00E46837"/>
    <w:rsid w:val="00E468C1"/>
    <w:rsid w:val="00E47202"/>
    <w:rsid w:val="00E504CC"/>
    <w:rsid w:val="00E5090F"/>
    <w:rsid w:val="00E50D65"/>
    <w:rsid w:val="00E50F23"/>
    <w:rsid w:val="00E5116F"/>
    <w:rsid w:val="00E51959"/>
    <w:rsid w:val="00E51B41"/>
    <w:rsid w:val="00E51FAE"/>
    <w:rsid w:val="00E521C0"/>
    <w:rsid w:val="00E522FD"/>
    <w:rsid w:val="00E525C6"/>
    <w:rsid w:val="00E52E02"/>
    <w:rsid w:val="00E52F95"/>
    <w:rsid w:val="00E5364C"/>
    <w:rsid w:val="00E53B46"/>
    <w:rsid w:val="00E53E86"/>
    <w:rsid w:val="00E5464D"/>
    <w:rsid w:val="00E558BD"/>
    <w:rsid w:val="00E558F9"/>
    <w:rsid w:val="00E55A08"/>
    <w:rsid w:val="00E55DA8"/>
    <w:rsid w:val="00E55DF7"/>
    <w:rsid w:val="00E55F97"/>
    <w:rsid w:val="00E5628F"/>
    <w:rsid w:val="00E567EB"/>
    <w:rsid w:val="00E56DBC"/>
    <w:rsid w:val="00E57780"/>
    <w:rsid w:val="00E57807"/>
    <w:rsid w:val="00E60274"/>
    <w:rsid w:val="00E60DE2"/>
    <w:rsid w:val="00E61028"/>
    <w:rsid w:val="00E6125D"/>
    <w:rsid w:val="00E61F5C"/>
    <w:rsid w:val="00E62192"/>
    <w:rsid w:val="00E6284B"/>
    <w:rsid w:val="00E6309D"/>
    <w:rsid w:val="00E6403B"/>
    <w:rsid w:val="00E6423D"/>
    <w:rsid w:val="00E646CC"/>
    <w:rsid w:val="00E64AEA"/>
    <w:rsid w:val="00E652F0"/>
    <w:rsid w:val="00E6534F"/>
    <w:rsid w:val="00E65BAA"/>
    <w:rsid w:val="00E668C3"/>
    <w:rsid w:val="00E66D97"/>
    <w:rsid w:val="00E67C23"/>
    <w:rsid w:val="00E67C7F"/>
    <w:rsid w:val="00E70585"/>
    <w:rsid w:val="00E706A9"/>
    <w:rsid w:val="00E706BD"/>
    <w:rsid w:val="00E7072A"/>
    <w:rsid w:val="00E709B3"/>
    <w:rsid w:val="00E70CEC"/>
    <w:rsid w:val="00E70E34"/>
    <w:rsid w:val="00E71210"/>
    <w:rsid w:val="00E71233"/>
    <w:rsid w:val="00E720DA"/>
    <w:rsid w:val="00E7233F"/>
    <w:rsid w:val="00E72864"/>
    <w:rsid w:val="00E729BF"/>
    <w:rsid w:val="00E72C56"/>
    <w:rsid w:val="00E72ED6"/>
    <w:rsid w:val="00E73376"/>
    <w:rsid w:val="00E73496"/>
    <w:rsid w:val="00E73855"/>
    <w:rsid w:val="00E73895"/>
    <w:rsid w:val="00E73D96"/>
    <w:rsid w:val="00E74689"/>
    <w:rsid w:val="00E74B8B"/>
    <w:rsid w:val="00E74BFE"/>
    <w:rsid w:val="00E752C1"/>
    <w:rsid w:val="00E754C7"/>
    <w:rsid w:val="00E7567C"/>
    <w:rsid w:val="00E75887"/>
    <w:rsid w:val="00E75C8D"/>
    <w:rsid w:val="00E75D2B"/>
    <w:rsid w:val="00E7632E"/>
    <w:rsid w:val="00E76CC1"/>
    <w:rsid w:val="00E76CF0"/>
    <w:rsid w:val="00E76F62"/>
    <w:rsid w:val="00E7732F"/>
    <w:rsid w:val="00E7750F"/>
    <w:rsid w:val="00E7762C"/>
    <w:rsid w:val="00E77C3B"/>
    <w:rsid w:val="00E80200"/>
    <w:rsid w:val="00E80450"/>
    <w:rsid w:val="00E80C4F"/>
    <w:rsid w:val="00E80CF8"/>
    <w:rsid w:val="00E8164F"/>
    <w:rsid w:val="00E82654"/>
    <w:rsid w:val="00E82725"/>
    <w:rsid w:val="00E82FFD"/>
    <w:rsid w:val="00E83363"/>
    <w:rsid w:val="00E83999"/>
    <w:rsid w:val="00E84356"/>
    <w:rsid w:val="00E84407"/>
    <w:rsid w:val="00E84655"/>
    <w:rsid w:val="00E850CB"/>
    <w:rsid w:val="00E85119"/>
    <w:rsid w:val="00E8529A"/>
    <w:rsid w:val="00E85381"/>
    <w:rsid w:val="00E854F5"/>
    <w:rsid w:val="00E8575E"/>
    <w:rsid w:val="00E85EEA"/>
    <w:rsid w:val="00E86119"/>
    <w:rsid w:val="00E861F3"/>
    <w:rsid w:val="00E8632A"/>
    <w:rsid w:val="00E863B4"/>
    <w:rsid w:val="00E866DB"/>
    <w:rsid w:val="00E868BD"/>
    <w:rsid w:val="00E86A06"/>
    <w:rsid w:val="00E86B8B"/>
    <w:rsid w:val="00E8700D"/>
    <w:rsid w:val="00E871C3"/>
    <w:rsid w:val="00E874EC"/>
    <w:rsid w:val="00E879D9"/>
    <w:rsid w:val="00E9009E"/>
    <w:rsid w:val="00E901BC"/>
    <w:rsid w:val="00E90639"/>
    <w:rsid w:val="00E90B97"/>
    <w:rsid w:val="00E90DFD"/>
    <w:rsid w:val="00E90EBE"/>
    <w:rsid w:val="00E90EED"/>
    <w:rsid w:val="00E9132D"/>
    <w:rsid w:val="00E91BE5"/>
    <w:rsid w:val="00E9289B"/>
    <w:rsid w:val="00E92C8C"/>
    <w:rsid w:val="00E94036"/>
    <w:rsid w:val="00E9453A"/>
    <w:rsid w:val="00E949FE"/>
    <w:rsid w:val="00E94B7C"/>
    <w:rsid w:val="00E94CED"/>
    <w:rsid w:val="00E9517B"/>
    <w:rsid w:val="00E95582"/>
    <w:rsid w:val="00E9563B"/>
    <w:rsid w:val="00E969D2"/>
    <w:rsid w:val="00E96A11"/>
    <w:rsid w:val="00E97077"/>
    <w:rsid w:val="00E97485"/>
    <w:rsid w:val="00E9764B"/>
    <w:rsid w:val="00E97686"/>
    <w:rsid w:val="00E97A27"/>
    <w:rsid w:val="00E97CBF"/>
    <w:rsid w:val="00EA0B71"/>
    <w:rsid w:val="00EA0E61"/>
    <w:rsid w:val="00EA10CC"/>
    <w:rsid w:val="00EA12F7"/>
    <w:rsid w:val="00EA1489"/>
    <w:rsid w:val="00EA1859"/>
    <w:rsid w:val="00EA1B37"/>
    <w:rsid w:val="00EA1DFE"/>
    <w:rsid w:val="00EA226D"/>
    <w:rsid w:val="00EA24C6"/>
    <w:rsid w:val="00EA26F3"/>
    <w:rsid w:val="00EA2797"/>
    <w:rsid w:val="00EA296A"/>
    <w:rsid w:val="00EA2D98"/>
    <w:rsid w:val="00EA2E63"/>
    <w:rsid w:val="00EA30B6"/>
    <w:rsid w:val="00EA3259"/>
    <w:rsid w:val="00EA3C44"/>
    <w:rsid w:val="00EA4092"/>
    <w:rsid w:val="00EA4B61"/>
    <w:rsid w:val="00EA4C00"/>
    <w:rsid w:val="00EA50AE"/>
    <w:rsid w:val="00EA5456"/>
    <w:rsid w:val="00EA5CCA"/>
    <w:rsid w:val="00EA6A19"/>
    <w:rsid w:val="00EA6AF4"/>
    <w:rsid w:val="00EA72BA"/>
    <w:rsid w:val="00EA74D3"/>
    <w:rsid w:val="00EA7512"/>
    <w:rsid w:val="00EA7B03"/>
    <w:rsid w:val="00EA7C04"/>
    <w:rsid w:val="00EA7E82"/>
    <w:rsid w:val="00EB0272"/>
    <w:rsid w:val="00EB05DD"/>
    <w:rsid w:val="00EB070C"/>
    <w:rsid w:val="00EB076F"/>
    <w:rsid w:val="00EB0BD5"/>
    <w:rsid w:val="00EB0CB3"/>
    <w:rsid w:val="00EB123D"/>
    <w:rsid w:val="00EB1254"/>
    <w:rsid w:val="00EB1A11"/>
    <w:rsid w:val="00EB1DDB"/>
    <w:rsid w:val="00EB20FB"/>
    <w:rsid w:val="00EB2205"/>
    <w:rsid w:val="00EB258B"/>
    <w:rsid w:val="00EB2642"/>
    <w:rsid w:val="00EB276C"/>
    <w:rsid w:val="00EB3288"/>
    <w:rsid w:val="00EB35A6"/>
    <w:rsid w:val="00EB3F52"/>
    <w:rsid w:val="00EB43B6"/>
    <w:rsid w:val="00EB44C2"/>
    <w:rsid w:val="00EB46A5"/>
    <w:rsid w:val="00EB4F80"/>
    <w:rsid w:val="00EB5047"/>
    <w:rsid w:val="00EB52A1"/>
    <w:rsid w:val="00EB568C"/>
    <w:rsid w:val="00EB6450"/>
    <w:rsid w:val="00EB6AD2"/>
    <w:rsid w:val="00EB6C5E"/>
    <w:rsid w:val="00EB6CCB"/>
    <w:rsid w:val="00EB71B3"/>
    <w:rsid w:val="00EB724B"/>
    <w:rsid w:val="00EB77F4"/>
    <w:rsid w:val="00EC1002"/>
    <w:rsid w:val="00EC10A6"/>
    <w:rsid w:val="00EC14A4"/>
    <w:rsid w:val="00EC1BD1"/>
    <w:rsid w:val="00EC1D73"/>
    <w:rsid w:val="00EC1F7E"/>
    <w:rsid w:val="00EC23E8"/>
    <w:rsid w:val="00EC25D3"/>
    <w:rsid w:val="00EC2812"/>
    <w:rsid w:val="00EC2A46"/>
    <w:rsid w:val="00EC2CD6"/>
    <w:rsid w:val="00EC2DCB"/>
    <w:rsid w:val="00EC3095"/>
    <w:rsid w:val="00EC327F"/>
    <w:rsid w:val="00EC3610"/>
    <w:rsid w:val="00EC3BE1"/>
    <w:rsid w:val="00EC42C5"/>
    <w:rsid w:val="00EC4929"/>
    <w:rsid w:val="00EC4E4F"/>
    <w:rsid w:val="00EC5556"/>
    <w:rsid w:val="00EC5582"/>
    <w:rsid w:val="00EC55AE"/>
    <w:rsid w:val="00EC5B8F"/>
    <w:rsid w:val="00EC6445"/>
    <w:rsid w:val="00EC64AC"/>
    <w:rsid w:val="00EC683B"/>
    <w:rsid w:val="00EC6A78"/>
    <w:rsid w:val="00EC6DA6"/>
    <w:rsid w:val="00EC70D7"/>
    <w:rsid w:val="00EC71FA"/>
    <w:rsid w:val="00EC723D"/>
    <w:rsid w:val="00EC72A2"/>
    <w:rsid w:val="00EC7CDF"/>
    <w:rsid w:val="00EC7DA9"/>
    <w:rsid w:val="00EC7EC1"/>
    <w:rsid w:val="00EC7F2C"/>
    <w:rsid w:val="00ED0E40"/>
    <w:rsid w:val="00ED11E6"/>
    <w:rsid w:val="00ED14C9"/>
    <w:rsid w:val="00ED1792"/>
    <w:rsid w:val="00ED1BA3"/>
    <w:rsid w:val="00ED1E05"/>
    <w:rsid w:val="00ED24A7"/>
    <w:rsid w:val="00ED24CB"/>
    <w:rsid w:val="00ED251A"/>
    <w:rsid w:val="00ED2716"/>
    <w:rsid w:val="00ED2B1C"/>
    <w:rsid w:val="00ED2EE7"/>
    <w:rsid w:val="00ED2FA5"/>
    <w:rsid w:val="00ED34C7"/>
    <w:rsid w:val="00ED37F4"/>
    <w:rsid w:val="00ED3AE3"/>
    <w:rsid w:val="00ED40BA"/>
    <w:rsid w:val="00ED4D4C"/>
    <w:rsid w:val="00ED4E5A"/>
    <w:rsid w:val="00ED4E9D"/>
    <w:rsid w:val="00ED50DF"/>
    <w:rsid w:val="00ED51FB"/>
    <w:rsid w:val="00ED52E6"/>
    <w:rsid w:val="00ED593B"/>
    <w:rsid w:val="00ED62B5"/>
    <w:rsid w:val="00ED6661"/>
    <w:rsid w:val="00ED68D6"/>
    <w:rsid w:val="00ED6C6C"/>
    <w:rsid w:val="00ED6DC4"/>
    <w:rsid w:val="00ED7074"/>
    <w:rsid w:val="00ED741C"/>
    <w:rsid w:val="00ED7467"/>
    <w:rsid w:val="00ED78A0"/>
    <w:rsid w:val="00ED78B9"/>
    <w:rsid w:val="00ED7D61"/>
    <w:rsid w:val="00EE100E"/>
    <w:rsid w:val="00EE129B"/>
    <w:rsid w:val="00EE1495"/>
    <w:rsid w:val="00EE1578"/>
    <w:rsid w:val="00EE1AFE"/>
    <w:rsid w:val="00EE1D73"/>
    <w:rsid w:val="00EE239C"/>
    <w:rsid w:val="00EE2B01"/>
    <w:rsid w:val="00EE2C0A"/>
    <w:rsid w:val="00EE2E60"/>
    <w:rsid w:val="00EE3F64"/>
    <w:rsid w:val="00EE43E7"/>
    <w:rsid w:val="00EE46B0"/>
    <w:rsid w:val="00EE4807"/>
    <w:rsid w:val="00EE492D"/>
    <w:rsid w:val="00EE4B67"/>
    <w:rsid w:val="00EE4B6A"/>
    <w:rsid w:val="00EE5049"/>
    <w:rsid w:val="00EE55DD"/>
    <w:rsid w:val="00EE568D"/>
    <w:rsid w:val="00EE59B6"/>
    <w:rsid w:val="00EE5A83"/>
    <w:rsid w:val="00EE5F23"/>
    <w:rsid w:val="00EE61DD"/>
    <w:rsid w:val="00EE68A3"/>
    <w:rsid w:val="00EE70CA"/>
    <w:rsid w:val="00EE7130"/>
    <w:rsid w:val="00EE71C0"/>
    <w:rsid w:val="00EE755D"/>
    <w:rsid w:val="00EF055A"/>
    <w:rsid w:val="00EF056F"/>
    <w:rsid w:val="00EF0EFD"/>
    <w:rsid w:val="00EF0FC4"/>
    <w:rsid w:val="00EF1196"/>
    <w:rsid w:val="00EF15DD"/>
    <w:rsid w:val="00EF1670"/>
    <w:rsid w:val="00EF1B39"/>
    <w:rsid w:val="00EF1BB7"/>
    <w:rsid w:val="00EF23B3"/>
    <w:rsid w:val="00EF247F"/>
    <w:rsid w:val="00EF2490"/>
    <w:rsid w:val="00EF2B3C"/>
    <w:rsid w:val="00EF2F3A"/>
    <w:rsid w:val="00EF315B"/>
    <w:rsid w:val="00EF3258"/>
    <w:rsid w:val="00EF463C"/>
    <w:rsid w:val="00EF4F6C"/>
    <w:rsid w:val="00EF4FAF"/>
    <w:rsid w:val="00EF5074"/>
    <w:rsid w:val="00EF50F4"/>
    <w:rsid w:val="00EF5118"/>
    <w:rsid w:val="00EF53A2"/>
    <w:rsid w:val="00EF5718"/>
    <w:rsid w:val="00EF60FD"/>
    <w:rsid w:val="00EF68C2"/>
    <w:rsid w:val="00EF6A4D"/>
    <w:rsid w:val="00EF6B11"/>
    <w:rsid w:val="00EF6D47"/>
    <w:rsid w:val="00EF7233"/>
    <w:rsid w:val="00EF7765"/>
    <w:rsid w:val="00EF7826"/>
    <w:rsid w:val="00EF7B8E"/>
    <w:rsid w:val="00F00193"/>
    <w:rsid w:val="00F00655"/>
    <w:rsid w:val="00F00C81"/>
    <w:rsid w:val="00F015E1"/>
    <w:rsid w:val="00F0184C"/>
    <w:rsid w:val="00F01C2E"/>
    <w:rsid w:val="00F01FDC"/>
    <w:rsid w:val="00F020B6"/>
    <w:rsid w:val="00F02454"/>
    <w:rsid w:val="00F0266F"/>
    <w:rsid w:val="00F027D0"/>
    <w:rsid w:val="00F02D2E"/>
    <w:rsid w:val="00F02FEC"/>
    <w:rsid w:val="00F03123"/>
    <w:rsid w:val="00F03700"/>
    <w:rsid w:val="00F03991"/>
    <w:rsid w:val="00F03AE0"/>
    <w:rsid w:val="00F03BE6"/>
    <w:rsid w:val="00F0450A"/>
    <w:rsid w:val="00F04CC8"/>
    <w:rsid w:val="00F052EF"/>
    <w:rsid w:val="00F0588F"/>
    <w:rsid w:val="00F058E6"/>
    <w:rsid w:val="00F05C1A"/>
    <w:rsid w:val="00F05E34"/>
    <w:rsid w:val="00F064F3"/>
    <w:rsid w:val="00F06943"/>
    <w:rsid w:val="00F06F14"/>
    <w:rsid w:val="00F0740B"/>
    <w:rsid w:val="00F0756C"/>
    <w:rsid w:val="00F077B4"/>
    <w:rsid w:val="00F07952"/>
    <w:rsid w:val="00F101F8"/>
    <w:rsid w:val="00F105A5"/>
    <w:rsid w:val="00F106F8"/>
    <w:rsid w:val="00F10C95"/>
    <w:rsid w:val="00F10F38"/>
    <w:rsid w:val="00F111F7"/>
    <w:rsid w:val="00F11249"/>
    <w:rsid w:val="00F11F8C"/>
    <w:rsid w:val="00F121B8"/>
    <w:rsid w:val="00F124D0"/>
    <w:rsid w:val="00F125A2"/>
    <w:rsid w:val="00F1289C"/>
    <w:rsid w:val="00F12BA7"/>
    <w:rsid w:val="00F12F30"/>
    <w:rsid w:val="00F12FD1"/>
    <w:rsid w:val="00F13037"/>
    <w:rsid w:val="00F1393B"/>
    <w:rsid w:val="00F13D73"/>
    <w:rsid w:val="00F13DBE"/>
    <w:rsid w:val="00F13E5A"/>
    <w:rsid w:val="00F13FDA"/>
    <w:rsid w:val="00F1412B"/>
    <w:rsid w:val="00F141AB"/>
    <w:rsid w:val="00F143D3"/>
    <w:rsid w:val="00F1451F"/>
    <w:rsid w:val="00F14AC0"/>
    <w:rsid w:val="00F14AD8"/>
    <w:rsid w:val="00F14D8D"/>
    <w:rsid w:val="00F15026"/>
    <w:rsid w:val="00F15614"/>
    <w:rsid w:val="00F157B0"/>
    <w:rsid w:val="00F15ACA"/>
    <w:rsid w:val="00F15E67"/>
    <w:rsid w:val="00F16A62"/>
    <w:rsid w:val="00F16CF5"/>
    <w:rsid w:val="00F16DAB"/>
    <w:rsid w:val="00F17338"/>
    <w:rsid w:val="00F17472"/>
    <w:rsid w:val="00F17858"/>
    <w:rsid w:val="00F205C2"/>
    <w:rsid w:val="00F20617"/>
    <w:rsid w:val="00F20911"/>
    <w:rsid w:val="00F20BBB"/>
    <w:rsid w:val="00F20F2F"/>
    <w:rsid w:val="00F20FC7"/>
    <w:rsid w:val="00F2143A"/>
    <w:rsid w:val="00F215BC"/>
    <w:rsid w:val="00F2187B"/>
    <w:rsid w:val="00F218EC"/>
    <w:rsid w:val="00F21C7D"/>
    <w:rsid w:val="00F21F58"/>
    <w:rsid w:val="00F220FF"/>
    <w:rsid w:val="00F22376"/>
    <w:rsid w:val="00F22845"/>
    <w:rsid w:val="00F22AD8"/>
    <w:rsid w:val="00F22B64"/>
    <w:rsid w:val="00F2348A"/>
    <w:rsid w:val="00F2351C"/>
    <w:rsid w:val="00F23AF2"/>
    <w:rsid w:val="00F24128"/>
    <w:rsid w:val="00F245A8"/>
    <w:rsid w:val="00F24A2C"/>
    <w:rsid w:val="00F2511C"/>
    <w:rsid w:val="00F25194"/>
    <w:rsid w:val="00F258A0"/>
    <w:rsid w:val="00F25B29"/>
    <w:rsid w:val="00F25C8D"/>
    <w:rsid w:val="00F25D1B"/>
    <w:rsid w:val="00F2611C"/>
    <w:rsid w:val="00F26518"/>
    <w:rsid w:val="00F26557"/>
    <w:rsid w:val="00F272E3"/>
    <w:rsid w:val="00F27560"/>
    <w:rsid w:val="00F276AA"/>
    <w:rsid w:val="00F27F1F"/>
    <w:rsid w:val="00F30115"/>
    <w:rsid w:val="00F30214"/>
    <w:rsid w:val="00F302A1"/>
    <w:rsid w:val="00F306A9"/>
    <w:rsid w:val="00F3137D"/>
    <w:rsid w:val="00F31702"/>
    <w:rsid w:val="00F32009"/>
    <w:rsid w:val="00F32301"/>
    <w:rsid w:val="00F32592"/>
    <w:rsid w:val="00F328A3"/>
    <w:rsid w:val="00F32A86"/>
    <w:rsid w:val="00F32DAB"/>
    <w:rsid w:val="00F32E7F"/>
    <w:rsid w:val="00F3392F"/>
    <w:rsid w:val="00F33AFE"/>
    <w:rsid w:val="00F34101"/>
    <w:rsid w:val="00F34524"/>
    <w:rsid w:val="00F34570"/>
    <w:rsid w:val="00F349E0"/>
    <w:rsid w:val="00F34C32"/>
    <w:rsid w:val="00F34C66"/>
    <w:rsid w:val="00F352C9"/>
    <w:rsid w:val="00F35428"/>
    <w:rsid w:val="00F35735"/>
    <w:rsid w:val="00F3630D"/>
    <w:rsid w:val="00F367A2"/>
    <w:rsid w:val="00F36A05"/>
    <w:rsid w:val="00F36A08"/>
    <w:rsid w:val="00F36B5B"/>
    <w:rsid w:val="00F375B9"/>
    <w:rsid w:val="00F37972"/>
    <w:rsid w:val="00F37C6A"/>
    <w:rsid w:val="00F37EE8"/>
    <w:rsid w:val="00F40188"/>
    <w:rsid w:val="00F405B6"/>
    <w:rsid w:val="00F40B7D"/>
    <w:rsid w:val="00F410C3"/>
    <w:rsid w:val="00F41195"/>
    <w:rsid w:val="00F41AF6"/>
    <w:rsid w:val="00F41F48"/>
    <w:rsid w:val="00F41F59"/>
    <w:rsid w:val="00F42057"/>
    <w:rsid w:val="00F4236A"/>
    <w:rsid w:val="00F424C1"/>
    <w:rsid w:val="00F42507"/>
    <w:rsid w:val="00F42712"/>
    <w:rsid w:val="00F42A4B"/>
    <w:rsid w:val="00F4327F"/>
    <w:rsid w:val="00F432DD"/>
    <w:rsid w:val="00F43A26"/>
    <w:rsid w:val="00F44B32"/>
    <w:rsid w:val="00F44B91"/>
    <w:rsid w:val="00F44D2E"/>
    <w:rsid w:val="00F45644"/>
    <w:rsid w:val="00F45DCA"/>
    <w:rsid w:val="00F46003"/>
    <w:rsid w:val="00F46557"/>
    <w:rsid w:val="00F46982"/>
    <w:rsid w:val="00F46B82"/>
    <w:rsid w:val="00F4701A"/>
    <w:rsid w:val="00F47692"/>
    <w:rsid w:val="00F47759"/>
    <w:rsid w:val="00F47901"/>
    <w:rsid w:val="00F479C8"/>
    <w:rsid w:val="00F47BB7"/>
    <w:rsid w:val="00F47D0F"/>
    <w:rsid w:val="00F47F18"/>
    <w:rsid w:val="00F47F2F"/>
    <w:rsid w:val="00F505A7"/>
    <w:rsid w:val="00F507B5"/>
    <w:rsid w:val="00F507EF"/>
    <w:rsid w:val="00F50B32"/>
    <w:rsid w:val="00F5167C"/>
    <w:rsid w:val="00F51C94"/>
    <w:rsid w:val="00F51D5C"/>
    <w:rsid w:val="00F51F7F"/>
    <w:rsid w:val="00F521D9"/>
    <w:rsid w:val="00F52250"/>
    <w:rsid w:val="00F522A1"/>
    <w:rsid w:val="00F52ACE"/>
    <w:rsid w:val="00F52D65"/>
    <w:rsid w:val="00F52F91"/>
    <w:rsid w:val="00F531EB"/>
    <w:rsid w:val="00F53836"/>
    <w:rsid w:val="00F53C6D"/>
    <w:rsid w:val="00F540EB"/>
    <w:rsid w:val="00F54448"/>
    <w:rsid w:val="00F544DB"/>
    <w:rsid w:val="00F55218"/>
    <w:rsid w:val="00F55620"/>
    <w:rsid w:val="00F55B9B"/>
    <w:rsid w:val="00F56060"/>
    <w:rsid w:val="00F562B6"/>
    <w:rsid w:val="00F567F8"/>
    <w:rsid w:val="00F56C50"/>
    <w:rsid w:val="00F5743E"/>
    <w:rsid w:val="00F5783C"/>
    <w:rsid w:val="00F57B44"/>
    <w:rsid w:val="00F6020F"/>
    <w:rsid w:val="00F60266"/>
    <w:rsid w:val="00F61094"/>
    <w:rsid w:val="00F61424"/>
    <w:rsid w:val="00F6153B"/>
    <w:rsid w:val="00F61C54"/>
    <w:rsid w:val="00F623F0"/>
    <w:rsid w:val="00F62D2B"/>
    <w:rsid w:val="00F62D3E"/>
    <w:rsid w:val="00F63241"/>
    <w:rsid w:val="00F634A5"/>
    <w:rsid w:val="00F63A79"/>
    <w:rsid w:val="00F63C8E"/>
    <w:rsid w:val="00F642A6"/>
    <w:rsid w:val="00F64699"/>
    <w:rsid w:val="00F648AA"/>
    <w:rsid w:val="00F64C6C"/>
    <w:rsid w:val="00F651B1"/>
    <w:rsid w:val="00F6547A"/>
    <w:rsid w:val="00F6581E"/>
    <w:rsid w:val="00F658E2"/>
    <w:rsid w:val="00F65B74"/>
    <w:rsid w:val="00F65F47"/>
    <w:rsid w:val="00F6605D"/>
    <w:rsid w:val="00F672C0"/>
    <w:rsid w:val="00F67713"/>
    <w:rsid w:val="00F67875"/>
    <w:rsid w:val="00F67955"/>
    <w:rsid w:val="00F67A85"/>
    <w:rsid w:val="00F67E84"/>
    <w:rsid w:val="00F7030C"/>
    <w:rsid w:val="00F70551"/>
    <w:rsid w:val="00F7090B"/>
    <w:rsid w:val="00F70A55"/>
    <w:rsid w:val="00F70BC1"/>
    <w:rsid w:val="00F70F07"/>
    <w:rsid w:val="00F71168"/>
    <w:rsid w:val="00F71381"/>
    <w:rsid w:val="00F715FE"/>
    <w:rsid w:val="00F71A28"/>
    <w:rsid w:val="00F71C51"/>
    <w:rsid w:val="00F7240F"/>
    <w:rsid w:val="00F725A5"/>
    <w:rsid w:val="00F727B3"/>
    <w:rsid w:val="00F73425"/>
    <w:rsid w:val="00F735DE"/>
    <w:rsid w:val="00F73E8D"/>
    <w:rsid w:val="00F73EA7"/>
    <w:rsid w:val="00F74000"/>
    <w:rsid w:val="00F74147"/>
    <w:rsid w:val="00F74557"/>
    <w:rsid w:val="00F7481F"/>
    <w:rsid w:val="00F74A29"/>
    <w:rsid w:val="00F74DA2"/>
    <w:rsid w:val="00F74E83"/>
    <w:rsid w:val="00F7552B"/>
    <w:rsid w:val="00F7569F"/>
    <w:rsid w:val="00F75A9D"/>
    <w:rsid w:val="00F75D9E"/>
    <w:rsid w:val="00F7636D"/>
    <w:rsid w:val="00F76492"/>
    <w:rsid w:val="00F764B4"/>
    <w:rsid w:val="00F76F7A"/>
    <w:rsid w:val="00F7704B"/>
    <w:rsid w:val="00F77389"/>
    <w:rsid w:val="00F774E9"/>
    <w:rsid w:val="00F80455"/>
    <w:rsid w:val="00F80ADD"/>
    <w:rsid w:val="00F80E16"/>
    <w:rsid w:val="00F822B3"/>
    <w:rsid w:val="00F82529"/>
    <w:rsid w:val="00F825B6"/>
    <w:rsid w:val="00F82748"/>
    <w:rsid w:val="00F82C46"/>
    <w:rsid w:val="00F83750"/>
    <w:rsid w:val="00F83EFA"/>
    <w:rsid w:val="00F83F93"/>
    <w:rsid w:val="00F846ED"/>
    <w:rsid w:val="00F8470D"/>
    <w:rsid w:val="00F84895"/>
    <w:rsid w:val="00F84A1C"/>
    <w:rsid w:val="00F84F1F"/>
    <w:rsid w:val="00F85758"/>
    <w:rsid w:val="00F85C2D"/>
    <w:rsid w:val="00F85E03"/>
    <w:rsid w:val="00F860B8"/>
    <w:rsid w:val="00F86713"/>
    <w:rsid w:val="00F87205"/>
    <w:rsid w:val="00F87573"/>
    <w:rsid w:val="00F876D0"/>
    <w:rsid w:val="00F90986"/>
    <w:rsid w:val="00F90AAD"/>
    <w:rsid w:val="00F90AF9"/>
    <w:rsid w:val="00F90AFE"/>
    <w:rsid w:val="00F90B3A"/>
    <w:rsid w:val="00F910E8"/>
    <w:rsid w:val="00F910FC"/>
    <w:rsid w:val="00F912E3"/>
    <w:rsid w:val="00F915D9"/>
    <w:rsid w:val="00F923B6"/>
    <w:rsid w:val="00F923D7"/>
    <w:rsid w:val="00F92470"/>
    <w:rsid w:val="00F92614"/>
    <w:rsid w:val="00F9265E"/>
    <w:rsid w:val="00F928F7"/>
    <w:rsid w:val="00F92B61"/>
    <w:rsid w:val="00F92D1E"/>
    <w:rsid w:val="00F92DBE"/>
    <w:rsid w:val="00F930CC"/>
    <w:rsid w:val="00F931BD"/>
    <w:rsid w:val="00F93397"/>
    <w:rsid w:val="00F93674"/>
    <w:rsid w:val="00F938D3"/>
    <w:rsid w:val="00F93957"/>
    <w:rsid w:val="00F93D7D"/>
    <w:rsid w:val="00F941A5"/>
    <w:rsid w:val="00F94DDC"/>
    <w:rsid w:val="00F94F15"/>
    <w:rsid w:val="00F951DB"/>
    <w:rsid w:val="00F95635"/>
    <w:rsid w:val="00F961F0"/>
    <w:rsid w:val="00F96721"/>
    <w:rsid w:val="00F96C8C"/>
    <w:rsid w:val="00F97184"/>
    <w:rsid w:val="00F97653"/>
    <w:rsid w:val="00F9767F"/>
    <w:rsid w:val="00F97894"/>
    <w:rsid w:val="00F97903"/>
    <w:rsid w:val="00F97A80"/>
    <w:rsid w:val="00FA028B"/>
    <w:rsid w:val="00FA0772"/>
    <w:rsid w:val="00FA07B9"/>
    <w:rsid w:val="00FA134D"/>
    <w:rsid w:val="00FA1412"/>
    <w:rsid w:val="00FA17BF"/>
    <w:rsid w:val="00FA19F1"/>
    <w:rsid w:val="00FA1A9B"/>
    <w:rsid w:val="00FA2148"/>
    <w:rsid w:val="00FA2192"/>
    <w:rsid w:val="00FA2504"/>
    <w:rsid w:val="00FA2FFA"/>
    <w:rsid w:val="00FA31CF"/>
    <w:rsid w:val="00FA386E"/>
    <w:rsid w:val="00FA3F69"/>
    <w:rsid w:val="00FA401A"/>
    <w:rsid w:val="00FA489E"/>
    <w:rsid w:val="00FA4BFA"/>
    <w:rsid w:val="00FA526D"/>
    <w:rsid w:val="00FA5D71"/>
    <w:rsid w:val="00FA5E78"/>
    <w:rsid w:val="00FA5F55"/>
    <w:rsid w:val="00FA6A0E"/>
    <w:rsid w:val="00FA6A7C"/>
    <w:rsid w:val="00FA7356"/>
    <w:rsid w:val="00FA7502"/>
    <w:rsid w:val="00FA751C"/>
    <w:rsid w:val="00FA7E28"/>
    <w:rsid w:val="00FA7EB4"/>
    <w:rsid w:val="00FB0712"/>
    <w:rsid w:val="00FB08F2"/>
    <w:rsid w:val="00FB1A25"/>
    <w:rsid w:val="00FB203D"/>
    <w:rsid w:val="00FB2126"/>
    <w:rsid w:val="00FB2237"/>
    <w:rsid w:val="00FB27A2"/>
    <w:rsid w:val="00FB298A"/>
    <w:rsid w:val="00FB3C46"/>
    <w:rsid w:val="00FB3E11"/>
    <w:rsid w:val="00FB3ED5"/>
    <w:rsid w:val="00FB457F"/>
    <w:rsid w:val="00FB48E4"/>
    <w:rsid w:val="00FB48EF"/>
    <w:rsid w:val="00FB4A8B"/>
    <w:rsid w:val="00FB4ED9"/>
    <w:rsid w:val="00FB5781"/>
    <w:rsid w:val="00FB5CE0"/>
    <w:rsid w:val="00FB5E2F"/>
    <w:rsid w:val="00FB61DC"/>
    <w:rsid w:val="00FB6B37"/>
    <w:rsid w:val="00FB6BB4"/>
    <w:rsid w:val="00FB6D6D"/>
    <w:rsid w:val="00FB6E53"/>
    <w:rsid w:val="00FB6EB3"/>
    <w:rsid w:val="00FB6F97"/>
    <w:rsid w:val="00FB7613"/>
    <w:rsid w:val="00FB77D8"/>
    <w:rsid w:val="00FB784B"/>
    <w:rsid w:val="00FB7BE9"/>
    <w:rsid w:val="00FB7CA8"/>
    <w:rsid w:val="00FB7CAE"/>
    <w:rsid w:val="00FC0088"/>
    <w:rsid w:val="00FC07C0"/>
    <w:rsid w:val="00FC0823"/>
    <w:rsid w:val="00FC0AA1"/>
    <w:rsid w:val="00FC0BC8"/>
    <w:rsid w:val="00FC0C3F"/>
    <w:rsid w:val="00FC0F9A"/>
    <w:rsid w:val="00FC1109"/>
    <w:rsid w:val="00FC13EE"/>
    <w:rsid w:val="00FC21DE"/>
    <w:rsid w:val="00FC21E1"/>
    <w:rsid w:val="00FC263B"/>
    <w:rsid w:val="00FC32C2"/>
    <w:rsid w:val="00FC3343"/>
    <w:rsid w:val="00FC33E3"/>
    <w:rsid w:val="00FC39A8"/>
    <w:rsid w:val="00FC3A19"/>
    <w:rsid w:val="00FC3B3C"/>
    <w:rsid w:val="00FC40F2"/>
    <w:rsid w:val="00FC41AD"/>
    <w:rsid w:val="00FC4B8B"/>
    <w:rsid w:val="00FC5129"/>
    <w:rsid w:val="00FC51EC"/>
    <w:rsid w:val="00FC5239"/>
    <w:rsid w:val="00FC53D0"/>
    <w:rsid w:val="00FC5688"/>
    <w:rsid w:val="00FC57A4"/>
    <w:rsid w:val="00FC5B2E"/>
    <w:rsid w:val="00FC5C8C"/>
    <w:rsid w:val="00FC5F68"/>
    <w:rsid w:val="00FC6848"/>
    <w:rsid w:val="00FC6853"/>
    <w:rsid w:val="00FC68C8"/>
    <w:rsid w:val="00FC6B85"/>
    <w:rsid w:val="00FC6D09"/>
    <w:rsid w:val="00FC6F0F"/>
    <w:rsid w:val="00FC7779"/>
    <w:rsid w:val="00FD0B30"/>
    <w:rsid w:val="00FD0BDA"/>
    <w:rsid w:val="00FD0C34"/>
    <w:rsid w:val="00FD112C"/>
    <w:rsid w:val="00FD1363"/>
    <w:rsid w:val="00FD17F4"/>
    <w:rsid w:val="00FD18E6"/>
    <w:rsid w:val="00FD1C02"/>
    <w:rsid w:val="00FD1C0C"/>
    <w:rsid w:val="00FD2179"/>
    <w:rsid w:val="00FD2697"/>
    <w:rsid w:val="00FD26A5"/>
    <w:rsid w:val="00FD2A3B"/>
    <w:rsid w:val="00FD2B5F"/>
    <w:rsid w:val="00FD2BE8"/>
    <w:rsid w:val="00FD2DD8"/>
    <w:rsid w:val="00FD3278"/>
    <w:rsid w:val="00FD32A3"/>
    <w:rsid w:val="00FD3DD7"/>
    <w:rsid w:val="00FD4041"/>
    <w:rsid w:val="00FD4208"/>
    <w:rsid w:val="00FD5152"/>
    <w:rsid w:val="00FD565B"/>
    <w:rsid w:val="00FD691D"/>
    <w:rsid w:val="00FD6B4E"/>
    <w:rsid w:val="00FD7918"/>
    <w:rsid w:val="00FE02D1"/>
    <w:rsid w:val="00FE041D"/>
    <w:rsid w:val="00FE108C"/>
    <w:rsid w:val="00FE1101"/>
    <w:rsid w:val="00FE129A"/>
    <w:rsid w:val="00FE12D2"/>
    <w:rsid w:val="00FE13DF"/>
    <w:rsid w:val="00FE17AA"/>
    <w:rsid w:val="00FE18EC"/>
    <w:rsid w:val="00FE190E"/>
    <w:rsid w:val="00FE1BC2"/>
    <w:rsid w:val="00FE1C77"/>
    <w:rsid w:val="00FE1C84"/>
    <w:rsid w:val="00FE1EBC"/>
    <w:rsid w:val="00FE2070"/>
    <w:rsid w:val="00FE2C1B"/>
    <w:rsid w:val="00FE2C2D"/>
    <w:rsid w:val="00FE376F"/>
    <w:rsid w:val="00FE3A4A"/>
    <w:rsid w:val="00FE3BA1"/>
    <w:rsid w:val="00FE4238"/>
    <w:rsid w:val="00FE445D"/>
    <w:rsid w:val="00FE44CC"/>
    <w:rsid w:val="00FE475B"/>
    <w:rsid w:val="00FE51CE"/>
    <w:rsid w:val="00FE53F4"/>
    <w:rsid w:val="00FE587C"/>
    <w:rsid w:val="00FE59CC"/>
    <w:rsid w:val="00FE5A3A"/>
    <w:rsid w:val="00FE5BB8"/>
    <w:rsid w:val="00FE5C09"/>
    <w:rsid w:val="00FE5E32"/>
    <w:rsid w:val="00FE617E"/>
    <w:rsid w:val="00FE61D8"/>
    <w:rsid w:val="00FE62F4"/>
    <w:rsid w:val="00FE63D2"/>
    <w:rsid w:val="00FE659D"/>
    <w:rsid w:val="00FE6690"/>
    <w:rsid w:val="00FE7406"/>
    <w:rsid w:val="00FE79D6"/>
    <w:rsid w:val="00FF064D"/>
    <w:rsid w:val="00FF0B9A"/>
    <w:rsid w:val="00FF0E08"/>
    <w:rsid w:val="00FF0EF2"/>
    <w:rsid w:val="00FF1BCD"/>
    <w:rsid w:val="00FF1BD4"/>
    <w:rsid w:val="00FF1C3D"/>
    <w:rsid w:val="00FF232D"/>
    <w:rsid w:val="00FF24A4"/>
    <w:rsid w:val="00FF2582"/>
    <w:rsid w:val="00FF2E84"/>
    <w:rsid w:val="00FF3947"/>
    <w:rsid w:val="00FF3DC3"/>
    <w:rsid w:val="00FF4130"/>
    <w:rsid w:val="00FF426A"/>
    <w:rsid w:val="00FF472C"/>
    <w:rsid w:val="00FF479E"/>
    <w:rsid w:val="00FF499F"/>
    <w:rsid w:val="00FF4A67"/>
    <w:rsid w:val="00FF4DE4"/>
    <w:rsid w:val="00FF511F"/>
    <w:rsid w:val="00FF55A8"/>
    <w:rsid w:val="00FF588B"/>
    <w:rsid w:val="00FF588D"/>
    <w:rsid w:val="00FF5D14"/>
    <w:rsid w:val="00FF5DBE"/>
    <w:rsid w:val="00FF627A"/>
    <w:rsid w:val="00FF64EB"/>
    <w:rsid w:val="00FF657E"/>
    <w:rsid w:val="00FF6B3B"/>
    <w:rsid w:val="00FF6BC8"/>
    <w:rsid w:val="00FF6E30"/>
    <w:rsid w:val="00FF6E78"/>
    <w:rsid w:val="00FF7426"/>
    <w:rsid w:val="00FF75BB"/>
    <w:rsid w:val="00FF7821"/>
    <w:rsid w:val="00FF7938"/>
    <w:rsid w:val="00FF79ED"/>
    <w:rsid w:val="00FF7DC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27A6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0127A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127A6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0127A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127A6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27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27A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6241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00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breckenridge</dc:creator>
  <cp:lastModifiedBy>kbreckenridge</cp:lastModifiedBy>
  <cp:revision>1</cp:revision>
  <dcterms:created xsi:type="dcterms:W3CDTF">2021-04-20T14:55:00Z</dcterms:created>
  <dcterms:modified xsi:type="dcterms:W3CDTF">2021-04-20T15:06:00Z</dcterms:modified>
</cp:coreProperties>
</file>